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A44CA" w:rsidRPr="007B31BC" w:rsidP="00D95AB9" w14:paraId="77E756A7" w14:textId="38A02A6C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0" w:name="OLE_LINK31"/>
      <w:bookmarkStart w:id="1" w:name="OLE_LINK62"/>
      <w:r>
        <w:rPr>
          <w:rFonts w:ascii="Times New Roman" w:hAnsi="Times New Roman"/>
          <w:color w:val="auto"/>
          <w:sz w:val="36"/>
        </w:rPr>
        <w:t xml:space="preserve">Encuesta sobre dónde buscan y encuentran información los padres al seleccionar el </w:t>
      </w:r>
      <w:r w:rsidR="0011661C">
        <w:rPr>
          <w:rFonts w:ascii="Times New Roman" w:hAnsi="Times New Roman"/>
          <w:color w:val="auto"/>
          <w:sz w:val="36"/>
        </w:rPr>
        <w:t xml:space="preserve">cuidado </w:t>
      </w:r>
      <w:r w:rsidR="00F75195">
        <w:rPr>
          <w:rFonts w:ascii="Times New Roman" w:hAnsi="Times New Roman"/>
          <w:color w:val="auto"/>
          <w:sz w:val="36"/>
        </w:rPr>
        <w:t>para los niños</w:t>
      </w:r>
      <w:r>
        <w:rPr>
          <w:rFonts w:ascii="Times New Roman" w:hAnsi="Times New Roman"/>
          <w:color w:val="auto"/>
          <w:sz w:val="36"/>
        </w:rPr>
        <w:t xml:space="preserve"> </w:t>
      </w:r>
      <w:bookmarkEnd w:id="0"/>
    </w:p>
    <w:bookmarkEnd w:id="1"/>
    <w:p w:rsidR="004128CC" w:rsidRPr="007B31BC" w:rsidP="00F02CD4" w14:paraId="36C3882B" w14:textId="04FCF1EC">
      <w:pPr>
        <w:rPr>
          <w:rFonts w:ascii="Times New Roman" w:hAnsi="Times New Roman"/>
          <w:sz w:val="22"/>
          <w:szCs w:val="22"/>
        </w:rPr>
        <w:sectPr w:rsidSect="00165B61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720" w:right="720" w:bottom="720" w:left="720" w:header="360" w:footer="360" w:gutter="0"/>
          <w:cols w:space="720"/>
          <w:docGrid w:linePitch="360"/>
        </w:sectPr>
      </w:pPr>
      <w:r>
        <w:rPr>
          <w:rFonts w:ascii="Times New Roman" w:hAnsi="Times New Roman"/>
          <w:sz w:val="22"/>
        </w:rPr>
        <w:t xml:space="preserve">          </w:t>
      </w:r>
    </w:p>
    <w:p w:rsidR="00726415" w:rsidRPr="007B31BC" w:rsidP="00231336" w14:paraId="064BB962" w14:textId="1F0277E2">
      <w:pPr>
        <w:pStyle w:val="NORCQuestionA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E.</w:t>
      </w:r>
      <w:r>
        <w:rPr>
          <w:rFonts w:ascii="Times New Roman" w:hAnsi="Times New Roman"/>
          <w:sz w:val="22"/>
        </w:rPr>
        <w:tab/>
      </w:r>
      <w:bookmarkStart w:id="2" w:name="OLE_LINK41"/>
      <w:bookmarkStart w:id="3" w:name="OLE_LINK8"/>
      <w:r>
        <w:rPr>
          <w:rFonts w:ascii="Times New Roman" w:hAnsi="Times New Roman"/>
          <w:sz w:val="22"/>
        </w:rPr>
        <w:t>Acerca de su hogar</w:t>
      </w:r>
    </w:p>
    <w:p w:rsidR="003F522F" w:rsidRPr="007B31BC" w:rsidP="00B9003A" w14:paraId="2C9979E9" w14:textId="6C9C786F">
      <w:pPr>
        <w:pStyle w:val="NORCCopyonly"/>
        <w:jc w:val="both"/>
        <w:rPr>
          <w:rFonts w:ascii="Times New Roman" w:hAnsi="Times New Roman"/>
          <w:sz w:val="22"/>
          <w:szCs w:val="22"/>
        </w:rPr>
      </w:pPr>
      <w:bookmarkStart w:id="4" w:name="OLE_LINK43"/>
      <w:bookmarkStart w:id="5" w:name="OLE_LINK98"/>
      <w:r w:rsidRPr="00337317">
        <w:rPr>
          <w:rFonts w:ascii="Times New Roman" w:hAnsi="Times New Roman"/>
          <w:sz w:val="22"/>
          <w:szCs w:val="22"/>
        </w:rPr>
        <w:t xml:space="preserve">NORC está realizando una encuesta importante para </w:t>
      </w:r>
      <w:bookmarkStart w:id="6" w:name="OLE_LINK47"/>
      <w:r w:rsidR="00CD650C">
        <w:rPr>
          <w:rFonts w:ascii="Times New Roman" w:hAnsi="Times New Roman"/>
          <w:sz w:val="22"/>
          <w:szCs w:val="22"/>
        </w:rPr>
        <w:t>aprender</w:t>
      </w:r>
      <w:r w:rsidRPr="00337317" w:rsidR="00CD650C">
        <w:rPr>
          <w:rFonts w:ascii="Times New Roman" w:hAnsi="Times New Roman"/>
          <w:sz w:val="22"/>
          <w:szCs w:val="22"/>
        </w:rPr>
        <w:t xml:space="preserve"> </w:t>
      </w:r>
      <w:r w:rsidRPr="00337317">
        <w:rPr>
          <w:rFonts w:ascii="Times New Roman" w:hAnsi="Times New Roman"/>
          <w:sz w:val="22"/>
          <w:szCs w:val="22"/>
        </w:rPr>
        <w:t xml:space="preserve">cómo los padres buscan y utilizan información </w:t>
      </w:r>
      <w:r w:rsidR="00CD650C">
        <w:rPr>
          <w:rFonts w:ascii="Times New Roman" w:hAnsi="Times New Roman"/>
          <w:sz w:val="22"/>
          <w:szCs w:val="22"/>
        </w:rPr>
        <w:t xml:space="preserve">para ayudarlos a </w:t>
      </w:r>
      <w:r w:rsidR="000B347C">
        <w:rPr>
          <w:rFonts w:ascii="Times New Roman" w:hAnsi="Times New Roman"/>
          <w:sz w:val="22"/>
          <w:szCs w:val="22"/>
        </w:rPr>
        <w:t>elegir</w:t>
      </w:r>
      <w:r w:rsidRPr="00337317">
        <w:rPr>
          <w:rFonts w:ascii="Times New Roman" w:hAnsi="Times New Roman"/>
          <w:sz w:val="22"/>
          <w:szCs w:val="22"/>
        </w:rPr>
        <w:t xml:space="preserve"> el </w:t>
      </w:r>
      <w:r w:rsidR="005D4FF0">
        <w:rPr>
          <w:rFonts w:ascii="Times New Roman" w:hAnsi="Times New Roman"/>
          <w:sz w:val="22"/>
          <w:szCs w:val="22"/>
        </w:rPr>
        <w:t>cuidado</w:t>
      </w:r>
      <w:r w:rsidRPr="00337317">
        <w:rPr>
          <w:rFonts w:ascii="Times New Roman" w:hAnsi="Times New Roman"/>
          <w:sz w:val="22"/>
          <w:szCs w:val="22"/>
        </w:rPr>
        <w:t xml:space="preserve"> o la educación temprana para </w:t>
      </w:r>
      <w:r w:rsidR="00BC497A">
        <w:rPr>
          <w:rFonts w:ascii="Times New Roman" w:hAnsi="Times New Roman"/>
          <w:sz w:val="22"/>
          <w:szCs w:val="22"/>
        </w:rPr>
        <w:t>los niños</w:t>
      </w:r>
      <w:r w:rsidRPr="00337317">
        <w:rPr>
          <w:rFonts w:ascii="Times New Roman" w:hAnsi="Times New Roman"/>
          <w:sz w:val="22"/>
          <w:szCs w:val="22"/>
        </w:rPr>
        <w:t xml:space="preserve"> pequeños.</w:t>
      </w:r>
      <w:bookmarkEnd w:id="6"/>
      <w:r w:rsidRPr="00337317">
        <w:rPr>
          <w:rFonts w:ascii="Times New Roman" w:hAnsi="Times New Roman"/>
          <w:sz w:val="22"/>
        </w:rPr>
        <w:t xml:space="preserve"> </w:t>
      </w:r>
      <w:bookmarkStart w:id="7" w:name="OLE_LINK7"/>
      <w:bookmarkEnd w:id="4"/>
      <w:r w:rsidRPr="00CD650C" w:rsidR="00CD650C">
        <w:rPr>
          <w:rFonts w:ascii="Times New Roman" w:hAnsi="Times New Roman"/>
          <w:sz w:val="22"/>
        </w:rPr>
        <w:t xml:space="preserve">Algunos padres usan el cuidado o la educación temprana para sus niños y otros cuidan a </w:t>
      </w:r>
      <w:r w:rsidR="00BC497A">
        <w:rPr>
          <w:rFonts w:ascii="Times New Roman" w:hAnsi="Times New Roman"/>
          <w:sz w:val="22"/>
        </w:rPr>
        <w:t>los niños</w:t>
      </w:r>
      <w:r w:rsidRPr="00CD650C" w:rsidR="00CD650C">
        <w:rPr>
          <w:rFonts w:ascii="Times New Roman" w:hAnsi="Times New Roman"/>
          <w:sz w:val="22"/>
        </w:rPr>
        <w:t xml:space="preserve"> ellos mismos</w:t>
      </w:r>
      <w:r>
        <w:rPr>
          <w:rFonts w:ascii="Times New Roman" w:hAnsi="Times New Roman"/>
          <w:sz w:val="22"/>
        </w:rPr>
        <w:t>. E</w:t>
      </w:r>
      <w:r w:rsidR="005D4ACC">
        <w:rPr>
          <w:rFonts w:ascii="Times New Roman" w:hAnsi="Times New Roman"/>
          <w:sz w:val="22"/>
        </w:rPr>
        <w:t>ste</w:t>
      </w:r>
      <w:r>
        <w:rPr>
          <w:rFonts w:ascii="Times New Roman" w:hAnsi="Times New Roman"/>
          <w:sz w:val="22"/>
        </w:rPr>
        <w:t xml:space="preserve"> estudio está patrocinado por la Administración para Niños y Familias, una agencia federal. La información recopilada ayudará a los legisladores a entender </w:t>
      </w:r>
      <w:r w:rsidRPr="00CD650C" w:rsidR="00CD650C">
        <w:rPr>
          <w:rFonts w:ascii="Times New Roman" w:hAnsi="Times New Roman"/>
          <w:sz w:val="22"/>
        </w:rPr>
        <w:t>que información</w:t>
      </w:r>
      <w:r w:rsidR="00E50EF7">
        <w:rPr>
          <w:rFonts w:ascii="Times New Roman" w:hAnsi="Times New Roman"/>
          <w:sz w:val="22"/>
        </w:rPr>
        <w:t>, recursos, o servicios</w:t>
      </w:r>
      <w:r w:rsidR="005352E2">
        <w:rPr>
          <w:rFonts w:ascii="Times New Roman" w:hAnsi="Times New Roman"/>
          <w:sz w:val="22"/>
        </w:rPr>
        <w:t xml:space="preserve"> </w:t>
      </w:r>
      <w:r w:rsidRPr="00CD650C" w:rsidR="00CD650C">
        <w:rPr>
          <w:rFonts w:ascii="Times New Roman" w:hAnsi="Times New Roman"/>
          <w:sz w:val="22"/>
        </w:rPr>
        <w:t>ayudaría</w:t>
      </w:r>
      <w:r w:rsidR="005352E2">
        <w:rPr>
          <w:rFonts w:ascii="Times New Roman" w:hAnsi="Times New Roman"/>
          <w:sz w:val="22"/>
        </w:rPr>
        <w:t>n</w:t>
      </w:r>
      <w:r w:rsidRPr="00CD650C" w:rsidR="00CD650C">
        <w:rPr>
          <w:rFonts w:ascii="Times New Roman" w:hAnsi="Times New Roman"/>
          <w:sz w:val="22"/>
        </w:rPr>
        <w:t xml:space="preserve"> a los padres cuando buscan</w:t>
      </w:r>
      <w:r w:rsidRPr="00CD650C" w:rsidR="00CD650C">
        <w:rPr>
          <w:rFonts w:ascii="Times New Roman" w:hAnsi="Times New Roman"/>
          <w:sz w:val="22"/>
        </w:rPr>
        <w:t xml:space="preserve">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.</w:t>
      </w:r>
      <w:bookmarkEnd w:id="7"/>
      <w:r>
        <w:rPr>
          <w:rFonts w:ascii="Times New Roman" w:hAnsi="Times New Roman"/>
          <w:sz w:val="22"/>
        </w:rPr>
        <w:t xml:space="preserve"> </w:t>
      </w:r>
      <w:r w:rsidR="00423337">
        <w:rPr>
          <w:rFonts w:ascii="Times New Roman" w:hAnsi="Times New Roman"/>
          <w:sz w:val="22"/>
        </w:rPr>
        <w:t>Favor de pedir</w:t>
      </w:r>
      <w:r w:rsidR="0067354F">
        <w:rPr>
          <w:rFonts w:ascii="Times New Roman" w:hAnsi="Times New Roman"/>
          <w:sz w:val="22"/>
        </w:rPr>
        <w:t>le</w:t>
      </w:r>
      <w:r w:rsidR="00423337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a un adulto (</w:t>
      </w:r>
      <w:r w:rsidR="00423337">
        <w:rPr>
          <w:rFonts w:ascii="Times New Roman" w:hAnsi="Times New Roman"/>
          <w:sz w:val="22"/>
        </w:rPr>
        <w:t xml:space="preserve">18 años o </w:t>
      </w:r>
      <w:r>
        <w:rPr>
          <w:rFonts w:ascii="Times New Roman" w:hAnsi="Times New Roman"/>
          <w:sz w:val="22"/>
        </w:rPr>
        <w:t>mayor) que viva en este hogar que responda</w:t>
      </w:r>
      <w:r w:rsidR="00423337">
        <w:rPr>
          <w:rFonts w:ascii="Times New Roman" w:hAnsi="Times New Roman"/>
          <w:sz w:val="22"/>
        </w:rPr>
        <w:t xml:space="preserve"> a</w:t>
      </w:r>
      <w:r>
        <w:rPr>
          <w:rFonts w:ascii="Times New Roman" w:hAnsi="Times New Roman"/>
          <w:sz w:val="22"/>
        </w:rPr>
        <w:t xml:space="preserve"> las siguientes preguntas. </w:t>
      </w:r>
      <w:r>
        <w:rPr>
          <w:rStyle w:val="cf01"/>
          <w:rFonts w:ascii="Times New Roman" w:hAnsi="Times New Roman"/>
          <w:sz w:val="22"/>
        </w:rPr>
        <w:t xml:space="preserve">Las preguntas toman alrededor de 20 minutos y su participación es voluntaria. </w:t>
      </w:r>
      <w:r>
        <w:rPr>
          <w:rFonts w:ascii="Times New Roman" w:hAnsi="Times New Roman"/>
          <w:sz w:val="22"/>
        </w:rPr>
        <w:t xml:space="preserve">No tiene que responder </w:t>
      </w:r>
      <w:r w:rsidR="00423337">
        <w:rPr>
          <w:rFonts w:ascii="Times New Roman" w:hAnsi="Times New Roman"/>
          <w:sz w:val="22"/>
        </w:rPr>
        <w:t xml:space="preserve">a </w:t>
      </w:r>
      <w:r>
        <w:rPr>
          <w:rFonts w:ascii="Times New Roman" w:hAnsi="Times New Roman"/>
          <w:sz w:val="22"/>
        </w:rPr>
        <w:t>ninguna pregunta que no quiera responder. Su información se mantendrá privada. Todas sus respuestas formar</w:t>
      </w:r>
      <w:r w:rsidR="0058456F">
        <w:rPr>
          <w:rFonts w:ascii="Times New Roman" w:hAnsi="Times New Roman"/>
          <w:sz w:val="22"/>
        </w:rPr>
        <w:t>á</w:t>
      </w:r>
      <w:r w:rsidR="009D53E4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parte de un grupo anónimo de respuestas llamado </w:t>
      </w:r>
      <w:r w:rsidR="00423337">
        <w:rPr>
          <w:rFonts w:ascii="Times New Roman" w:hAnsi="Times New Roman"/>
          <w:sz w:val="22"/>
        </w:rPr>
        <w:t>una base de datos</w:t>
      </w:r>
      <w:r>
        <w:rPr>
          <w:rFonts w:ascii="Times New Roman" w:hAnsi="Times New Roman"/>
          <w:sz w:val="22"/>
        </w:rPr>
        <w:t xml:space="preserve">. Los </w:t>
      </w:r>
      <w:r w:rsidR="0052278D">
        <w:rPr>
          <w:rFonts w:ascii="Times New Roman" w:hAnsi="Times New Roman"/>
          <w:sz w:val="22"/>
        </w:rPr>
        <w:t xml:space="preserve">resultados </w:t>
      </w:r>
      <w:r>
        <w:rPr>
          <w:rFonts w:ascii="Times New Roman" w:hAnsi="Times New Roman"/>
          <w:sz w:val="22"/>
        </w:rPr>
        <w:t xml:space="preserve">de la encuesta solo se compartirán como estadísticas resumidas y no incluirán ninguna información que pueda identificarlo a usted o a su(s) </w:t>
      </w:r>
      <w:r w:rsidR="002B5262">
        <w:rPr>
          <w:rFonts w:ascii="Times New Roman" w:hAnsi="Times New Roman"/>
          <w:sz w:val="22"/>
        </w:rPr>
        <w:t>niño(s</w:t>
      </w:r>
      <w:r>
        <w:rPr>
          <w:rFonts w:ascii="Times New Roman" w:hAnsi="Times New Roman"/>
          <w:sz w:val="22"/>
        </w:rPr>
        <w:t xml:space="preserve">). Podemos vincular los datos de esta encuesta con otros datos sobre el vecindario o el </w:t>
      </w:r>
      <w:r w:rsidR="00D66B54">
        <w:rPr>
          <w:rFonts w:ascii="Times New Roman" w:hAnsi="Times New Roman"/>
          <w:sz w:val="22"/>
        </w:rPr>
        <w:t xml:space="preserve">estado </w:t>
      </w:r>
      <w:r>
        <w:rPr>
          <w:rFonts w:ascii="Times New Roman" w:hAnsi="Times New Roman"/>
          <w:sz w:val="22"/>
        </w:rPr>
        <w:t xml:space="preserve">en el que </w:t>
      </w:r>
      <w:r w:rsidR="0042333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vive. Los resultados del estudio se incluirán en informes resumidos y se compartirán públicamente, pero no contendrán nombres ni otra información que lo identifique. Los archivos de datos, cuestionarios y análisis se prepararán y enviarán para ser archivados en un depósito de datos en línea. Los datos archivados estarán disponibles para que otros investigadores los puedan acceder y utilizar, pero no contendrán nombres u otra información de identificación. Si tiene alguna pregunta, puede llamar al administrador de la Junta de Revisión Institucional de NORC, sin cargo, al 1-866-309-0542. </w:t>
      </w:r>
    </w:p>
    <w:bookmarkEnd w:id="2"/>
    <w:bookmarkEnd w:id="5"/>
    <w:p w:rsidR="00BD5503" w:rsidP="00740CEC" w14:paraId="549E31B9" w14:textId="77777777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</w:p>
    <w:p w:rsidR="00052FA1" w:rsidRPr="007B31BC" w:rsidP="00740CEC" w14:paraId="2D76C266" w14:textId="7287642D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  <w:bookmarkStart w:id="8" w:name="OLE_LINK64"/>
      <w:r>
        <w:rPr>
          <w:rFonts w:ascii="Times New Roman" w:hAnsi="Times New Roman"/>
          <w:b w:val="0"/>
          <w:sz w:val="22"/>
        </w:rPr>
        <w:t>AE1.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Primero, </w:t>
      </w:r>
      <w:bookmarkStart w:id="9" w:name="OLE_LINK50"/>
      <w:r>
        <w:rPr>
          <w:rFonts w:ascii="Times New Roman" w:hAnsi="Times New Roman"/>
          <w:b w:val="0"/>
          <w:sz w:val="22"/>
        </w:rPr>
        <w:t>¿</w:t>
      </w:r>
      <w:r w:rsidR="004C0379">
        <w:rPr>
          <w:rFonts w:ascii="Times New Roman" w:hAnsi="Times New Roman"/>
          <w:b w:val="0"/>
          <w:sz w:val="22"/>
        </w:rPr>
        <w:t>v</w:t>
      </w:r>
      <w:r w:rsidRPr="004C0379" w:rsidR="004C0379">
        <w:rPr>
          <w:rFonts w:ascii="Times New Roman" w:hAnsi="Times New Roman"/>
          <w:b w:val="0"/>
          <w:sz w:val="22"/>
        </w:rPr>
        <w:t>ive en su hogar algún niño menor de 6 años, incluidos bebés?</w:t>
      </w:r>
      <w:r>
        <w:rPr>
          <w:rFonts w:ascii="Times New Roman" w:hAnsi="Times New Roman"/>
          <w:b w:val="0"/>
          <w:sz w:val="22"/>
        </w:rPr>
        <w:t xml:space="preserve">  </w:t>
      </w:r>
    </w:p>
    <w:bookmarkEnd w:id="9"/>
    <w:p w:rsidR="00052FA1" w:rsidRPr="007B31BC" w14:paraId="034B4BB9" w14:textId="0D09D79B">
      <w:pPr>
        <w:pStyle w:val="NORCQuestionB"/>
        <w:numPr>
          <w:ilvl w:val="0"/>
          <w:numId w:val="6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052FA1" w:rsidRPr="007B31BC" w14:paraId="77A2ACCF" w14:textId="57A84916">
      <w:pPr>
        <w:pStyle w:val="NORCQuestionB"/>
        <w:numPr>
          <w:ilvl w:val="0"/>
          <w:numId w:val="6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No </w:t>
      </w:r>
      <w:r>
        <w:rPr>
          <w:rFonts w:ascii="Times New Roman" w:hAnsi="Times New Roman"/>
          <w:b w:val="0"/>
          <w:color w:val="FF0000"/>
          <w:sz w:val="22"/>
        </w:rPr>
        <w:t>(SALIR DE LA ENTREVISTA, PASAR A DA6)</w:t>
      </w:r>
    </w:p>
    <w:p w:rsidR="004A5139" w:rsidRPr="007B31BC" w:rsidP="004A5139" w14:paraId="29D8E8E9" w14:textId="4F1B0151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0" w:name="OLE_LINK61"/>
      <w:bookmarkEnd w:id="3"/>
      <w:r>
        <w:rPr>
          <w:rFonts w:ascii="Times New Roman" w:hAnsi="Times New Roman"/>
          <w:b w:val="0"/>
          <w:sz w:val="22"/>
        </w:rPr>
        <w:t xml:space="preserve">AE2. </w:t>
      </w:r>
      <w:bookmarkStart w:id="11" w:name="OLE_LINK5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está inscrito en kindergarten o grados superiores? </w:t>
      </w:r>
      <w:bookmarkEnd w:id="11"/>
    </w:p>
    <w:p w:rsidR="004A5139" w:rsidRPr="007B31BC" w14:paraId="269B4014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4A5139" w:rsidRPr="007B31BC" w14:paraId="2CF6010E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p w:rsidR="004A5139" w:rsidRPr="007B31BC" w:rsidP="004A5139" w14:paraId="7493477E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AA751" w14:textId="5A0E5AB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3. </w:t>
      </w:r>
      <w:bookmarkStart w:id="12" w:name="OLE_LINK57"/>
      <w:r>
        <w:rPr>
          <w:rFonts w:ascii="Times New Roman" w:hAnsi="Times New Roman"/>
          <w:b w:val="0"/>
          <w:sz w:val="22"/>
        </w:rPr>
        <w:t xml:space="preserve">¿Cuántos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aún no están inscritos en kindergarten?</w:t>
      </w:r>
      <w:bookmarkEnd w:id="12"/>
      <w:r>
        <w:rPr>
          <w:rFonts w:ascii="Times New Roman" w:hAnsi="Times New Roman"/>
          <w:b w:val="0"/>
          <w:sz w:val="22"/>
        </w:rPr>
        <w:t xml:space="preserve"> </w:t>
      </w:r>
    </w:p>
    <w:p w:rsidR="004A5139" w:rsidRPr="007B31BC" w:rsidP="00321A39" w14:paraId="6C61BE4B" w14:textId="6C85D5B5">
      <w:pPr>
        <w:pStyle w:val="NORCQuestionB"/>
        <w:keepNext/>
        <w:ind w:left="450"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_____________ </w:t>
      </w:r>
      <w:r w:rsidRPr="00423337" w:rsidR="00423337">
        <w:rPr>
          <w:rFonts w:ascii="Times New Roman" w:hAnsi="Times New Roman"/>
          <w:b w:val="0"/>
          <w:caps/>
          <w:sz w:val="22"/>
        </w:rPr>
        <w:t>Número</w:t>
      </w:r>
      <w:r w:rsidR="00423337"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DE NIÑOS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4A5139" w:rsidRPr="007B31BC" w:rsidP="00321A39" w14:paraId="7CCE245A" w14:textId="7DCA0D4F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3" w:name="OLE_LINK59"/>
      <w:bookmarkStart w:id="14" w:name="OLE_LINK2"/>
      <w:r>
        <w:rPr>
          <w:rFonts w:ascii="Times New Roman" w:hAnsi="Times New Roman"/>
          <w:b w:val="0"/>
          <w:color w:val="FF0000"/>
          <w:sz w:val="22"/>
        </w:rPr>
        <w:t>Si 0</w:t>
      </w:r>
      <w:bookmarkEnd w:id="13"/>
      <w:r>
        <w:rPr>
          <w:rFonts w:ascii="Times New Roman" w:hAnsi="Times New Roman"/>
          <w:b w:val="0"/>
          <w:color w:val="FF0000"/>
          <w:sz w:val="22"/>
        </w:rPr>
        <w:t xml:space="preserve"> (SALIR DE LA ENTREVISTA</w:t>
      </w:r>
      <w:bookmarkStart w:id="15" w:name="OLE_LINK74"/>
      <w:r>
        <w:rPr>
          <w:rFonts w:ascii="Times New Roman" w:hAnsi="Times New Roman"/>
          <w:b w:val="0"/>
          <w:color w:val="FF0000"/>
          <w:sz w:val="22"/>
        </w:rPr>
        <w:t>, PASAR A DA6</w:t>
      </w:r>
      <w:bookmarkEnd w:id="15"/>
      <w:r>
        <w:rPr>
          <w:rFonts w:ascii="Times New Roman" w:hAnsi="Times New Roman"/>
          <w:b w:val="0"/>
          <w:color w:val="FF0000"/>
          <w:sz w:val="22"/>
        </w:rPr>
        <w:t>)</w:t>
      </w:r>
    </w:p>
    <w:bookmarkEnd w:id="14"/>
    <w:p w:rsidR="004A5139" w:rsidP="004A5139" w14:paraId="0B557A1F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  </w:t>
      </w:r>
    </w:p>
    <w:p w:rsidR="00BE5224" w:rsidRPr="007B31BC" w:rsidP="004A5139" w14:paraId="5AE2FF12" w14:textId="3C9F041A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133859" w:rsidRPr="007B31BC" w:rsidP="00133859" w14:paraId="23E73982" w14:textId="73BAF399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4. </w:t>
      </w:r>
      <w:bookmarkStart w:id="16" w:name="OLE_LINK6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, que aún no están en kindergarten, tiene una condición física, emocional, de desarrollo o de comportamiento que afecta la forma en que los cuida?</w:t>
      </w:r>
    </w:p>
    <w:p w:rsidR="00133859" w:rsidRPr="007B31BC" w14:paraId="6303C9E6" w14:textId="2618DCF3">
      <w:pPr>
        <w:pStyle w:val="NORCQuestionB"/>
        <w:keepNext/>
        <w:numPr>
          <w:ilvl w:val="0"/>
          <w:numId w:val="60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A622FD" w:rsidRPr="007B31BC" w14:paraId="52AA6D26" w14:textId="2FFD8EBE">
      <w:pPr>
        <w:pStyle w:val="NORCQuestionB"/>
        <w:keepNext/>
        <w:numPr>
          <w:ilvl w:val="0"/>
          <w:numId w:val="60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16"/>
    <w:p w:rsidR="004A5139" w:rsidRPr="007B31BC" w:rsidP="0019533D" w14:paraId="1288B481" w14:textId="22D39036">
      <w:pPr>
        <w:pStyle w:val="NORCQuestionB"/>
        <w:keepNext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371CE" w14:textId="66201B9B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7" w:name="OLE_LINK51"/>
      <w:r>
        <w:rPr>
          <w:rFonts w:ascii="Times New Roman" w:hAnsi="Times New Roman"/>
          <w:b w:val="0"/>
          <w:sz w:val="22"/>
        </w:rPr>
        <w:t xml:space="preserve">AE5. ¿Cuántos adultos (mayores de 18 años), </w:t>
      </w:r>
      <w:r w:rsidR="00BC497A">
        <w:rPr>
          <w:rFonts w:ascii="Times New Roman" w:hAnsi="Times New Roman"/>
          <w:b w:val="0"/>
          <w:sz w:val="22"/>
        </w:rPr>
        <w:t xml:space="preserve">incluyéndose a </w:t>
      </w:r>
      <w:r>
        <w:rPr>
          <w:rFonts w:ascii="Times New Roman" w:hAnsi="Times New Roman"/>
          <w:b w:val="0"/>
          <w:sz w:val="22"/>
        </w:rPr>
        <w:t xml:space="preserve">usted mismo, viven en este hogar? </w:t>
      </w:r>
    </w:p>
    <w:p w:rsidR="004A5139" w:rsidRPr="007B31BC" w:rsidP="00321A39" w14:paraId="57D1BF88" w14:textId="5F8E3780">
      <w:pPr>
        <w:pStyle w:val="NORCQuestionB"/>
        <w:keepNext/>
        <w:ind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______________ NÚMERO DE ADULTOS</w:t>
      </w:r>
      <w:bookmarkEnd w:id="10"/>
      <w:r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242774" w:rsidRPr="007B31BC" w:rsidP="00321A39" w14:paraId="43C7162A" w14:textId="5D882C65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8" w:name="OLE_LINK72"/>
      <w:r>
        <w:rPr>
          <w:rFonts w:ascii="Times New Roman" w:hAnsi="Times New Roman"/>
          <w:b w:val="0"/>
          <w:color w:val="FF0000"/>
          <w:sz w:val="22"/>
        </w:rPr>
        <w:t>Si 0 (SALIR DE LA ENTREVISTA, PASAR A DA6)</w:t>
      </w:r>
    </w:p>
    <w:bookmarkEnd w:id="8"/>
    <w:bookmarkEnd w:id="17"/>
    <w:bookmarkEnd w:id="18"/>
    <w:p w:rsidR="00A622FD" w:rsidRPr="007B31BC" w:rsidP="00751546" w14:paraId="48D8C091" w14:textId="77777777">
      <w:pPr>
        <w:pStyle w:val="StyleStyleNORCAnswer1Left025Hanging025Left0"/>
        <w:numPr>
          <w:ilvl w:val="0"/>
          <w:numId w:val="0"/>
        </w:numPr>
        <w:rPr>
          <w:rFonts w:ascii="Times New Roman" w:hAnsi="Times New Roman"/>
          <w:bCs/>
          <w:sz w:val="22"/>
          <w:szCs w:val="22"/>
        </w:rPr>
      </w:pPr>
    </w:p>
    <w:p w:rsidR="003B0663" w:rsidRPr="007B31BC" w:rsidP="00680BBC" w14:paraId="422C7B0B" w14:textId="2A60C0D4">
      <w:pPr>
        <w:pStyle w:val="StyleStyleNORCAnswer1Left025Hanging025Left0"/>
        <w:numPr>
          <w:ilvl w:val="0"/>
          <w:numId w:val="0"/>
        </w:numPr>
        <w:ind w:left="450"/>
        <w:rPr>
          <w:rFonts w:ascii="Times New Roman" w:hAnsi="Times New Roman"/>
          <w:sz w:val="22"/>
          <w:szCs w:val="22"/>
        </w:rPr>
      </w:pPr>
      <w:r>
        <w:br w:type="column"/>
      </w:r>
    </w:p>
    <w:p w:rsidR="00200199" w:rsidRPr="007B31BC" w:rsidP="00200199" w14:paraId="584D940D" w14:textId="77777777">
      <w:pPr>
        <w:rPr>
          <w:rFonts w:ascii="Times New Roman" w:hAnsi="Times New Roman"/>
          <w:sz w:val="22"/>
          <w:szCs w:val="22"/>
        </w:rPr>
        <w:sectPr w:rsidSect="00165B61">
          <w:headerReference w:type="even" r:id="rId13"/>
          <w:headerReference w:type="default" r:id="rId14"/>
          <w:headerReference w:type="first" r:id="rId15"/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</w:p>
    <w:p w:rsidR="00860130" w:rsidP="004A5139" w14:paraId="1992D8F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RPr="0019533D" w:rsidP="0019533D" w14:paraId="78189140" w14:textId="1EC8F13F">
      <w:pPr>
        <w:pStyle w:val="StyleStyleCoverTitleWhiteTopSinglesolidlineText26p"/>
        <w:numPr>
          <w:ilvl w:val="0"/>
          <w:numId w:val="94"/>
        </w:numPr>
        <w:rPr>
          <w:rFonts w:ascii="Times New Roman" w:hAnsi="Times New Roman"/>
          <w:color w:val="FFFFFF" w:themeColor="background1"/>
          <w:sz w:val="22"/>
          <w:szCs w:val="22"/>
        </w:rPr>
      </w:pPr>
      <w:r>
        <w:rPr>
          <w:rFonts w:ascii="Times New Roman" w:hAnsi="Times New Roman"/>
          <w:color w:val="FFFFFF" w:themeColor="background1"/>
          <w:sz w:val="22"/>
        </w:rPr>
        <w:t xml:space="preserve"> Preguntas introductorias</w:t>
      </w:r>
    </w:p>
    <w:p w:rsidR="00860130" w:rsidP="004A5139" w14:paraId="21BA31F1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19533D" w14:paraId="4389B80A" w14:textId="64140065">
      <w:pPr>
        <w:pStyle w:val="StyleStyleNORCAnswer1Left025Hanging025Left0"/>
        <w:numPr>
          <w:ilvl w:val="0"/>
          <w:numId w:val="0"/>
        </w:numPr>
        <w:tabs>
          <w:tab w:val="left" w:pos="720"/>
        </w:tabs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A1. ¿En </w:t>
      </w:r>
      <w:r w:rsidR="003D1317">
        <w:rPr>
          <w:rFonts w:ascii="Times New Roman" w:hAnsi="Times New Roman"/>
          <w:sz w:val="22"/>
        </w:rPr>
        <w:t xml:space="preserve">cuál estado </w:t>
      </w:r>
      <w:r>
        <w:rPr>
          <w:rFonts w:ascii="Times New Roman" w:hAnsi="Times New Roman"/>
          <w:sz w:val="22"/>
        </w:rPr>
        <w:t xml:space="preserve">vive </w:t>
      </w:r>
      <w:r w:rsidR="003D131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actualmente? </w:t>
      </w:r>
    </w:p>
    <w:p w:rsidR="00860130" w:rsidP="00860130" w14:paraId="6F61EA75" w14:textId="15663DC3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color w:val="FF0000"/>
          <w:sz w:val="22"/>
        </w:rPr>
        <w:t>[MENÚ DESPLEGABLE QUE ENUMERA CADA ESTADO Y EL DISTRITO DE COLUMBIA]</w:t>
      </w:r>
    </w:p>
    <w:p w:rsidR="00860130" w:rsidP="004A5139" w14:paraId="5B9E7CD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4A5139" w14:paraId="6F8945D5" w14:textId="77777777">
      <w:pPr>
        <w:rPr>
          <w:rFonts w:ascii="Times New Roman" w:hAnsi="Times New Roman"/>
          <w:b/>
          <w:sz w:val="22"/>
          <w:szCs w:val="22"/>
        </w:rPr>
      </w:pPr>
    </w:p>
    <w:p w:rsidR="004A5139" w:rsidRPr="007B31BC" w:rsidP="004A5139" w14:paraId="313084C6" w14:textId="5B03B0FC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/>
          <w:sz w:val="22"/>
        </w:rPr>
        <w:t xml:space="preserve">INSTRUCCIONES: </w:t>
      </w:r>
      <w:r>
        <w:rPr>
          <w:rFonts w:ascii="Times New Roman" w:hAnsi="Times New Roman"/>
          <w:sz w:val="22"/>
        </w:rPr>
        <w:t xml:space="preserve"> </w:t>
      </w:r>
      <w:bookmarkStart w:id="19" w:name="OLE_LINK44"/>
      <w:r>
        <w:rPr>
          <w:rFonts w:ascii="Times New Roman" w:hAnsi="Times New Roman"/>
          <w:sz w:val="22"/>
        </w:rPr>
        <w:t xml:space="preserve">A lo largo de este cuestionario, le haremos preguntas sobre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la educación temprana que las familias usa</w:t>
      </w:r>
      <w:r w:rsidR="009D5D1C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cuando </w:t>
      </w:r>
      <w:r w:rsidR="002B5262">
        <w:rPr>
          <w:rFonts w:ascii="Times New Roman" w:hAnsi="Times New Roman"/>
          <w:sz w:val="22"/>
        </w:rPr>
        <w:t>el niño</w:t>
      </w:r>
      <w:r>
        <w:rPr>
          <w:rFonts w:ascii="Times New Roman" w:hAnsi="Times New Roman"/>
          <w:sz w:val="22"/>
        </w:rPr>
        <w:t xml:space="preserve"> no está con el padre, la madre o tutor legal. Al hacerle estas preguntas, nos referimos a todos l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, incluidos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, a veces denominado guardería, </w:t>
      </w:r>
      <w:r>
        <w:rPr>
          <w:rFonts w:ascii="Times New Roman" w:hAnsi="Times New Roman"/>
          <w:sz w:val="22"/>
        </w:rPr>
        <w:t>Early</w:t>
      </w:r>
      <w:r>
        <w:rPr>
          <w:rFonts w:ascii="Times New Roman" w:hAnsi="Times New Roman"/>
          <w:sz w:val="22"/>
        </w:rPr>
        <w:t xml:space="preserve">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 xml:space="preserve">,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>, programas de preescolar/</w:t>
      </w:r>
      <w:r>
        <w:rPr>
          <w:rFonts w:ascii="Times New Roman" w:hAnsi="Times New Roman"/>
          <w:sz w:val="22"/>
        </w:rPr>
        <w:t>pre-kindergarten</w:t>
      </w:r>
      <w:r>
        <w:rPr>
          <w:rFonts w:ascii="Times New Roman" w:hAnsi="Times New Roman"/>
          <w:sz w:val="22"/>
        </w:rPr>
        <w:t xml:space="preserve">, Montessori u otros programas que pueden ser:  </w:t>
      </w:r>
    </w:p>
    <w:p w:rsidR="004A5139" w:rsidRPr="007B31BC" w:rsidP="00CD6DEB" w14:paraId="2D626191" w14:textId="58D32243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asados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hogar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el hogar de alguien, como el hogar del niño o el hogar del proveedor. El cuidado basado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 xml:space="preserve">hogar puede ser </w:t>
      </w:r>
      <w:r w:rsidR="00FE7922">
        <w:rPr>
          <w:rFonts w:ascii="Times New Roman" w:hAnsi="Times New Roman"/>
          <w:sz w:val="22"/>
        </w:rPr>
        <w:t xml:space="preserve">brindado por </w:t>
      </w:r>
      <w:r>
        <w:rPr>
          <w:rFonts w:ascii="Times New Roman" w:hAnsi="Times New Roman"/>
          <w:sz w:val="22"/>
        </w:rPr>
        <w:t xml:space="preserve">pago o no, </w:t>
      </w:r>
      <w:bookmarkStart w:id="20" w:name="OLE_LINK99"/>
      <w:r w:rsidRPr="00CD650C" w:rsidR="00CD650C">
        <w:rPr>
          <w:rFonts w:ascii="Times New Roman" w:hAnsi="Times New Roman"/>
          <w:sz w:val="22"/>
        </w:rPr>
        <w:t>puede ser brindado por familiares, amigos, o vecinos, o por alguien que</w:t>
      </w:r>
      <w:r w:rsidRPr="00CD650C" w:rsidR="00CD650C">
        <w:rPr>
          <w:rFonts w:ascii="Times New Roman" w:hAnsi="Times New Roman"/>
          <w:sz w:val="22"/>
        </w:rPr>
        <w:t xml:space="preserve"> </w:t>
      </w:r>
      <w:bookmarkEnd w:id="20"/>
      <w:r>
        <w:rPr>
          <w:rFonts w:ascii="Times New Roman" w:hAnsi="Times New Roman"/>
          <w:sz w:val="22"/>
        </w:rPr>
        <w:t xml:space="preserve">ofrezca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hogar.  </w:t>
      </w:r>
    </w:p>
    <w:p w:rsidR="004A5139" w:rsidRPr="007B31BC" w:rsidP="00E022DA" w14:paraId="3245D603" w14:textId="769AFA38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asados en </w:t>
      </w:r>
      <w:r w:rsidR="003D131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centro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una organización, escuela o </w:t>
      </w:r>
      <w:r w:rsidR="003D1317">
        <w:rPr>
          <w:rFonts w:ascii="Times New Roman" w:hAnsi="Times New Roman"/>
          <w:sz w:val="22"/>
        </w:rPr>
        <w:t xml:space="preserve">negocio </w:t>
      </w:r>
      <w:r>
        <w:rPr>
          <w:rFonts w:ascii="Times New Roman" w:hAnsi="Times New Roman"/>
          <w:sz w:val="22"/>
        </w:rPr>
        <w:t>que es grande o pequeño y no en el hogar de alguien.</w:t>
      </w:r>
    </w:p>
    <w:bookmarkEnd w:id="19"/>
    <w:p w:rsidR="00E63D47" w:rsidP="00C33FF9" w14:paraId="53F85628" w14:textId="77777777">
      <w:pPr>
        <w:rPr>
          <w:rFonts w:ascii="Times New Roman" w:hAnsi="Times New Roman"/>
          <w:bCs/>
          <w:sz w:val="22"/>
          <w:szCs w:val="22"/>
        </w:rPr>
      </w:pPr>
    </w:p>
    <w:p w:rsidR="006F217A" w:rsidRPr="007B31BC" w:rsidP="00C33FF9" w14:paraId="23720D82" w14:textId="57FC7619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En las preguntas a lo largo de este cuestionario, utilizaremos el término </w:t>
      </w:r>
      <w:r>
        <w:rPr>
          <w:rFonts w:ascii="Times New Roman" w:hAnsi="Times New Roman"/>
          <w:b/>
          <w:i/>
          <w:sz w:val="22"/>
        </w:rPr>
        <w:t xml:space="preserve">"cuidado" </w:t>
      </w:r>
      <w:r>
        <w:rPr>
          <w:rFonts w:ascii="Times New Roman" w:hAnsi="Times New Roman"/>
          <w:sz w:val="22"/>
        </w:rPr>
        <w:t xml:space="preserve">para referirnos a todos est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. </w:t>
      </w:r>
    </w:p>
    <w:p w:rsidR="006F217A" w:rsidRPr="007B31BC" w:rsidP="006F217A" w14:paraId="55244CDE" w14:textId="254D466A">
      <w:pPr>
        <w:pStyle w:val="NORCQuestionB"/>
        <w:keepNext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21" w:name="OLE_LINK3"/>
      <w:r>
        <w:rPr>
          <w:rFonts w:ascii="Times New Roman" w:hAnsi="Times New Roman"/>
          <w:b w:val="0"/>
          <w:color w:val="FF0000"/>
          <w:sz w:val="22"/>
        </w:rPr>
        <w:t xml:space="preserve">Responda 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a </w:t>
      </w:r>
      <w:r>
        <w:rPr>
          <w:rFonts w:ascii="Times New Roman" w:hAnsi="Times New Roman"/>
          <w:b w:val="0"/>
          <w:color w:val="FF0000"/>
          <w:sz w:val="22"/>
        </w:rPr>
        <w:t xml:space="preserve">este cuestionario </w:t>
      </w:r>
      <w:bookmarkEnd w:id="21"/>
      <w:r>
        <w:rPr>
          <w:rFonts w:ascii="Times New Roman" w:hAnsi="Times New Roman"/>
          <w:b w:val="0"/>
          <w:color w:val="FF0000"/>
          <w:sz w:val="22"/>
        </w:rPr>
        <w:t xml:space="preserve">pensando en </w:t>
      </w:r>
      <w:r w:rsidR="002B5262">
        <w:rPr>
          <w:rFonts w:ascii="Times New Roman" w:hAnsi="Times New Roman"/>
          <w:b w:val="0"/>
          <w:color w:val="FF0000"/>
          <w:sz w:val="22"/>
        </w:rPr>
        <w:t>niño</w:t>
      </w:r>
      <w:r>
        <w:rPr>
          <w:rFonts w:ascii="Times New Roman" w:hAnsi="Times New Roman"/>
          <w:b w:val="0"/>
          <w:color w:val="FF0000"/>
          <w:sz w:val="22"/>
        </w:rPr>
        <w:t>(s)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 en su hogar</w:t>
      </w:r>
      <w:r>
        <w:rPr>
          <w:rFonts w:ascii="Times New Roman" w:hAnsi="Times New Roman"/>
          <w:b w:val="0"/>
          <w:color w:val="FF0000"/>
          <w:sz w:val="22"/>
        </w:rPr>
        <w:t xml:space="preserve"> que tienen menos de 6 años, pero que aún no están en kindergarten. </w:t>
      </w:r>
    </w:p>
    <w:p w:rsidR="001909EE" w:rsidP="000F05EE" w14:paraId="028A5B8A" w14:textId="1D3945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1909EE" w:rsidRPr="007B31BC" w:rsidP="001909EE" w14:paraId="68004F2A" w14:textId="448DDAE4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22" w:name="OLE_LINK49"/>
      <w:r>
        <w:rPr>
          <w:rFonts w:ascii="Times New Roman" w:hAnsi="Times New Roman"/>
          <w:b w:val="0"/>
          <w:sz w:val="22"/>
        </w:rPr>
        <w:t xml:space="preserve">A2. 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(aún no inscritos en kindergarten) está actualmente inscrito en un programa de </w:t>
      </w:r>
      <w:r w:rsidR="005D4FF0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? </w:t>
      </w:r>
    </w:p>
    <w:p w:rsidR="001909EE" w:rsidRPr="007B31BC" w:rsidP="001909EE" w14:paraId="6EE9E548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1909EE" w:rsidP="001909EE" w14:paraId="1E0DF1FF" w14:textId="77777777">
      <w:pPr>
        <w:pStyle w:val="NORCQuestionB"/>
        <w:keepNext/>
        <w:numPr>
          <w:ilvl w:val="0"/>
          <w:numId w:val="59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22"/>
    <w:p w:rsidR="001909EE" w:rsidP="000F05EE" w14:paraId="594B6508" w14:textId="777777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4A5139" w:rsidRPr="007B31BC" w:rsidP="00C33FF9" w14:paraId="1DD9ED82" w14:textId="77777777">
      <w:pPr>
        <w:rPr>
          <w:rFonts w:ascii="Times New Roman" w:hAnsi="Times New Roman"/>
          <w:sz w:val="22"/>
          <w:szCs w:val="22"/>
        </w:rPr>
      </w:pPr>
    </w:p>
    <w:p w:rsidR="002600A0" w:rsidRPr="007B31BC" w:rsidP="002600A0" w14:paraId="16192A41" w14:textId="1C33C08E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23" w:name="OLE_LINK60"/>
      <w:r>
        <w:rPr>
          <w:rFonts w:ascii="Times New Roman" w:hAnsi="Times New Roman"/>
          <w:color w:val="auto"/>
          <w:sz w:val="22"/>
        </w:rPr>
        <w:t xml:space="preserve">C. Búsqueda de información sobre el </w:t>
      </w:r>
      <w:r w:rsidR="005D4FF0">
        <w:rPr>
          <w:rFonts w:ascii="Times New Roman" w:hAnsi="Times New Roman"/>
          <w:color w:val="auto"/>
          <w:sz w:val="22"/>
        </w:rPr>
        <w:t>cuidado</w:t>
      </w:r>
    </w:p>
    <w:p w:rsidR="00860130" w:rsidP="00860130" w14:paraId="335B77B2" w14:textId="1056EF65">
      <w:pPr>
        <w:rPr>
          <w:rFonts w:ascii="Times New Roman" w:hAnsi="Times New Roman"/>
          <w:bCs/>
          <w:color w:val="FF0000"/>
          <w:sz w:val="22"/>
          <w:szCs w:val="22"/>
        </w:rPr>
      </w:pPr>
      <w:bookmarkStart w:id="24" w:name="OLE_LINK100"/>
      <w:bookmarkStart w:id="25" w:name="OLE_LINK4"/>
      <w:bookmarkEnd w:id="23"/>
      <w:r>
        <w:rPr>
          <w:rFonts w:ascii="Times New Roman" w:hAnsi="Times New Roman"/>
          <w:color w:val="FF0000"/>
          <w:sz w:val="22"/>
        </w:rPr>
        <w:t>En esta sección, queremos que piense en diferentes fuentes de información. Por</w:t>
      </w:r>
      <w:r w:rsidR="00494DF6">
        <w:rPr>
          <w:rFonts w:ascii="Times New Roman" w:hAnsi="Times New Roman"/>
          <w:color w:val="FF0000"/>
          <w:sz w:val="22"/>
        </w:rPr>
        <w:t xml:space="preserve"> </w:t>
      </w:r>
      <w:r>
        <w:rPr>
          <w:rFonts w:ascii="Times New Roman" w:hAnsi="Times New Roman"/>
          <w:b/>
          <w:i/>
          <w:color w:val="FF0000"/>
          <w:sz w:val="22"/>
        </w:rPr>
        <w:t>"fuentes de información</w:t>
      </w:r>
      <w:r w:rsidR="00450E4C">
        <w:rPr>
          <w:rFonts w:ascii="Times New Roman" w:hAnsi="Times New Roman"/>
          <w:b/>
          <w:i/>
          <w:color w:val="FF0000"/>
          <w:sz w:val="22"/>
        </w:rPr>
        <w:t>,</w:t>
      </w:r>
      <w:r>
        <w:rPr>
          <w:rFonts w:ascii="Times New Roman" w:hAnsi="Times New Roman"/>
          <w:b/>
          <w:i/>
          <w:color w:val="FF0000"/>
          <w:sz w:val="22"/>
        </w:rPr>
        <w:t>"</w:t>
      </w:r>
      <w:r>
        <w:rPr>
          <w:rFonts w:ascii="Times New Roman" w:hAnsi="Times New Roman"/>
          <w:color w:val="FF0000"/>
          <w:sz w:val="22"/>
        </w:rPr>
        <w:t xml:space="preserve"> nos referimos a cualquier persona, cosa o lugar que pueda ofrecer información.  </w:t>
      </w:r>
    </w:p>
    <w:bookmarkEnd w:id="24"/>
    <w:p w:rsidR="00526C83" w:rsidRPr="007B31BC" w:rsidP="00526C83" w14:paraId="3CB21D75" w14:textId="3C43F56E">
      <w:pPr>
        <w:spacing w:line="252" w:lineRule="auto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bookmarkEnd w:id="25"/>
      <w:r>
        <w:rPr>
          <w:rFonts w:ascii="Times New Roman" w:hAnsi="Times New Roman"/>
          <w:sz w:val="22"/>
        </w:rPr>
        <w:tab/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035"/>
        <w:gridCol w:w="1800"/>
        <w:gridCol w:w="1800"/>
        <w:gridCol w:w="1980"/>
      </w:tblGrid>
      <w:tr w14:paraId="65D17BB4" w14:textId="77777777" w:rsidTr="003B5D69">
        <w:tblPrEx>
          <w:tblW w:w="106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rPr>
          <w:cantSplit/>
          <w:trHeight w:val="3509"/>
        </w:trPr>
        <w:tc>
          <w:tcPr>
            <w:tcW w:w="5035" w:type="dxa"/>
          </w:tcPr>
          <w:p w:rsidR="004A5139" w:rsidRPr="007B31BC" w:rsidP="004A5139" w14:paraId="01578231" w14:textId="77777777">
            <w:pPr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bookmarkStart w:id="26" w:name="OLE_LINK12"/>
          </w:p>
        </w:tc>
        <w:tc>
          <w:tcPr>
            <w:tcW w:w="1800" w:type="dxa"/>
          </w:tcPr>
          <w:p w:rsidR="004A5139" w:rsidRPr="007B31BC" w:rsidP="004A5139" w14:paraId="152A395E" w14:textId="59BB3EA0">
            <w:pPr>
              <w:pStyle w:val="ListParagraph"/>
              <w:numPr>
                <w:ilvl w:val="0"/>
                <w:numId w:val="3"/>
              </w:numPr>
              <w:ind w:left="0" w:right="20"/>
              <w:rPr>
                <w:rFonts w:ascii="Times New Roman" w:hAnsi="Times New Roman"/>
              </w:rPr>
            </w:pPr>
          </w:p>
        </w:tc>
        <w:tc>
          <w:tcPr>
            <w:tcW w:w="1800" w:type="dxa"/>
          </w:tcPr>
          <w:p w:rsidR="004A5139" w:rsidRPr="007B31BC" w:rsidP="004A5139" w14:paraId="78564CAD" w14:textId="36F86B4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1) 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obtenido información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acerca del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>
              <w:rPr>
                <w:rFonts w:ascii="Times New Roman" w:hAnsi="Times New Roman"/>
                <w:i/>
                <w:sz w:val="22"/>
              </w:rPr>
              <w:t>de estas fuentes</w:t>
            </w:r>
            <w:r>
              <w:rPr>
                <w:rFonts w:ascii="Times New Roman" w:hAnsi="Times New Roman"/>
                <w:sz w:val="22"/>
              </w:rPr>
              <w:t xml:space="preserve">? </w:t>
            </w:r>
          </w:p>
          <w:p w:rsidR="004A5139" w:rsidRPr="007B31BC" w:rsidP="004A5139" w14:paraId="0FE77B08" w14:textId="5353AE5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  <w:tc>
          <w:tcPr>
            <w:tcW w:w="1980" w:type="dxa"/>
          </w:tcPr>
          <w:p w:rsidR="004A5139" w:rsidRPr="007B31BC" w:rsidP="004A5139" w14:paraId="482679A0" w14:textId="725D7363">
            <w:pPr>
              <w:rPr>
                <w:rFonts w:ascii="Times New Roman" w:hAnsi="Times New Roman"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 xml:space="preserve">[SI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>EL PARTICIPANTE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 xml:space="preserve">RESPONDIÓ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'NO' EN C1, PREGUNTE C2] </w:t>
            </w:r>
          </w:p>
          <w:p w:rsidR="004A5139" w:rsidRPr="007B31BC" w:rsidP="004A5139" w14:paraId="0B238E02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:rsidR="004A5139" w:rsidRPr="007B31BC" w:rsidP="004A5139" w14:paraId="1F422070" w14:textId="7338B6B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2) 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tratado de obtener</w:t>
            </w:r>
            <w:r>
              <w:rPr>
                <w:rFonts w:ascii="Times New Roman" w:hAnsi="Times New Roman"/>
                <w:sz w:val="22"/>
              </w:rPr>
              <w:t xml:space="preserve"> información acerca del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de estas fuentes</w:t>
            </w:r>
            <w:r>
              <w:rPr>
                <w:rFonts w:ascii="Times New Roman" w:hAnsi="Times New Roman"/>
                <w:b/>
                <w:sz w:val="22"/>
              </w:rPr>
              <w:t xml:space="preserve">?  </w:t>
            </w:r>
          </w:p>
          <w:p w:rsidR="004A5139" w:rsidRPr="007B31BC" w:rsidP="003B5D69" w14:paraId="3E67A382" w14:textId="2BDFA3E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</w:tr>
      <w:tr w14:paraId="758FD933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552279E" w14:textId="76F412A5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bookmarkStart w:id="27" w:name="OLE_LINK10"/>
            <w:bookmarkStart w:id="28" w:name="_Hlk114691409"/>
            <w:r>
              <w:rPr>
                <w:rFonts w:ascii="Times New Roman" w:hAnsi="Times New Roman"/>
              </w:rPr>
              <w:t xml:space="preserve">Sitios web oficiales del gobierno, como childcare.gov, </w:t>
            </w:r>
            <w:bookmarkStart w:id="29" w:name="OLE_LINK9"/>
            <w:r>
              <w:rPr>
                <w:rFonts w:ascii="Times New Roman" w:hAnsi="Times New Roman"/>
              </w:rPr>
              <w:t xml:space="preserve">sistema de calificación y mejora de la calidad </w:t>
            </w:r>
            <w:bookmarkEnd w:id="29"/>
            <w:r>
              <w:rPr>
                <w:rFonts w:ascii="Times New Roman" w:hAnsi="Times New Roman"/>
              </w:rPr>
              <w:t xml:space="preserve">(QRIS, </w:t>
            </w:r>
            <w:r w:rsidR="00450E4C">
              <w:rPr>
                <w:rFonts w:ascii="Times New Roman" w:hAnsi="Times New Roman"/>
              </w:rPr>
              <w:t xml:space="preserve">por sus siglas </w:t>
            </w:r>
            <w:r>
              <w:rPr>
                <w:rFonts w:ascii="Times New Roman" w:hAnsi="Times New Roman"/>
              </w:rPr>
              <w:t xml:space="preserve">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  <w:bookmarkEnd w:id="27"/>
          </w:p>
        </w:tc>
        <w:tc>
          <w:tcPr>
            <w:tcW w:w="1800" w:type="dxa"/>
            <w:vAlign w:val="center"/>
          </w:tcPr>
          <w:p w:rsidR="004A5139" w:rsidRPr="007B31BC" w:rsidP="009A4203" w14:paraId="0E3DFC07" w14:textId="1FDDA438"/>
        </w:tc>
        <w:tc>
          <w:tcPr>
            <w:tcW w:w="1800" w:type="dxa"/>
            <w:vAlign w:val="center"/>
          </w:tcPr>
          <w:p w:rsidR="004A5139" w:rsidRPr="007B31BC" w:rsidP="00CD6DEB" w14:paraId="3D4C3C6E" w14:textId="77777777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71991296" w14:textId="1387015E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0A8EB0E6" w14:textId="77777777">
            <w:pPr>
              <w:pStyle w:val="ListParagraph"/>
              <w:numPr>
                <w:ilvl w:val="0"/>
                <w:numId w:val="2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A9A89B0" w14:textId="5585D6CF">
            <w:pPr>
              <w:pStyle w:val="ListParagraph"/>
              <w:numPr>
                <w:ilvl w:val="0"/>
                <w:numId w:val="2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9B565CA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7A3EA6D5" w14:textId="6612AF68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tios web o aplicaciones comerciales para padres, como parenting.com y care.com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50932354" w14:textId="1AB796A8"/>
        </w:tc>
        <w:tc>
          <w:tcPr>
            <w:tcW w:w="1800" w:type="dxa"/>
            <w:vAlign w:val="center"/>
          </w:tcPr>
          <w:p w:rsidR="004A5139" w:rsidRPr="007B31BC" w:rsidP="00CD6DEB" w14:paraId="1DECF185" w14:textId="77777777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7BF215C" w14:textId="273E591A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11B81516" w14:textId="77777777">
            <w:pPr>
              <w:pStyle w:val="ListParagraph"/>
              <w:numPr>
                <w:ilvl w:val="0"/>
                <w:numId w:val="2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A6FAA14" w14:textId="20239FD9">
            <w:pPr>
              <w:pStyle w:val="ListParagraph"/>
              <w:numPr>
                <w:ilvl w:val="0"/>
                <w:numId w:val="2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2A71D4E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B58C6FE" w14:textId="0C7C2E7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nversaciones en persona o telefónicas con organizaciones que ayudan a los padres a encontrar </w:t>
            </w:r>
            <w:r w:rsidR="005D4FF0">
              <w:rPr>
                <w:rFonts w:ascii="Times New Roman" w:hAnsi="Times New Roman"/>
              </w:rPr>
              <w:t>cuidado</w:t>
            </w:r>
            <w:r w:rsidR="000F0A64">
              <w:rPr>
                <w:rFonts w:ascii="Times New Roman" w:hAnsi="Times New Roman"/>
              </w:rPr>
              <w:t xml:space="preserve"> o educación temprana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7D6DDCE" w14:textId="062D8595"/>
        </w:tc>
        <w:tc>
          <w:tcPr>
            <w:tcW w:w="1800" w:type="dxa"/>
            <w:vAlign w:val="center"/>
          </w:tcPr>
          <w:p w:rsidR="004A5139" w:rsidRPr="007B31BC" w:rsidP="00CD6DEB" w14:paraId="61CF6FEC" w14:textId="77777777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9081862" w14:textId="40C1B1D1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57A31757" w14:textId="77777777">
            <w:pPr>
              <w:pStyle w:val="ListParagraph"/>
              <w:numPr>
                <w:ilvl w:val="0"/>
                <w:numId w:val="2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169C147D" w14:textId="402B492D">
            <w:pPr>
              <w:pStyle w:val="ListParagraph"/>
              <w:numPr>
                <w:ilvl w:val="0"/>
                <w:numId w:val="2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14CBCDF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6912D918" w14:textId="74D89443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os mismos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, ya sea en sus sitios web, volantes, anuncios,</w:t>
            </w:r>
            <w:bookmarkStart w:id="30" w:name="OLE_LINK33"/>
            <w:r w:rsidR="00CD650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través de las redes sociales, </w:t>
            </w:r>
            <w:bookmarkEnd w:id="30"/>
            <w:r>
              <w:rPr>
                <w:rFonts w:ascii="Times New Roman" w:hAnsi="Times New Roman"/>
              </w:rPr>
              <w:t>o en visitas o llamadas que les haya hecho</w:t>
            </w:r>
            <w: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4CF0AAE" w14:textId="5965E906"/>
        </w:tc>
        <w:tc>
          <w:tcPr>
            <w:tcW w:w="1800" w:type="dxa"/>
            <w:vAlign w:val="center"/>
          </w:tcPr>
          <w:p w:rsidR="004A5139" w:rsidRPr="007B31BC" w:rsidP="00CD6DEB" w14:paraId="45236E74" w14:textId="77777777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32FBB7B" w14:textId="19A0B3EE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35A29B62" w14:textId="77777777">
            <w:pPr>
              <w:pStyle w:val="ListParagraph"/>
              <w:numPr>
                <w:ilvl w:val="0"/>
                <w:numId w:val="2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6BAC649" w14:textId="498CB257">
            <w:pPr>
              <w:pStyle w:val="ListParagraph"/>
              <w:numPr>
                <w:ilvl w:val="0"/>
                <w:numId w:val="2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1B19A0B7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7F6A71A" w14:textId="366B3DE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roveedores de servicio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asistentes sociales, escuelas, bibliotecas y miembros del clero.  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3B41391" w14:textId="3F9AD6B8"/>
        </w:tc>
        <w:tc>
          <w:tcPr>
            <w:tcW w:w="1800" w:type="dxa"/>
            <w:vAlign w:val="center"/>
          </w:tcPr>
          <w:p w:rsidR="004A5139" w:rsidRPr="007B31BC" w:rsidP="00CD6DEB" w14:paraId="0A0F26D5" w14:textId="77777777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4DC22344" w14:textId="0B34F7B2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7EBEDF83" w14:textId="77777777">
            <w:pPr>
              <w:pStyle w:val="ListParagraph"/>
              <w:numPr>
                <w:ilvl w:val="0"/>
                <w:numId w:val="2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5CED3B68" w14:textId="6E4F9974">
            <w:pPr>
              <w:pStyle w:val="ListParagraph"/>
              <w:numPr>
                <w:ilvl w:val="0"/>
                <w:numId w:val="2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79689A61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3BA27D94" w14:textId="14209F17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no conoce, como en grupos de Facebook, calificaciones de </w:t>
            </w:r>
            <w:r>
              <w:rPr>
                <w:rFonts w:ascii="Times New Roman" w:hAnsi="Times New Roman"/>
              </w:rPr>
              <w:t>Yelp</w:t>
            </w:r>
            <w:r>
              <w:rPr>
                <w:rFonts w:ascii="Times New Roman" w:hAnsi="Times New Roman"/>
              </w:rPr>
              <w:t xml:space="preserve"> o cosas que </w:t>
            </w:r>
            <w:r w:rsidR="00450E4C">
              <w:rPr>
                <w:rFonts w:ascii="Times New Roman" w:hAnsi="Times New Roman"/>
              </w:rPr>
              <w:t xml:space="preserve">escuchaba </w:t>
            </w:r>
            <w:r>
              <w:rPr>
                <w:rFonts w:ascii="Times New Roman" w:hAnsi="Times New Roman"/>
              </w:rPr>
              <w:t>por casualidad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63B85DDF" w14:textId="64A79F26"/>
        </w:tc>
        <w:tc>
          <w:tcPr>
            <w:tcW w:w="1800" w:type="dxa"/>
            <w:vAlign w:val="center"/>
          </w:tcPr>
          <w:p w:rsidR="004A5139" w:rsidRPr="007B31BC" w:rsidP="00CD6DEB" w14:paraId="4562CBD0" w14:textId="77777777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32F61C50" w14:textId="64DB1FE0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23DD18CE" w14:textId="77777777">
            <w:pPr>
              <w:pStyle w:val="ListParagraph"/>
              <w:numPr>
                <w:ilvl w:val="0"/>
                <w:numId w:val="2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26A8FCE9" w14:textId="7E948C73">
            <w:pPr>
              <w:pStyle w:val="ListParagraph"/>
              <w:numPr>
                <w:ilvl w:val="0"/>
                <w:numId w:val="2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164BA64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1374A12" w14:textId="4B32C2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conoce, como amigos, familiares, empleadores o vecinos (incluso si </w:t>
            </w:r>
            <w:r w:rsidR="001D3001">
              <w:rPr>
                <w:rFonts w:ascii="Times New Roman" w:hAnsi="Times New Roman"/>
              </w:rPr>
              <w:t>por</w:t>
            </w:r>
            <w:r>
              <w:rPr>
                <w:rFonts w:ascii="Times New Roman" w:hAnsi="Times New Roman"/>
              </w:rPr>
              <w:t xml:space="preserve"> redes sociales como Facebook y aplicaciones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C5A7C79" w14:textId="1C1DEF1F"/>
        </w:tc>
        <w:tc>
          <w:tcPr>
            <w:tcW w:w="1800" w:type="dxa"/>
            <w:vAlign w:val="center"/>
          </w:tcPr>
          <w:p w:rsidR="004A5139" w:rsidRPr="007B31BC" w:rsidP="00CD6DEB" w14:paraId="258E4F29" w14:textId="77777777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091CB726" w14:textId="3A7B418B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CD6DEB" w14:paraId="767F60B6" w14:textId="77777777">
            <w:pPr>
              <w:pStyle w:val="ListParagraph"/>
              <w:numPr>
                <w:ilvl w:val="0"/>
                <w:numId w:val="2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CD6DEB" w14:paraId="110BC914" w14:textId="73113732">
            <w:pPr>
              <w:pStyle w:val="ListParagraph"/>
              <w:numPr>
                <w:ilvl w:val="0"/>
                <w:numId w:val="2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bookmarkEnd w:id="26"/>
      <w:bookmarkEnd w:id="28"/>
    </w:tbl>
    <w:p w:rsidR="00705A43" w:rsidRPr="007B31BC" w14:paraId="76D17C03" w14:textId="77777777">
      <w:pPr>
        <w:rPr>
          <w:rFonts w:ascii="Times New Roman" w:hAnsi="Times New Roman"/>
          <w:sz w:val="22"/>
          <w:szCs w:val="22"/>
        </w:rPr>
      </w:pPr>
    </w:p>
    <w:p w:rsidR="00705A43" w14:paraId="0B3A3398" w14:textId="77777777">
      <w:pPr>
        <w:rPr>
          <w:rFonts w:ascii="Times New Roman" w:hAnsi="Times New Roman"/>
          <w:color w:val="FF0000"/>
          <w:sz w:val="22"/>
          <w:szCs w:val="22"/>
        </w:rPr>
      </w:pPr>
    </w:p>
    <w:p w:rsidR="00FB2B61" w14:paraId="4D0B43A1" w14:textId="7B6503E3">
      <w:pPr>
        <w:rPr>
          <w:rFonts w:ascii="Times New Roman" w:hAnsi="Times New Roman"/>
          <w:sz w:val="22"/>
          <w:szCs w:val="22"/>
        </w:rPr>
      </w:pPr>
      <w:bookmarkStart w:id="31" w:name="OLE_LINK19"/>
      <w:r>
        <w:rPr>
          <w:rFonts w:ascii="Times New Roman" w:hAnsi="Times New Roman"/>
          <w:color w:val="FF0000"/>
          <w:sz w:val="22"/>
        </w:rPr>
        <w:t>(SI a o b) Sí en C1 O C2 ARRIBA, PREGUNTE:</w:t>
      </w:r>
    </w:p>
    <w:bookmarkEnd w:id="31"/>
    <w:p w:rsidR="007B66F9" w:rsidRPr="007B31BC" w14:paraId="5D25206E" w14:textId="036EF1D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3. ¿</w:t>
      </w:r>
      <w:r w:rsidR="002F44AD">
        <w:rPr>
          <w:rFonts w:ascii="Times New Roman" w:hAnsi="Times New Roman"/>
          <w:sz w:val="22"/>
        </w:rPr>
        <w:t xml:space="preserve">Cuáles </w:t>
      </w:r>
      <w:r>
        <w:rPr>
          <w:rFonts w:ascii="Times New Roman" w:hAnsi="Times New Roman"/>
          <w:sz w:val="22"/>
        </w:rPr>
        <w:t xml:space="preserve">sitios web (sin incluir Google), herramientas de búsqueda </w:t>
      </w:r>
      <w:r w:rsidR="00D429C8">
        <w:rPr>
          <w:rFonts w:ascii="Times New Roman" w:hAnsi="Times New Roman"/>
          <w:sz w:val="22"/>
        </w:rPr>
        <w:t xml:space="preserve">para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o aplicaciones recuerda haber usado? </w:t>
      </w:r>
      <w:r>
        <w:rPr>
          <w:rFonts w:ascii="Times New Roman" w:hAnsi="Times New Roman"/>
          <w:color w:val="FF0000"/>
          <w:sz w:val="22"/>
        </w:rPr>
        <w:t>(REGISTRE HASTA 3.)</w:t>
      </w:r>
    </w:p>
    <w:p w:rsidR="0039756E" w:rsidRPr="007B31BC" w14:paraId="3DDEC977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:rsidRPr="007B31BC" w14:paraId="4D8DB749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14:paraId="3D9235AC" w14:textId="77777777">
      <w:pPr>
        <w:pStyle w:val="ListParagraph"/>
        <w:numPr>
          <w:ilvl w:val="0"/>
          <w:numId w:val="8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8454E8" w:rsidRPr="007B31BC" w14:paraId="3C48698A" w14:textId="77777777">
      <w:pPr>
        <w:rPr>
          <w:rFonts w:ascii="Times New Roman" w:hAnsi="Times New Roman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64"/>
        <w:gridCol w:w="1652"/>
        <w:gridCol w:w="1991"/>
        <w:gridCol w:w="1851"/>
        <w:gridCol w:w="1432"/>
      </w:tblGrid>
      <w:tr w14:paraId="6CC3C794" w14:textId="77777777" w:rsidTr="00BB29CF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494"/>
        </w:trPr>
        <w:tc>
          <w:tcPr>
            <w:tcW w:w="3865" w:type="dxa"/>
            <w:vAlign w:val="bottom"/>
          </w:tcPr>
          <w:p w:rsidR="00FB46CF" w:rsidRPr="007B31BC" w:rsidP="00E10F01" w14:paraId="6B943500" w14:textId="4D2212C0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 w:rsidR="002F44AD">
              <w:rPr>
                <w:rFonts w:ascii="Times New Roman" w:hAnsi="Times New Roman"/>
                <w:color w:val="FF0000"/>
                <w:sz w:val="22"/>
              </w:rPr>
              <w:t xml:space="preserve">PREGUNTE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SOLO SI C1 o C2=SÍ </w:t>
            </w:r>
          </w:p>
          <w:p w:rsidR="00E10F01" w:rsidRPr="007B31BC" w:rsidP="00E10F01" w14:paraId="7B49ECC2" w14:textId="0CDB487A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PARA CADA FUENTE SELECCIONADA, PREGUNTE C4, C5, C6, C7 Y VUELVA A LA SIGUIENTE FUENTE PARA PREGUNTAR C4, C5, C6, C7 PARA TODAS LAS FUENTES SELECCIONADAS)</w:t>
            </w:r>
          </w:p>
          <w:p w:rsidR="00E10F01" w:rsidRPr="007B31BC" w:rsidP="00E10F01" w14:paraId="35257D11" w14:textId="524017A0">
            <w:pPr>
              <w:keepLines/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¿Cómo calificaría esta fuente [INSERTE EL NOMBRE DE LA </w:t>
            </w:r>
            <w:r>
              <w:rPr>
                <w:rFonts w:ascii="Times New Roman" w:hAnsi="Times New Roman"/>
                <w:color w:val="FF0000"/>
                <w:sz w:val="22"/>
              </w:rPr>
              <w:t>FUENTE]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</w:rPr>
              <w:t xml:space="preserve">para obtener información sobre el </w:t>
            </w:r>
            <w:r w:rsidR="005D4FF0">
              <w:rPr>
                <w:rFonts w:ascii="Times New Roman" w:hAnsi="Times New Roman"/>
                <w:b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>?</w:t>
            </w:r>
          </w:p>
        </w:tc>
        <w:tc>
          <w:tcPr>
            <w:tcW w:w="1634" w:type="dxa"/>
            <w:vAlign w:val="bottom"/>
          </w:tcPr>
          <w:p w:rsidR="00E10F01" w:rsidRPr="007B31BC" w:rsidP="00E10F01" w14:paraId="7A3BD023" w14:textId="53782153">
            <w:pPr>
              <w:spacing w:line="252" w:lineRule="auto"/>
              <w:ind w:left="36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4) La fuente tiene información actualizada. </w:t>
            </w:r>
            <w:bookmarkStart w:id="32" w:name="OLE_LINK85"/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bookmarkEnd w:id="32"/>
          </w:p>
        </w:tc>
        <w:tc>
          <w:tcPr>
            <w:tcW w:w="0" w:type="auto"/>
            <w:vAlign w:val="bottom"/>
          </w:tcPr>
          <w:p w:rsidR="00E10F01" w:rsidRPr="007B31BC" w:rsidP="00E10F01" w14:paraId="63ACBC2F" w14:textId="42A33F0D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5) La fuente tiene la información específica que quiero </w:t>
            </w:r>
            <w:r>
              <w:rPr>
                <w:rFonts w:ascii="Times New Roman" w:hAnsi="Times New Roman"/>
                <w:sz w:val="22"/>
              </w:rPr>
              <w:t>saber.</w:t>
            </w: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>
              <w:rPr>
                <w:rFonts w:ascii="Times New Roman" w:hAnsi="Times New Roman"/>
                <w:color w:val="FF0000"/>
                <w:sz w:val="22"/>
              </w:rPr>
              <w:t>Código uno)</w:t>
            </w:r>
          </w:p>
        </w:tc>
        <w:tc>
          <w:tcPr>
            <w:tcW w:w="0" w:type="auto"/>
            <w:vAlign w:val="bottom"/>
          </w:tcPr>
          <w:p w:rsidR="00705A43" w:rsidP="00705A43" w14:paraId="5008F63D" w14:textId="0BB69DA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2"/>
              </w:rPr>
              <w:t xml:space="preserve">C6) Me ha resultado fácil encontrar información de est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</w:p>
          <w:p w:rsidR="00E10F01" w:rsidRPr="007B31BC" w:rsidP="00E10F01" w14:paraId="74BC3F72" w14:textId="2958491A">
            <w:pPr>
              <w:spacing w:line="252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E10F01" w:rsidRPr="007B31BC" w:rsidP="00E10F01" w14:paraId="74DAF996" w14:textId="3B32AA1F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7) Confío en l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14:paraId="41F71EBE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2DCC7932" w14:textId="7BB8FC57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33" w:name="_Hlk114692284"/>
            <w:bookmarkStart w:id="34" w:name="_Hlk124341992"/>
            <w:r>
              <w:rPr>
                <w:rFonts w:ascii="Times New Roman" w:hAnsi="Times New Roman"/>
              </w:rPr>
              <w:t xml:space="preserve">Sitios web oficiales del gobierno, como childcare.gov, sistema de calificación y mejora de la calidad (QRIS, por sus siglas 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</w:t>
            </w:r>
            <w:r>
              <w:rPr>
                <w:rFonts w:ascii="Times New Roman" w:hAnsi="Times New Roman"/>
              </w:rPr>
              <w:t xml:space="preserve">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7BCE4DE0" w14:textId="7C5B88CB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bookmarkStart w:id="35" w:name="OLE_LINK13"/>
            <w:bookmarkStart w:id="36" w:name="OLE_LINK14"/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75E73FD4" w14:textId="77777777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8523388" w14:textId="02B59836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37" w:name="OLE_LINK93"/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  <w:bookmarkEnd w:id="35"/>
            <w:bookmarkEnd w:id="36"/>
            <w:bookmarkEnd w:id="37"/>
          </w:p>
        </w:tc>
        <w:tc>
          <w:tcPr>
            <w:tcW w:w="0" w:type="auto"/>
            <w:vAlign w:val="center"/>
          </w:tcPr>
          <w:p w:rsidR="001B6AD8" w:rsidRPr="007B31BC" w:rsidP="00CD6DEB" w14:paraId="41AD89A9" w14:textId="5D2037A4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986F994" w14:textId="77777777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248F9D02" w14:textId="0B9CF3D0">
            <w:pPr>
              <w:keepLines/>
              <w:numPr>
                <w:ilvl w:val="0"/>
                <w:numId w:val="35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38" w:name="OLE_LINK94"/>
            <w:r w:rsidRPr="00B60E1F">
              <w:rPr>
                <w:rFonts w:ascii="Times New Roman" w:hAnsi="Times New Roman"/>
                <w:sz w:val="22"/>
              </w:rPr>
              <w:t>Para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B60E1F">
              <w:rPr>
                <w:rFonts w:ascii="Times New Roman" w:hAnsi="Times New Roman"/>
                <w:sz w:val="22"/>
              </w:rPr>
              <w:t>nada</w:t>
            </w:r>
            <w:bookmarkEnd w:id="38"/>
          </w:p>
        </w:tc>
        <w:tc>
          <w:tcPr>
            <w:tcW w:w="0" w:type="auto"/>
            <w:vAlign w:val="center"/>
          </w:tcPr>
          <w:p w:rsidR="001B6AD8" w:rsidRPr="007B31BC" w:rsidP="00CD6DEB" w14:paraId="3375AF18" w14:textId="0D0B4E08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4CB0209" w14:textId="77777777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4871CD6" w14:textId="1F421BC7">
            <w:pPr>
              <w:keepLines/>
              <w:numPr>
                <w:ilvl w:val="0"/>
                <w:numId w:val="42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9B66835" w14:textId="4A6B7E9C">
            <w:pPr>
              <w:pStyle w:val="NORCQuestionB"/>
              <w:numPr>
                <w:ilvl w:val="0"/>
                <w:numId w:val="4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5C8A30D" w14:textId="77777777">
            <w:pPr>
              <w:pStyle w:val="NORCQuestionB"/>
              <w:numPr>
                <w:ilvl w:val="0"/>
                <w:numId w:val="4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E69FFAE" w14:textId="46306804">
            <w:pPr>
              <w:keepLines/>
              <w:numPr>
                <w:ilvl w:val="0"/>
                <w:numId w:val="49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33"/>
      <w:tr w14:paraId="572F84C6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406328D4" w14:textId="5AEB0110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Sitios web o aplicaciones comerciales para padres, como parenting.com y care.com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4877C5B0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5E7C0D0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372223A2" w14:textId="4A133E0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3AFE10AE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FD2B123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3BDD6CB" w14:textId="5F3F6929">
            <w:pPr>
              <w:pStyle w:val="Tablecopy"/>
              <w:keepLines/>
              <w:numPr>
                <w:ilvl w:val="0"/>
                <w:numId w:val="3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A4E449E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7AB1DA4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4E5F487" w14:textId="1EB222D6">
            <w:pPr>
              <w:pStyle w:val="Tablecopy"/>
              <w:keepLines/>
              <w:numPr>
                <w:ilvl w:val="0"/>
                <w:numId w:val="4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B544BB4" w14:textId="77777777">
            <w:pPr>
              <w:pStyle w:val="NORCQuestionB"/>
              <w:numPr>
                <w:ilvl w:val="0"/>
                <w:numId w:val="5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BE8E7C0" w14:textId="77777777">
            <w:pPr>
              <w:pStyle w:val="NORCQuestionB"/>
              <w:numPr>
                <w:ilvl w:val="0"/>
                <w:numId w:val="5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4E29D28" w14:textId="32EF3686">
            <w:pPr>
              <w:pStyle w:val="Tablecopy"/>
              <w:keepLines/>
              <w:numPr>
                <w:ilvl w:val="0"/>
                <w:numId w:val="50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582702F1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55057CFD" w14:textId="1E0B70CC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Conversaciones en persona o telefónicas con organizaciones que ayudan a los padres a encontrar </w:t>
            </w:r>
            <w:r w:rsidR="005D4FF0">
              <w:rPr>
                <w:rFonts w:ascii="Times New Roman" w:hAnsi="Times New Roman"/>
                <w:b w:val="0"/>
                <w:sz w:val="22"/>
              </w:rPr>
              <w:t>cuidado</w:t>
            </w:r>
            <w:r w:rsidR="000F0A64">
              <w:rPr>
                <w:rFonts w:ascii="Times New Roman" w:hAnsi="Times New Roman"/>
                <w:b w:val="0"/>
                <w:sz w:val="22"/>
              </w:rPr>
              <w:t xml:space="preserve"> o educación temprana</w:t>
            </w:r>
            <w:r>
              <w:rPr>
                <w:rFonts w:ascii="Times New Roman" w:hAnsi="Times New Roman"/>
                <w:b w:val="0"/>
                <w:sz w:val="22"/>
              </w:rPr>
              <w:t>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24940BC9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5E94F71C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E98E6AD" w14:textId="37F30BD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52DA1E5A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14CB4EF8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AD662D9" w14:textId="021A06C2">
            <w:pPr>
              <w:keepLines/>
              <w:numPr>
                <w:ilvl w:val="0"/>
                <w:numId w:val="37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39" w:name="OLE_LINK96"/>
            <w:bookmarkStart w:id="40" w:name="OLE_LINK95"/>
            <w:r>
              <w:rPr>
                <w:rFonts w:ascii="Times New Roman" w:hAnsi="Times New Roman"/>
                <w:sz w:val="22"/>
              </w:rPr>
              <w:t>Para nada</w:t>
            </w:r>
            <w:bookmarkEnd w:id="39"/>
            <w:bookmarkEnd w:id="40"/>
          </w:p>
        </w:tc>
        <w:tc>
          <w:tcPr>
            <w:tcW w:w="0" w:type="auto"/>
            <w:vAlign w:val="center"/>
          </w:tcPr>
          <w:p w:rsidR="001B6AD8" w:rsidRPr="007B31BC" w:rsidP="00CD6DEB" w14:paraId="01B08429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BCACE51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D9AFD2A" w14:textId="3B81F72D">
            <w:pPr>
              <w:keepLines/>
              <w:numPr>
                <w:ilvl w:val="0"/>
                <w:numId w:val="44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04FEEE6" w14:textId="77777777">
            <w:pPr>
              <w:pStyle w:val="NORCQuestionB"/>
              <w:numPr>
                <w:ilvl w:val="0"/>
                <w:numId w:val="5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58CA72D" w14:textId="77777777">
            <w:pPr>
              <w:pStyle w:val="NORCQuestionB"/>
              <w:numPr>
                <w:ilvl w:val="0"/>
                <w:numId w:val="5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DEF2865" w14:textId="03F443C2">
            <w:pPr>
              <w:keepLines/>
              <w:numPr>
                <w:ilvl w:val="0"/>
                <w:numId w:val="51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7D1B9A4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6BA8B4E9" w14:textId="4CD81BC1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41" w:name="OLE_LINK16"/>
            <w:r>
              <w:rPr>
                <w:rFonts w:ascii="Times New Roman" w:hAnsi="Times New Roman"/>
              </w:rPr>
              <w:t xml:space="preserve">Los mismos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, ya sea en sus sitios web, volantes, anuncios, a través de las redes sociales o en las visitas o llamadas que les haya hecho.</w:t>
            </w:r>
            <w:bookmarkEnd w:id="41"/>
          </w:p>
        </w:tc>
        <w:tc>
          <w:tcPr>
            <w:tcW w:w="1634" w:type="dxa"/>
            <w:vAlign w:val="center"/>
          </w:tcPr>
          <w:p w:rsidR="001B6AD8" w:rsidRPr="007B31BC" w:rsidP="00CD6DEB" w14:paraId="67C45175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7175DA5B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23134EC" w14:textId="19AD9062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78644ED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50F0CEC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4C81953" w14:textId="3288CE34">
            <w:pPr>
              <w:pStyle w:val="Tablecopy"/>
              <w:keepLines/>
              <w:numPr>
                <w:ilvl w:val="0"/>
                <w:numId w:val="38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615317B3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4BC125EA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B806BF4" w14:textId="455B691F">
            <w:pPr>
              <w:pStyle w:val="Tablecopy"/>
              <w:keepLines/>
              <w:numPr>
                <w:ilvl w:val="0"/>
                <w:numId w:val="45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D9B743F" w14:textId="77777777">
            <w:pPr>
              <w:pStyle w:val="NORCQuestionB"/>
              <w:numPr>
                <w:ilvl w:val="0"/>
                <w:numId w:val="5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FC767E8" w14:textId="77777777">
            <w:pPr>
              <w:pStyle w:val="NORCQuestionB"/>
              <w:numPr>
                <w:ilvl w:val="0"/>
                <w:numId w:val="5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48BA5192" w14:textId="5EDCA7FF">
            <w:pPr>
              <w:pStyle w:val="Tablecopy"/>
              <w:keepLines/>
              <w:numPr>
                <w:ilvl w:val="0"/>
                <w:numId w:val="52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14F88115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3B9E622B" w14:textId="5225C464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/>
              </w:rPr>
            </w:pPr>
            <w:bookmarkStart w:id="42" w:name="OLE_LINK6"/>
            <w:r>
              <w:rPr>
                <w:rFonts w:ascii="Times New Roman" w:hAnsi="Times New Roman"/>
              </w:rPr>
              <w:t xml:space="preserve">Proveedores de servicios que </w:t>
            </w:r>
            <w:r w:rsidR="002F44AD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asistentes sociales, escuelas, bibliotecas y miembros del clero. </w:t>
            </w:r>
          </w:p>
          <w:bookmarkEnd w:id="42"/>
          <w:p w:rsidR="001B6AD8" w:rsidRPr="007B31BC" w:rsidP="001B6AD8" w14:paraId="03CB98E8" w14:textId="0DEC199B">
            <w:pPr>
              <w:pStyle w:val="ListParagraph"/>
              <w:spacing w:line="252" w:lineRule="auto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32C132C8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8C5FBF9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4B5A4F8" w14:textId="359F0AA7">
            <w:pPr>
              <w:pStyle w:val="Tablecopy"/>
              <w:numPr>
                <w:ilvl w:val="0"/>
                <w:numId w:val="32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349D061B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7000976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78689C6" w14:textId="31687D1D">
            <w:pPr>
              <w:pStyle w:val="Tablecopy"/>
              <w:numPr>
                <w:ilvl w:val="0"/>
                <w:numId w:val="39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1CEB244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3199B90A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3F6035F0" w14:textId="10949037">
            <w:pPr>
              <w:pStyle w:val="Tablecopy"/>
              <w:numPr>
                <w:ilvl w:val="0"/>
                <w:numId w:val="4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BAE268D" w14:textId="77777777">
            <w:pPr>
              <w:pStyle w:val="NORCQuestionB"/>
              <w:numPr>
                <w:ilvl w:val="0"/>
                <w:numId w:val="5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309FB30" w14:textId="77777777">
            <w:pPr>
              <w:pStyle w:val="NORCQuestionB"/>
              <w:numPr>
                <w:ilvl w:val="0"/>
                <w:numId w:val="5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69021D30" w14:textId="2E6D36D1">
            <w:pPr>
              <w:pStyle w:val="Tablecopy"/>
              <w:numPr>
                <w:ilvl w:val="0"/>
                <w:numId w:val="5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8A71B57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5F1877F8" w14:textId="365F1254">
            <w:pPr>
              <w:pStyle w:val="NORCQuestionB"/>
              <w:numPr>
                <w:ilvl w:val="0"/>
                <w:numId w:val="57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bookmarkStart w:id="43" w:name="_Hlk123903960"/>
            <w:r>
              <w:rPr>
                <w:rFonts w:ascii="Times New Roman" w:hAnsi="Times New Roman"/>
                <w:b w:val="0"/>
                <w:sz w:val="22"/>
              </w:rPr>
              <w:t>Personas que</w:t>
            </w:r>
            <w:r w:rsidR="002F44AD">
              <w:rPr>
                <w:rFonts w:ascii="Times New Roman" w:hAnsi="Times New Roman"/>
                <w:b w:val="0"/>
                <w:sz w:val="22"/>
              </w:rPr>
              <w:t xml:space="preserve"> usted</w:t>
            </w:r>
            <w:r>
              <w:rPr>
                <w:rFonts w:ascii="Times New Roman" w:hAnsi="Times New Roman"/>
                <w:b w:val="0"/>
                <w:sz w:val="22"/>
              </w:rPr>
              <w:t xml:space="preserve"> no conoce, como en grupos de Facebook, calificaciones de </w:t>
            </w:r>
            <w:r>
              <w:rPr>
                <w:rFonts w:ascii="Times New Roman" w:hAnsi="Times New Roman"/>
                <w:b w:val="0"/>
                <w:sz w:val="22"/>
              </w:rPr>
              <w:t>Yelp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cosas que </w:t>
            </w:r>
            <w:r w:rsidR="00450E4C">
              <w:rPr>
                <w:rFonts w:ascii="Times New Roman" w:hAnsi="Times New Roman"/>
                <w:b w:val="0"/>
                <w:sz w:val="22"/>
              </w:rPr>
              <w:t xml:space="preserve">escuchaba </w:t>
            </w:r>
            <w:r>
              <w:rPr>
                <w:rFonts w:ascii="Times New Roman" w:hAnsi="Times New Roman"/>
                <w:b w:val="0"/>
                <w:sz w:val="22"/>
              </w:rPr>
              <w:t>por casualidad.</w:t>
            </w:r>
          </w:p>
        </w:tc>
        <w:tc>
          <w:tcPr>
            <w:tcW w:w="1634" w:type="dxa"/>
            <w:vAlign w:val="center"/>
          </w:tcPr>
          <w:p w:rsidR="001B6AD8" w:rsidRPr="007B31BC" w:rsidP="00CD6DEB" w14:paraId="52E6F34A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1104091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48BF5D6E" w14:textId="2EDCC98B">
            <w:pPr>
              <w:pStyle w:val="Tablecopy"/>
              <w:numPr>
                <w:ilvl w:val="0"/>
                <w:numId w:val="33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40784D7D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2418781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07013DC" w14:textId="672C9643">
            <w:pPr>
              <w:pStyle w:val="Tablecopy"/>
              <w:numPr>
                <w:ilvl w:val="0"/>
                <w:numId w:val="40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E5142F6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E82D09B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6B6C307" w14:textId="348D6E18">
            <w:pPr>
              <w:pStyle w:val="Tablecopy"/>
              <w:numPr>
                <w:ilvl w:val="0"/>
                <w:numId w:val="47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7415E06A" w14:textId="77777777">
            <w:pPr>
              <w:pStyle w:val="NORCQuestionB"/>
              <w:numPr>
                <w:ilvl w:val="0"/>
                <w:numId w:val="5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64F3261" w14:textId="77777777">
            <w:pPr>
              <w:pStyle w:val="NORCQuestionB"/>
              <w:numPr>
                <w:ilvl w:val="0"/>
                <w:numId w:val="5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7C64B0CA" w14:textId="30C55BD2">
            <w:pPr>
              <w:pStyle w:val="Tablecopy"/>
              <w:numPr>
                <w:ilvl w:val="0"/>
                <w:numId w:val="54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43"/>
      <w:tr w14:paraId="185207AE" w14:textId="77777777" w:rsidTr="00BB29CF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14:paraId="58FECF4A" w14:textId="341E1D4D">
            <w:pPr>
              <w:pStyle w:val="NORCQuestionB"/>
              <w:numPr>
                <w:ilvl w:val="0"/>
                <w:numId w:val="57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Personas que conoce, como amigos, familiares, empleadores o </w:t>
            </w:r>
            <w:r>
              <w:rPr>
                <w:rFonts w:ascii="Times New Roman" w:hAnsi="Times New Roman"/>
                <w:b w:val="0"/>
                <w:sz w:val="22"/>
              </w:rPr>
              <w:t>vecinos</w:t>
            </w:r>
            <w:bookmarkStart w:id="44" w:name="OLE_LINK5"/>
            <w:r>
              <w:rPr>
                <w:rFonts w:ascii="Times New Roman" w:hAnsi="Times New Roman"/>
                <w:b w:val="0"/>
                <w:sz w:val="22"/>
              </w:rPr>
              <w:t>(</w:t>
            </w:r>
            <w:r>
              <w:rPr>
                <w:rFonts w:ascii="Times New Roman" w:hAnsi="Times New Roman"/>
                <w:b w:val="0"/>
                <w:sz w:val="22"/>
              </w:rPr>
              <w:t xml:space="preserve">incluso si están en redes sociales como Facebook y aplicaciones). </w:t>
            </w:r>
            <w:bookmarkEnd w:id="44"/>
          </w:p>
        </w:tc>
        <w:tc>
          <w:tcPr>
            <w:tcW w:w="1634" w:type="dxa"/>
            <w:vAlign w:val="center"/>
          </w:tcPr>
          <w:p w:rsidR="001B6AD8" w:rsidRPr="007B31BC" w:rsidP="00CD6DEB" w14:paraId="6FB5ADDF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27DC2725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426325F8" w14:textId="1E605D9C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576195B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6EB763E4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CD6DEB" w14:paraId="70B47DFF" w14:textId="71F3E6BC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2664EF98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9486899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575296D9" w14:textId="34E7BBED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  <w:tc>
          <w:tcPr>
            <w:tcW w:w="0" w:type="auto"/>
            <w:vAlign w:val="center"/>
          </w:tcPr>
          <w:p w:rsidR="001B6AD8" w:rsidRPr="007B31BC" w:rsidP="00CD6DEB" w14:paraId="17827662" w14:textId="77777777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CD6DEB" w14:paraId="030448E0" w14:textId="77777777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CD6DEB" w14:paraId="1671DC60" w14:textId="39212FDE">
            <w:pPr>
              <w:pStyle w:val="NORCQuestionB"/>
              <w:numPr>
                <w:ilvl w:val="0"/>
                <w:numId w:val="5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</w:tr>
    </w:tbl>
    <w:bookmarkEnd w:id="34"/>
    <w:p w:rsidR="006910DE" w:rsidRPr="007B31BC" w:rsidP="00C33FF9" w14:paraId="7DBF3C21" w14:textId="157A79AE">
      <w:pPr>
        <w:pStyle w:val="NORCCopyonly"/>
        <w:keepNext/>
        <w:ind w:left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</w:p>
    <w:p w:rsidR="00A61D5A" w:rsidP="00A61D5A" w14:paraId="190F89A1" w14:textId="77777777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bookmarkStart w:id="45" w:name="OLE_LINK76"/>
    </w:p>
    <w:p w:rsidR="00325A97" w:rsidRPr="007B31BC" w:rsidP="00A61D5A" w14:paraId="1F1D59E4" w14:textId="3BC35AB1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color w:val="FF0000"/>
          <w:sz w:val="22"/>
        </w:rPr>
        <w:t xml:space="preserve">(PREGUNTE SÓLO SI LAS FUENTES FUERON SELECCIONADAS EN C1 Y C2 ARRIBA) </w:t>
      </w:r>
    </w:p>
    <w:p w:rsidR="00A61D5A" w:rsidRPr="007B31BC" w:rsidP="00A61D5A" w14:paraId="041F9F69" w14:textId="1CF60B6C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sz w:val="22"/>
        </w:rPr>
        <w:t xml:space="preserve">C8. ¿Alguno de los siguientes le ha dificultado obtener la información que deseaba sobre el cuidado infantil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8C0D75" w:rsidRPr="007B31BC" w14:paraId="39CAF0EE" w14:textId="7BD34FC0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Sin</w:t>
      </w:r>
      <w:r w:rsidR="00CD65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uficiente tiempo para buscar información.</w:t>
      </w:r>
    </w:p>
    <w:p w:rsidR="008C0D75" w:rsidRPr="007B31BC" w14:paraId="3989B3ED" w14:textId="77777777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No sabía dónde buscar información.</w:t>
      </w:r>
    </w:p>
    <w:p w:rsidR="008C0D75" w:rsidRPr="007B31BC" w14:paraId="72C8604A" w14:textId="6276497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Tenía </w:t>
      </w:r>
      <w:r>
        <w:rPr>
          <w:rFonts w:ascii="Times New Roman" w:hAnsi="Times New Roman"/>
        </w:rPr>
        <w:t>mala conexión a Internet.</w:t>
      </w:r>
    </w:p>
    <w:p w:rsidR="008C0D75" w:rsidRPr="00133FFF" w14:paraId="0C22E4E2" w14:textId="6EEE3765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 xml:space="preserve">encontrar información que me dijera lo que quería saber. </w:t>
      </w:r>
      <w:r>
        <w:rPr>
          <w:rFonts w:ascii="Times New Roman" w:hAnsi="Times New Roman"/>
          <w:color w:val="FF0000"/>
        </w:rPr>
        <w:t>(SI SE SELECCIONA, PREGUNTE C8a.)</w:t>
      </w:r>
    </w:p>
    <w:p w:rsidR="008C0D75" w:rsidRPr="007B31BC" w14:paraId="31B35817" w14:textId="77777777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No conocía gente a la que pudiera preguntar.</w:t>
      </w:r>
    </w:p>
    <w:p w:rsidR="008C0D75" w14:paraId="4D5D72FE" w14:textId="43D0089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>llamar o visitar programas (p. ej., debido a problemas de transporte, horarios de trabajo, restricciones de visitas por el COVID-19).</w:t>
      </w:r>
    </w:p>
    <w:p w:rsidR="004038E4" w:rsidRPr="007B31BC" w14:paraId="01D8032D" w14:textId="74A776ED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era </w:t>
      </w:r>
      <w:r>
        <w:rPr>
          <w:rFonts w:ascii="Times New Roman" w:hAnsi="Times New Roman"/>
        </w:rPr>
        <w:t xml:space="preserve">difícil obtener la información que quería sobre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>. [Exclusivo]</w:t>
      </w:r>
    </w:p>
    <w:p w:rsidR="00A61D5A" w14:paraId="1AB363AD" w14:textId="55BAA3DC">
      <w:pPr>
        <w:pStyle w:val="ListParagraph"/>
        <w:framePr w:hSpace="180" w:wrap="around" w:vAnchor="text" w:hAnchor="text" w:y="1"/>
        <w:numPr>
          <w:ilvl w:val="0"/>
          <w:numId w:val="62"/>
        </w:numPr>
        <w:spacing w:line="252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Otra (especificar)_________________</w:t>
      </w:r>
    </w:p>
    <w:p w:rsidR="004038E4" w:rsidP="004038E4" w14:paraId="319FA431" w14:textId="77777777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</w:rPr>
      </w:pPr>
    </w:p>
    <w:p w:rsidR="00BF5C59" w:rsidRPr="00B95811" w:rsidP="00DA7C19" w14:paraId="122CEDB4" w14:textId="74EFD1E6">
      <w:pPr>
        <w:pStyle w:val="ListParagraph"/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  <w:color w:val="FF0000"/>
          <w:sz w:val="20"/>
        </w:rPr>
        <w:t>(</w:t>
      </w:r>
      <w:r w:rsidR="00064E14">
        <w:rPr>
          <w:rFonts w:ascii="Times New Roman" w:hAnsi="Times New Roman"/>
          <w:color w:val="FF0000"/>
          <w:sz w:val="20"/>
        </w:rPr>
        <w:t xml:space="preserve">PREGUNTE </w:t>
      </w:r>
      <w:r>
        <w:rPr>
          <w:rFonts w:ascii="Times New Roman" w:hAnsi="Times New Roman"/>
          <w:color w:val="FF0000"/>
          <w:sz w:val="20"/>
        </w:rPr>
        <w:t>SOLO SI C8</w:t>
      </w:r>
      <w:r>
        <w:rPr>
          <w:rFonts w:ascii="Times New Roman" w:hAnsi="Times New Roman"/>
          <w:color w:val="FF0000"/>
        </w:rPr>
        <w:t>.4 se selecciona)</w:t>
      </w:r>
    </w:p>
    <w:p w:rsidR="004038E4" w:rsidRPr="00133FFF" w:rsidP="00133FFF" w14:paraId="319D47AF" w14:textId="578A5DCE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C8a. ¿Qué información quería saber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no pudo encontrar? </w:t>
      </w:r>
      <w:r>
        <w:rPr>
          <w:rFonts w:ascii="Times New Roman" w:hAnsi="Times New Roman"/>
          <w:color w:val="FF0000"/>
          <w:sz w:val="22"/>
        </w:rPr>
        <w:t>(ABIERTO)</w:t>
      </w:r>
    </w:p>
    <w:p w:rsidR="00264CBB" w:rsidRPr="007B31BC" w:rsidP="00A61D5A" w14:paraId="46090AA1" w14:textId="77777777">
      <w:pPr>
        <w:framePr w:hSpace="180" w:wrap="around" w:vAnchor="text" w:hAnchor="text" w:y="1"/>
        <w:spacing w:line="252" w:lineRule="auto"/>
        <w:ind w:left="360"/>
        <w:rPr>
          <w:rFonts w:ascii="Times New Roman" w:hAnsi="Times New Roman"/>
          <w:sz w:val="22"/>
        </w:rPr>
      </w:pPr>
    </w:p>
    <w:bookmarkEnd w:id="45"/>
    <w:p w:rsidR="00393730" w:rsidRPr="007B31BC" w:rsidP="00393730" w14:paraId="1711FBB5" w14:textId="51357F34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 xml:space="preserve">T. Tipos de información sobre el </w:t>
      </w:r>
      <w:r w:rsidR="0011661C">
        <w:rPr>
          <w:rFonts w:ascii="Times New Roman" w:hAnsi="Times New Roman"/>
          <w:color w:val="auto"/>
          <w:sz w:val="22"/>
        </w:rPr>
        <w:t>cuidado</w:t>
      </w:r>
    </w:p>
    <w:p w:rsidR="00393730" w:rsidRPr="007B31BC" w:rsidP="00393730" w14:paraId="27F213D7" w14:textId="77777777">
      <w:pPr>
        <w:rPr>
          <w:rFonts w:ascii="Times New Roman" w:hAnsi="Times New Roman"/>
          <w:b/>
          <w:sz w:val="22"/>
          <w:szCs w:val="22"/>
        </w:rPr>
        <w:sectPr w:rsidSect="00393730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2B5920" w:rsidRPr="002B5920" w:rsidP="00F74EA1" w14:paraId="53374674" w14:textId="0C5DCB8E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Las siguientes preguntas se refieren a los tipos de informac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puede haber buscado en los últimos 12 meses. </w:t>
      </w:r>
    </w:p>
    <w:p w:rsidR="002B5920" w:rsidP="00E238C6" w14:paraId="0F762BA5" w14:textId="77777777">
      <w:pPr>
        <w:spacing w:line="252" w:lineRule="auto"/>
        <w:ind w:left="720" w:hanging="630"/>
        <w:rPr>
          <w:rFonts w:ascii="Times New Roman" w:hAnsi="Times New Roman"/>
          <w:sz w:val="22"/>
          <w:szCs w:val="22"/>
        </w:rPr>
      </w:pPr>
    </w:p>
    <w:p w:rsidR="00377A0E" w:rsidRPr="007B31BC" w:rsidP="00E238C6" w14:paraId="4EAA52D0" w14:textId="2F11A6C3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1. ¿Cuál de los siguientes tipos de información ha buscado en los últimos 12 meses?  </w:t>
      </w:r>
      <w:bookmarkStart w:id="46" w:name="OLE_LINK36"/>
      <w:bookmarkStart w:id="47" w:name="OLE_LINK78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46"/>
    </w:p>
    <w:p w:rsidR="00377A0E" w:rsidRPr="007B31BC" w14:paraId="7737CD73" w14:textId="606E2409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48" w:name="OLE_LINK21"/>
      <w:bookmarkStart w:id="49" w:name="OLE_LINK22"/>
      <w:bookmarkEnd w:id="47"/>
      <w:r>
        <w:rPr>
          <w:rFonts w:ascii="Times New Roman" w:hAnsi="Times New Roman"/>
        </w:rPr>
        <w:t>Horarios y días de atención.</w:t>
      </w:r>
    </w:p>
    <w:p w:rsidR="00377A0E" w:rsidRPr="007B31BC" w14:paraId="3277AE97" w14:textId="289332FC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14:paraId="34719B57" w14:textId="7777777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14:paraId="7CE578A4" w14:textId="77777777">
      <w:pPr>
        <w:pStyle w:val="ListParagraph"/>
        <w:numPr>
          <w:ilvl w:val="0"/>
          <w:numId w:val="6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7CF5CFCA" w14:textId="6B77861F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0" w:name="OLE_LINK40"/>
      <w:bookmarkStart w:id="51" w:name="OLE_LINK25"/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7D317549" w14:textId="6361349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2" w:name="OLE_LINK39"/>
      <w:bookmarkEnd w:id="50"/>
      <w:r>
        <w:rPr>
          <w:rFonts w:ascii="Times New Roman" w:hAnsi="Times New Roman"/>
        </w:rPr>
        <w:t xml:space="preserve">Proveedores que aceptan asistencia financiera para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. </w:t>
      </w:r>
    </w:p>
    <w:bookmarkEnd w:id="51"/>
    <w:bookmarkEnd w:id="52"/>
    <w:p w:rsidR="00377A0E" w:rsidRPr="007B31BC" w14:paraId="6D6D69ED" w14:textId="7777777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1985A568" w14:textId="4ED32B46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DB1C7A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  <w:r w:rsidR="00C56358">
        <w:rPr>
          <w:rFonts w:ascii="Times New Roman" w:hAnsi="Times New Roman"/>
        </w:rPr>
        <w:t xml:space="preserve"> </w:t>
      </w:r>
    </w:p>
    <w:p w:rsidR="00B22D7C" w14:paraId="782D7041" w14:textId="45CDCBDE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bookmarkStart w:id="53" w:name="OLE_LINK23"/>
      <w:r>
        <w:rPr>
          <w:rFonts w:ascii="Times New Roman" w:hAnsi="Times New Roman"/>
        </w:rPr>
        <w:t xml:space="preserve">Si el proveedor acepta niños nuevos.  </w:t>
      </w:r>
    </w:p>
    <w:p w:rsidR="00B22D7C" w:rsidRPr="007B31BC" w14:paraId="656B590E" w14:textId="16300808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DE590C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bookmarkEnd w:id="53"/>
    <w:p w:rsidR="00377A0E" w:rsidRPr="007B31BC" w14:paraId="37274772" w14:textId="5B1828D7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997724">
        <w:rPr>
          <w:rFonts w:ascii="Times New Roman" w:hAnsi="Times New Roman"/>
        </w:rPr>
        <w:t xml:space="preserve"> </w:t>
      </w:r>
      <w:r w:rsidR="00997724">
        <w:rPr>
          <w:rFonts w:ascii="Times New Roman" w:hAnsi="Times New Roman"/>
        </w:rPr>
        <w:t>datos</w:t>
      </w:r>
      <w:r>
        <w:t>.</w:t>
      </w:r>
      <w:bookmarkStart w:id="54" w:name="OLE_LINK24"/>
      <w:r>
        <w:rPr>
          <w:rFonts w:ascii="Times New Roman" w:hAnsi="Times New Roman"/>
          <w:color w:val="FF0000"/>
        </w:rPr>
        <w:t>[</w:t>
      </w:r>
      <w:r>
        <w:rPr>
          <w:rFonts w:ascii="Times New Roman" w:hAnsi="Times New Roman"/>
          <w:color w:val="FF0000"/>
        </w:rPr>
        <w:t>Exclusivo: pase a la sección D]</w:t>
      </w:r>
      <w:bookmarkEnd w:id="54"/>
    </w:p>
    <w:p w:rsidR="00377A0E" w:rsidRPr="007B31BC" w14:paraId="78ECB0E2" w14:textId="55F03C10">
      <w:pPr>
        <w:pStyle w:val="ListParagraph"/>
        <w:numPr>
          <w:ilvl w:val="0"/>
          <w:numId w:val="64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a (especificar)</w:t>
      </w:r>
      <w:bookmarkEnd w:id="48"/>
      <w:r>
        <w:rPr>
          <w:rFonts w:ascii="Times New Roman" w:hAnsi="Times New Roman"/>
        </w:rPr>
        <w:t>_______________</w:t>
      </w:r>
    </w:p>
    <w:p w:rsidR="00377A0E" w:rsidRPr="007B31BC" w:rsidP="00377A0E" w14:paraId="2B4AD174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1774874C" w14:textId="4BB0C816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2. Pensando en la información que ha encontrado, ¿qué información encontró 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377A0E" w:rsidRPr="007B31BC" w14:paraId="17A25D66" w14:textId="1E07CEF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5" w:name="OLE_LINK27"/>
      <w:r>
        <w:rPr>
          <w:rFonts w:ascii="Times New Roman" w:hAnsi="Times New Roman"/>
        </w:rPr>
        <w:t>Horarios y días de atención.</w:t>
      </w:r>
    </w:p>
    <w:p w:rsidR="00FF5CE2" w:rsidRPr="007B31BC" w14:paraId="2B136B07" w14:textId="272A0853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6" w:name="OLE_LINK26"/>
      <w:r>
        <w:rPr>
          <w:rFonts w:ascii="Times New Roman" w:hAnsi="Times New Roman"/>
        </w:rPr>
        <w:t>Qué tan cerca del trabajo o de la casa está un proveedor.</w:t>
      </w:r>
      <w:bookmarkEnd w:id="56"/>
    </w:p>
    <w:p w:rsidR="00377A0E" w:rsidRPr="007B31BC" w14:paraId="4F8A0CA8" w14:textId="7777777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14:paraId="6D0335C3" w14:textId="77777777">
      <w:pPr>
        <w:pStyle w:val="ListParagraph"/>
        <w:numPr>
          <w:ilvl w:val="0"/>
          <w:numId w:val="6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6D672A99" w14:textId="02083302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29DA1DCE" w14:textId="2EA92098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bookmarkStart w:id="57" w:name="OLE_LINK55"/>
      <w:r>
        <w:rPr>
          <w:rFonts w:ascii="Times New Roman" w:hAnsi="Times New Roman"/>
        </w:rPr>
        <w:t>Proveedores que aceptan</w:t>
      </w:r>
      <w:bookmarkStart w:id="58" w:name="OLE_LINK56"/>
      <w:r>
        <w:rPr>
          <w:rFonts w:ascii="Times New Roman" w:hAnsi="Times New Roman"/>
        </w:rPr>
        <w:t xml:space="preserve"> asistencia financiera para el </w:t>
      </w:r>
      <w:bookmarkEnd w:id="58"/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</w:t>
      </w:r>
      <w:r>
        <w:t>.</w:t>
      </w:r>
    </w:p>
    <w:bookmarkEnd w:id="57"/>
    <w:p w:rsidR="00377A0E" w:rsidRPr="007B31BC" w14:paraId="2FB622CE" w14:textId="7777777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796210CC" w14:textId="1F6D9857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B22D7C" w14:paraId="02EB6CA6" w14:textId="47C3D566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B22D7C" w14:paraId="37EDCE11" w14:textId="4A7A074A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La c</w:t>
      </w:r>
      <w:r>
        <w:rPr>
          <w:rFonts w:ascii="Times New Roman" w:hAnsi="Times New Roman"/>
        </w:rPr>
        <w:t>alidad del proveedor.</w:t>
      </w:r>
    </w:p>
    <w:p w:rsidR="00377A0E" w:rsidRPr="007B31BC" w14:paraId="422B6BC1" w14:textId="0C69C93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</w:p>
    <w:p w:rsidR="00377A0E" w:rsidRPr="007B31BC" w14:paraId="16D19884" w14:textId="31DE290D">
      <w:pPr>
        <w:pStyle w:val="ListParagraph"/>
        <w:numPr>
          <w:ilvl w:val="0"/>
          <w:numId w:val="6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</w:t>
      </w:r>
      <w:bookmarkEnd w:id="55"/>
      <w:r>
        <w:rPr>
          <w:rFonts w:ascii="Times New Roman" w:hAnsi="Times New Roman"/>
        </w:rPr>
        <w:t xml:space="preserve"> ___________</w:t>
      </w:r>
    </w:p>
    <w:bookmarkEnd w:id="49"/>
    <w:p w:rsidR="00377A0E" w:rsidRPr="007B31BC" w:rsidP="00377A0E" w14:paraId="01D4CBC9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3C233B27" w14:textId="0296C7B7">
      <w:pPr>
        <w:spacing w:line="252" w:lineRule="auto"/>
        <w:ind w:left="630" w:hanging="54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3. Pensando en la información que </w:t>
      </w:r>
      <w:r>
        <w:rPr>
          <w:rFonts w:ascii="Times New Roman" w:hAnsi="Times New Roman"/>
          <w:i/>
          <w:sz w:val="22"/>
        </w:rPr>
        <w:t xml:space="preserve">no </w:t>
      </w:r>
      <w:r>
        <w:rPr>
          <w:rFonts w:ascii="Times New Roman" w:hAnsi="Times New Roman"/>
          <w:sz w:val="22"/>
        </w:rPr>
        <w:t xml:space="preserve">ha encontrado, ¿qué información le </w:t>
      </w:r>
      <w:r w:rsidR="00C56358">
        <w:rPr>
          <w:rFonts w:ascii="Times New Roman" w:hAnsi="Times New Roman"/>
          <w:sz w:val="22"/>
        </w:rPr>
        <w:t xml:space="preserve">resultaría </w:t>
      </w:r>
      <w:r>
        <w:rPr>
          <w:rFonts w:ascii="Times New Roman" w:hAnsi="Times New Roman"/>
          <w:sz w:val="22"/>
        </w:rPr>
        <w:t xml:space="preserve">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bookmarkStart w:id="59" w:name="OLE_LINK80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59"/>
    </w:p>
    <w:p w:rsidR="00377A0E" w:rsidRPr="007B31BC" w14:paraId="52C412B5" w14:textId="0BA9E07B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Horarios y días de atención.</w:t>
      </w:r>
    </w:p>
    <w:p w:rsidR="00FF5CE2" w:rsidRPr="007B31BC" w14:paraId="17BB298C" w14:textId="30D730F5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14:paraId="4E12C6DE" w14:textId="7777777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377A0E" w:rsidRPr="007B31BC" w14:paraId="41640E70" w14:textId="2CA0EBDE">
      <w:pPr>
        <w:pStyle w:val="ListParagraph"/>
        <w:numPr>
          <w:ilvl w:val="0"/>
          <w:numId w:val="6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14:paraId="368AA5B8" w14:textId="3FF6C751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14:paraId="0004652E" w14:textId="79494078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bookmarkStart w:id="60" w:name="OLE_LINK58"/>
      <w:r>
        <w:rPr>
          <w:rFonts w:ascii="Times New Roman" w:hAnsi="Times New Roman"/>
        </w:rPr>
        <w:t xml:space="preserve">Proveedores que aceptan asistencia financiera para el cuidado de niños para la que usted califica, como un subsidio, vale, </w:t>
      </w:r>
      <w:bookmarkStart w:id="61" w:name="OLE_LINK28"/>
      <w:r>
        <w:rPr>
          <w:rFonts w:ascii="Times New Roman" w:hAnsi="Times New Roman"/>
        </w:rPr>
        <w:t xml:space="preserve">beca </w:t>
      </w:r>
      <w:bookmarkEnd w:id="61"/>
      <w:r>
        <w:rPr>
          <w:rFonts w:ascii="Times New Roman" w:hAnsi="Times New Roman"/>
        </w:rPr>
        <w:t>o certificado</w:t>
      </w:r>
      <w:r>
        <w:t>.</w:t>
      </w:r>
      <w:bookmarkEnd w:id="60"/>
    </w:p>
    <w:p w:rsidR="00377A0E" w:rsidRPr="007B31BC" w14:paraId="43AA4750" w14:textId="7777777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14:paraId="767EAB57" w14:textId="56D9F58F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B22D7C" w14:paraId="177CAC00" w14:textId="76E44CDB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bookmarkStart w:id="62" w:name="OLE_LINK30"/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B22D7C" w14:paraId="48DBBD97" w14:textId="02AE5CE0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calidad </w:t>
      </w:r>
      <w:r>
        <w:rPr>
          <w:rFonts w:ascii="Times New Roman" w:hAnsi="Times New Roman"/>
        </w:rPr>
        <w:t>del proveedor.</w:t>
      </w:r>
    </w:p>
    <w:bookmarkEnd w:id="62"/>
    <w:p w:rsidR="00377A0E" w:rsidRPr="007B31BC" w14:paraId="7F049D0E" w14:textId="5F5777DF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color w:val="FF0000"/>
        </w:rPr>
        <w:t>[Exclusivo: pase a la sección D]</w:t>
      </w:r>
    </w:p>
    <w:p w:rsidR="000563B9" w:rsidRPr="007B31BC" w14:paraId="6303C9AC" w14:textId="31C59927">
      <w:pPr>
        <w:pStyle w:val="ListParagraph"/>
        <w:numPr>
          <w:ilvl w:val="0"/>
          <w:numId w:val="6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 ___________</w:t>
      </w:r>
    </w:p>
    <w:p w:rsidR="000563B9" w:rsidRPr="007B31BC" w14:paraId="0CD51588" w14:textId="2DEEA3C7">
      <w:pPr>
        <w:rPr>
          <w:rFonts w:ascii="Times New Roman" w:hAnsi="Times New Roman"/>
          <w:b/>
          <w:bCs/>
          <w:sz w:val="22"/>
          <w:szCs w:val="22"/>
        </w:rPr>
      </w:pPr>
      <w:bookmarkStart w:id="63" w:name="OLE_LINK18"/>
    </w:p>
    <w:p w:rsidR="008214C8" w:rsidRPr="007B31BC" w:rsidP="00393730" w14:paraId="4FD71BEB" w14:textId="22F4B786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  <w:sectPr w:rsidSect="00165B61">
          <w:headerReference w:type="even" r:id="rId16"/>
          <w:headerReference w:type="default" r:id="rId17"/>
          <w:headerReference w:type="first" r:id="rId18"/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  <w:r>
        <w:rPr>
          <w:rFonts w:ascii="Times New Roman" w:hAnsi="Times New Roman"/>
          <w:color w:val="auto"/>
          <w:sz w:val="22"/>
        </w:rPr>
        <w:t xml:space="preserve">D. Decisión más reciente sobre el </w:t>
      </w:r>
      <w:r w:rsidR="0011661C">
        <w:rPr>
          <w:rFonts w:ascii="Times New Roman" w:hAnsi="Times New Roman"/>
          <w:color w:val="auto"/>
          <w:sz w:val="22"/>
        </w:rPr>
        <w:t>cuidado</w:t>
      </w:r>
      <w:r>
        <w:rPr>
          <w:rFonts w:ascii="Times New Roman" w:hAnsi="Times New Roman"/>
          <w:color w:val="auto"/>
          <w:sz w:val="22"/>
        </w:rPr>
        <w:t xml:space="preserve">  </w:t>
      </w:r>
    </w:p>
    <w:bookmarkEnd w:id="63"/>
    <w:p w:rsidR="00D87BD2" w:rsidRPr="007B31BC" w:rsidP="00D87BD2" w14:paraId="1759E3DD" w14:textId="1E5413B5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iense en la última vez que tomó 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.  Por ejemplo, podría haber elegido un nuevo proveedor, </w:t>
      </w:r>
      <w:r w:rsidR="00AF3FCC">
        <w:rPr>
          <w:rFonts w:ascii="Times New Roman" w:hAnsi="Times New Roman"/>
          <w:sz w:val="22"/>
        </w:rPr>
        <w:t xml:space="preserve">decidido </w:t>
      </w:r>
      <w:r>
        <w:rPr>
          <w:rFonts w:ascii="Times New Roman" w:hAnsi="Times New Roman"/>
          <w:sz w:val="22"/>
        </w:rPr>
        <w:t xml:space="preserve">dejar de usar un proveedor de cuidado no parental o podría haber decidido que </w:t>
      </w:r>
      <w:r w:rsidR="00730B46">
        <w:rPr>
          <w:rFonts w:ascii="Times New Roman" w:hAnsi="Times New Roman"/>
          <w:sz w:val="22"/>
        </w:rPr>
        <w:t>niño(s)</w:t>
      </w:r>
      <w:r>
        <w:rPr>
          <w:rFonts w:ascii="Times New Roman" w:hAnsi="Times New Roman"/>
          <w:sz w:val="22"/>
        </w:rPr>
        <w:t xml:space="preserve"> reciba(n) cuidado solo de sus padres, por nombrar algunas.</w:t>
      </w:r>
    </w:p>
    <w:p w:rsidR="00D87BD2" w:rsidRPr="007B31BC" w:rsidP="00D87BD2" w14:paraId="6E875BCA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9D951A9" w14:textId="7E66846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. ¿Cuál fue la decisión que tomó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011EB536" w14:textId="1A84B968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Eligió</w:t>
      </w:r>
      <w:r w:rsidR="00587E65">
        <w:rPr>
          <w:rFonts w:ascii="Times New Roman" w:hAnsi="Times New Roman"/>
          <w:sz w:val="22"/>
        </w:rPr>
        <w:t xml:space="preserve"> un nuevo proveedor.</w:t>
      </w:r>
    </w:p>
    <w:p w:rsidR="00D87BD2" w14:paraId="121A92EA" w14:textId="70C99C86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ecidió </w:t>
      </w:r>
      <w:r w:rsidR="00C34371">
        <w:rPr>
          <w:rFonts w:ascii="Times New Roman" w:hAnsi="Times New Roman"/>
          <w:sz w:val="22"/>
        </w:rPr>
        <w:t xml:space="preserve">continuar </w:t>
      </w:r>
      <w:r>
        <w:rPr>
          <w:rFonts w:ascii="Times New Roman" w:hAnsi="Times New Roman"/>
          <w:sz w:val="22"/>
        </w:rPr>
        <w:t xml:space="preserve">con un proveedor que tenía. </w:t>
      </w:r>
    </w:p>
    <w:p w:rsidR="00D87BD2" w:rsidRPr="007B31BC" w14:paraId="2082DAA0" w14:textId="0186C768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bookmarkStart w:id="64" w:name="OLE_LINK34"/>
      <w:r>
        <w:rPr>
          <w:rFonts w:ascii="Times New Roman" w:hAnsi="Times New Roman"/>
          <w:sz w:val="22"/>
        </w:rPr>
        <w:t xml:space="preserve">Decidió cuidar a </w:t>
      </w:r>
      <w:bookmarkStart w:id="65" w:name="OLE_LINK185"/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 </w:t>
      </w:r>
      <w:bookmarkEnd w:id="65"/>
      <w:r>
        <w:rPr>
          <w:rFonts w:ascii="Times New Roman" w:hAnsi="Times New Roman"/>
          <w:sz w:val="22"/>
        </w:rPr>
        <w:t xml:space="preserve">usted mismo y/o que lo hiciera su cónyuge/pareja. </w:t>
      </w:r>
    </w:p>
    <w:bookmarkEnd w:id="64"/>
    <w:p w:rsidR="00537C45" w:rsidRPr="007B31BC" w14:paraId="13A4851A" w14:textId="725C9DA2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ha tomado ning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: pase a la sección B] </w:t>
      </w:r>
    </w:p>
    <w:p w:rsidR="00D87BD2" w:rsidRPr="007B31BC" w14:paraId="5FC3631F" w14:textId="33B90570">
      <w:pPr>
        <w:pStyle w:val="CommentText"/>
        <w:numPr>
          <w:ilvl w:val="0"/>
          <w:numId w:val="6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o ___________________</w:t>
      </w:r>
    </w:p>
    <w:p w:rsidR="001A53DB" w:rsidRPr="007B31BC" w:rsidP="00D87BD2" w14:paraId="27CC1CE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BAADCBB" w14:textId="08A9601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2. ¿Cuál fue </w:t>
      </w:r>
      <w:r w:rsidR="002466E1">
        <w:rPr>
          <w:rFonts w:ascii="Times New Roman" w:hAnsi="Times New Roman"/>
          <w:sz w:val="22"/>
        </w:rPr>
        <w:t xml:space="preserve">la </w:t>
      </w:r>
      <w:r>
        <w:rPr>
          <w:rFonts w:ascii="Times New Roman" w:hAnsi="Times New Roman"/>
          <w:sz w:val="22"/>
        </w:rPr>
        <w:t xml:space="preserve">razón principal </w:t>
      </w:r>
      <w:r w:rsidR="002466E1">
        <w:rPr>
          <w:rFonts w:ascii="Times New Roman" w:hAnsi="Times New Roman"/>
          <w:sz w:val="22"/>
        </w:rPr>
        <w:t>por la cual tom</w:t>
      </w:r>
      <w:r w:rsidR="00C34371">
        <w:rPr>
          <w:rFonts w:ascii="Times New Roman" w:hAnsi="Times New Roman"/>
          <w:sz w:val="22"/>
        </w:rPr>
        <w:t>ó</w:t>
      </w:r>
      <w:r>
        <w:rPr>
          <w:rFonts w:ascii="Times New Roman" w:hAnsi="Times New Roman"/>
          <w:sz w:val="22"/>
        </w:rPr>
        <w:t xml:space="preserve"> esa decisión sobre el cuidado de </w:t>
      </w:r>
      <w:r w:rsidR="00730B46">
        <w:rPr>
          <w:rFonts w:ascii="Times New Roman" w:hAnsi="Times New Roman"/>
          <w:sz w:val="22"/>
        </w:rPr>
        <w:t xml:space="preserve">este(estos) niño(s) </w:t>
      </w:r>
      <w:r>
        <w:rPr>
          <w:rFonts w:ascii="Times New Roman" w:hAnsi="Times New Roman"/>
          <w:sz w:val="22"/>
        </w:rPr>
        <w:t xml:space="preserve">en ese momento? </w:t>
      </w:r>
    </w:p>
    <w:p w:rsidR="00D87BD2" w:rsidRPr="007B31BC" w:rsidP="004E2D47" w14:paraId="4C907283" w14:textId="77777777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______________________________________________________________</w:t>
      </w:r>
    </w:p>
    <w:p w:rsidR="00D87BD2" w:rsidRPr="007B31BC" w:rsidP="00D87BD2" w14:paraId="5C85FCC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0E3AF422" w14:textId="2456B233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3. ¿En qué mes y año tomó esa decisión?</w:t>
      </w:r>
    </w:p>
    <w:p w:rsidR="00FF5703" w:rsidRPr="00A93626" w:rsidP="001918A6" w14:paraId="71127E44" w14:textId="07FB2E9C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Mes </w:t>
      </w:r>
      <w:r>
        <w:rPr>
          <w:rFonts w:ascii="Times New Roman" w:hAnsi="Times New Roman"/>
          <w:color w:val="FF0000"/>
          <w:sz w:val="22"/>
        </w:rPr>
        <w:t>[MENÚ DESPLEGABLE: de enero a diciembre]</w:t>
      </w:r>
    </w:p>
    <w:p w:rsidR="0012741B" w:rsidRPr="007B31BC" w:rsidP="001918A6" w14:paraId="228563F3" w14:textId="5B18AD88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Año </w:t>
      </w:r>
      <w:r>
        <w:rPr>
          <w:rFonts w:ascii="Times New Roman" w:hAnsi="Times New Roman"/>
          <w:color w:val="FF0000"/>
          <w:sz w:val="22"/>
        </w:rPr>
        <w:t>[2016-2023]</w:t>
      </w:r>
    </w:p>
    <w:p w:rsidR="00D87BD2" w:rsidRPr="007B31BC" w:rsidP="00D87BD2" w14:paraId="06B4660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8E054F" w:rsidRPr="007B31BC" w:rsidP="00E238C6" w14:paraId="042F110A" w14:textId="4F9DDFF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4. ¿Qué edad tenía el niño en el momento en que tomó esa decisión?  Si tomó esa decisión sobre varios </w:t>
      </w:r>
      <w:r w:rsidR="00BC497A">
        <w:rPr>
          <w:rFonts w:ascii="Times New Roman" w:hAnsi="Times New Roman"/>
          <w:sz w:val="22"/>
        </w:rPr>
        <w:t>niños</w:t>
      </w:r>
      <w:r>
        <w:rPr>
          <w:rFonts w:ascii="Times New Roman" w:hAnsi="Times New Roman"/>
          <w:sz w:val="22"/>
        </w:rPr>
        <w:t xml:space="preserve">, </w:t>
      </w:r>
      <w:r w:rsidR="00C56358">
        <w:rPr>
          <w:rFonts w:ascii="Times New Roman" w:hAnsi="Times New Roman"/>
          <w:sz w:val="22"/>
        </w:rPr>
        <w:t xml:space="preserve">indique </w:t>
      </w:r>
      <w:r>
        <w:rPr>
          <w:rFonts w:ascii="Times New Roman" w:hAnsi="Times New Roman"/>
          <w:sz w:val="22"/>
        </w:rPr>
        <w:t xml:space="preserve">la edad en años y meses del </w:t>
      </w:r>
      <w:r w:rsidR="00730B46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menor en el momento en que tomó esa decisión. </w:t>
      </w:r>
    </w:p>
    <w:p w:rsidR="00281C6A" w:rsidRPr="007B31BC" w:rsidP="001918A6" w14:paraId="45349935" w14:textId="3BB080A0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 Años </w:t>
      </w:r>
      <w:r>
        <w:rPr>
          <w:rFonts w:ascii="Times New Roman" w:hAnsi="Times New Roman"/>
          <w:color w:val="FF0000"/>
          <w:sz w:val="22"/>
        </w:rPr>
        <w:t>[0-6] y ______Meses [0-11]</w:t>
      </w:r>
    </w:p>
    <w:p w:rsidR="00D87BD2" w:rsidRPr="007B31BC" w:rsidP="00D87BD2" w14:paraId="12D3B18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281C6A" w:rsidP="00281C6A" w14:paraId="73AF6410" w14:textId="5C45B6A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5. ¿Cuántas horas pasó buscando información que le ayudar</w:t>
      </w:r>
      <w:r w:rsidR="00730B46">
        <w:rPr>
          <w:rFonts w:ascii="Times New Roman" w:hAnsi="Times New Roman"/>
          <w:sz w:val="22"/>
        </w:rPr>
        <w:t>í</w:t>
      </w:r>
      <w:r>
        <w:rPr>
          <w:rFonts w:ascii="Times New Roman" w:hAnsi="Times New Roman"/>
          <w:sz w:val="22"/>
        </w:rPr>
        <w:t xml:space="preserve">a a tomar esa decisión sobre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?  (Por ejemplo, incluya tiempo </w:t>
      </w:r>
      <w:r w:rsidR="000311FA">
        <w:rPr>
          <w:rFonts w:ascii="Times New Roman" w:hAnsi="Times New Roman"/>
          <w:sz w:val="22"/>
        </w:rPr>
        <w:t>que pas</w:t>
      </w:r>
      <w:r w:rsidR="00C34371">
        <w:rPr>
          <w:rFonts w:ascii="Times New Roman" w:hAnsi="Times New Roman"/>
          <w:sz w:val="22"/>
        </w:rPr>
        <w:t>ó</w:t>
      </w:r>
      <w:r w:rsidR="000311FA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habla</w:t>
      </w:r>
      <w:r w:rsidR="000311FA">
        <w:rPr>
          <w:rFonts w:ascii="Times New Roman" w:hAnsi="Times New Roman"/>
          <w:sz w:val="22"/>
        </w:rPr>
        <w:t>ndo</w:t>
      </w:r>
      <w:r>
        <w:rPr>
          <w:rFonts w:ascii="Times New Roman" w:hAnsi="Times New Roman"/>
          <w:sz w:val="22"/>
        </w:rPr>
        <w:t xml:space="preserve"> con otras personas, </w:t>
      </w:r>
      <w:r w:rsidR="00A34CE0">
        <w:rPr>
          <w:rFonts w:ascii="Times New Roman" w:hAnsi="Times New Roman"/>
          <w:sz w:val="22"/>
        </w:rPr>
        <w:t xml:space="preserve">visitando </w:t>
      </w:r>
      <w:r>
        <w:rPr>
          <w:rFonts w:ascii="Times New Roman" w:hAnsi="Times New Roman"/>
          <w:sz w:val="22"/>
        </w:rPr>
        <w:t xml:space="preserve">proveedores, </w:t>
      </w:r>
      <w:r w:rsidR="00A34CE0">
        <w:rPr>
          <w:rFonts w:ascii="Times New Roman" w:hAnsi="Times New Roman"/>
          <w:sz w:val="22"/>
        </w:rPr>
        <w:t xml:space="preserve">leyendo </w:t>
      </w:r>
      <w:r>
        <w:rPr>
          <w:rFonts w:ascii="Times New Roman" w:hAnsi="Times New Roman"/>
          <w:sz w:val="22"/>
        </w:rPr>
        <w:t>sobre diferentes opciones o cualquier otra actividad que haya realizado a fin de obtener información para tomar su decisión).</w:t>
      </w:r>
    </w:p>
    <w:p w:rsidR="00281C6A" w:rsidP="00281C6A" w14:paraId="2A9EBC1D" w14:textId="77777777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 _________Horas </w:t>
      </w:r>
      <w:r>
        <w:rPr>
          <w:rFonts w:ascii="Times New Roman" w:hAnsi="Times New Roman"/>
          <w:color w:val="FF0000"/>
          <w:sz w:val="22"/>
        </w:rPr>
        <w:t>[1-999]</w:t>
      </w:r>
    </w:p>
    <w:p w:rsidR="003F24E2" w:rsidRPr="007B31BC" w:rsidP="00D87BD2" w14:paraId="6CEC769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E4DCF65" w14:textId="63C7BBB1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6. </w:t>
      </w:r>
      <w:bookmarkStart w:id="66" w:name="OLE_LINK52"/>
      <w:r>
        <w:rPr>
          <w:rFonts w:ascii="Times New Roman" w:hAnsi="Times New Roman"/>
          <w:sz w:val="22"/>
        </w:rPr>
        <w:t xml:space="preserve">¿Cuántas semanas </w:t>
      </w:r>
      <w:r w:rsidR="00C56358">
        <w:rPr>
          <w:rFonts w:ascii="Times New Roman" w:hAnsi="Times New Roman"/>
          <w:sz w:val="22"/>
        </w:rPr>
        <w:t xml:space="preserve">tenía </w:t>
      </w:r>
      <w:r>
        <w:rPr>
          <w:rFonts w:ascii="Times New Roman" w:hAnsi="Times New Roman"/>
          <w:sz w:val="22"/>
        </w:rPr>
        <w:t xml:space="preserve">para considerar la información y tomar esa decisión sobre el </w:t>
      </w:r>
      <w:r w:rsidR="0011661C">
        <w:rPr>
          <w:rFonts w:ascii="Times New Roman" w:hAnsi="Times New Roman"/>
          <w:sz w:val="22"/>
        </w:rPr>
        <w:t>cuidado</w:t>
      </w:r>
      <w:r w:rsidR="009F1A0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bookmarkStart w:id="67" w:name="OLE_LINK20"/>
      <w:r>
        <w:rPr>
          <w:rFonts w:ascii="Times New Roman" w:hAnsi="Times New Roman"/>
          <w:sz w:val="22"/>
        </w:rPr>
        <w:t>?</w:t>
      </w:r>
      <w:bookmarkEnd w:id="67"/>
      <w:r>
        <w:rPr>
          <w:rFonts w:ascii="Times New Roman" w:hAnsi="Times New Roman"/>
          <w:sz w:val="22"/>
        </w:rPr>
        <w:t xml:space="preserve">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6A1A499A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enos de 1 semana.</w:t>
      </w:r>
    </w:p>
    <w:p w:rsidR="00D87BD2" w:rsidRPr="007B31BC" w14:paraId="0D869913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 a 3 semanas.</w:t>
      </w:r>
    </w:p>
    <w:p w:rsidR="00D87BD2" w:rsidRPr="007B31BC" w14:paraId="7FAB389A" w14:textId="77777777">
      <w:pPr>
        <w:pStyle w:val="CommentText"/>
        <w:numPr>
          <w:ilvl w:val="0"/>
          <w:numId w:val="6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Un mes o más.</w:t>
      </w:r>
    </w:p>
    <w:bookmarkEnd w:id="66"/>
    <w:p w:rsidR="00D87BD2" w:rsidRPr="007B31BC" w:rsidP="00D87BD2" w14:paraId="66A76FD1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D2DCA99" w14:textId="64C763E8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. Para tomar esa decisión, ¿consideró a algún nuevo proveedor que no estuviera ya cuidando a </w:t>
      </w:r>
      <w:r w:rsidR="00730B46">
        <w:rPr>
          <w:rFonts w:ascii="Times New Roman" w:hAnsi="Times New Roman"/>
          <w:sz w:val="22"/>
        </w:rPr>
        <w:t>este(estos) niño(s</w:t>
      </w:r>
      <w:r w:rsidR="00730B46">
        <w:rPr>
          <w:rFonts w:ascii="Times New Roman" w:hAnsi="Times New Roman"/>
          <w:sz w:val="22"/>
        </w:rPr>
        <w:t xml:space="preserve">) </w:t>
      </w:r>
      <w:r>
        <w:rPr>
          <w:rFonts w:ascii="Times New Roman" w:hAnsi="Times New Roman"/>
          <w:sz w:val="22"/>
        </w:rPr>
        <w:t>?</w:t>
      </w:r>
    </w:p>
    <w:p w:rsidR="00D87BD2" w:rsidRPr="007B31BC" w14:paraId="40C23F86" w14:textId="29E3F8CB">
      <w:pPr>
        <w:pStyle w:val="CommentText"/>
        <w:numPr>
          <w:ilvl w:val="0"/>
          <w:numId w:val="6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Sí </w:t>
      </w:r>
      <w:r>
        <w:rPr>
          <w:rFonts w:ascii="Times New Roman" w:hAnsi="Times New Roman"/>
          <w:color w:val="FF0000"/>
          <w:sz w:val="22"/>
        </w:rPr>
        <w:t>(preguntar D7a)</w:t>
      </w:r>
    </w:p>
    <w:p w:rsidR="00D87BD2" w:rsidRPr="007B31BC" w14:paraId="770BDFC1" w14:textId="29CC5BB7">
      <w:pPr>
        <w:pStyle w:val="CommentText"/>
        <w:numPr>
          <w:ilvl w:val="0"/>
          <w:numId w:val="6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  <w:r>
        <w:rPr>
          <w:rFonts w:ascii="Times New Roman" w:hAnsi="Times New Roman"/>
          <w:color w:val="FF0000"/>
          <w:sz w:val="22"/>
        </w:rPr>
        <w:t xml:space="preserve"> (pasar a D8)</w:t>
      </w:r>
    </w:p>
    <w:p w:rsidR="00D87BD2" w:rsidRPr="007B31BC" w:rsidP="00D87BD2" w14:paraId="1D93D46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2B17A4" w14:paraId="4B48D686" w14:textId="3E6A1874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a. ¿Consideró </w:t>
      </w:r>
      <w:r w:rsidR="00730B46">
        <w:rPr>
          <w:rFonts w:ascii="Times New Roman" w:hAnsi="Times New Roman"/>
          <w:sz w:val="22"/>
        </w:rPr>
        <w:t>solamente a un</w:t>
      </w:r>
      <w:r w:rsidR="00041501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nuevo proveedor o más de un nuevo proveedor?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14:paraId="445AC1B9" w14:textId="664E7715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1 nuevo proveedor. </w:t>
      </w:r>
    </w:p>
    <w:p w:rsidR="00D87BD2" w:rsidRPr="00A93626" w14:paraId="68C6B763" w14:textId="28ECE2F0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 nuevos proveedores.</w:t>
      </w:r>
    </w:p>
    <w:p w:rsidR="00D87BD2" w:rsidRPr="00A93626" w14:paraId="2A76415C" w14:textId="6F1DC061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3 nuevos proveedores.</w:t>
      </w:r>
    </w:p>
    <w:p w:rsidR="00D87BD2" w:rsidRPr="007B31BC" w14:paraId="15B62B95" w14:textId="6DB9672F">
      <w:pPr>
        <w:pStyle w:val="CommentText"/>
        <w:numPr>
          <w:ilvl w:val="0"/>
          <w:numId w:val="70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4 o más proveedores nuevos.</w:t>
      </w:r>
    </w:p>
    <w:p w:rsidR="00D87BD2" w:rsidRPr="007B31BC" w:rsidP="00D87BD2" w14:paraId="08B2BFB6" w14:textId="7777777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</w:p>
    <w:p w:rsidR="00D87BD2" w:rsidRPr="007B31BC" w:rsidP="00D87BD2" w14:paraId="4C714EA8" w14:textId="3DA2C7A8">
      <w:pPr>
        <w:pStyle w:val="CommentText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>D8</w:t>
      </w:r>
      <w:r>
        <w:rPr>
          <w:rFonts w:ascii="Times New Roman" w:hAnsi="Times New Roman"/>
          <w:b/>
          <w:sz w:val="22"/>
        </w:rPr>
        <w:t xml:space="preserve">. </w:t>
      </w:r>
      <w:r>
        <w:rPr>
          <w:rFonts w:ascii="Times New Roman" w:hAnsi="Times New Roman"/>
          <w:sz w:val="22"/>
        </w:rPr>
        <w:t>¿</w:t>
      </w:r>
      <w:r w:rsidR="00064E14">
        <w:rPr>
          <w:rFonts w:ascii="Times New Roman" w:hAnsi="Times New Roman"/>
          <w:sz w:val="22"/>
        </w:rPr>
        <w:t xml:space="preserve">Cuál </w:t>
      </w:r>
      <w:r>
        <w:rPr>
          <w:rFonts w:ascii="Times New Roman" w:hAnsi="Times New Roman"/>
          <w:sz w:val="22"/>
        </w:rPr>
        <w:t xml:space="preserve">información específica, si hubo alguna, </w:t>
      </w:r>
      <w:r w:rsidR="00C34371">
        <w:rPr>
          <w:rFonts w:ascii="Times New Roman" w:hAnsi="Times New Roman"/>
          <w:sz w:val="22"/>
        </w:rPr>
        <w:t xml:space="preserve">trató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 xml:space="preserve">aprender </w:t>
      </w:r>
      <w:r>
        <w:rPr>
          <w:rFonts w:ascii="Times New Roman" w:hAnsi="Times New Roman"/>
          <w:sz w:val="22"/>
        </w:rPr>
        <w:t xml:space="preserve">cuando tomó </w:t>
      </w:r>
      <w:r w:rsidR="006324D8">
        <w:rPr>
          <w:rFonts w:ascii="Times New Roman" w:hAnsi="Times New Roman"/>
          <w:sz w:val="22"/>
        </w:rPr>
        <w:t xml:space="preserve">esa </w:t>
      </w:r>
      <w:r>
        <w:rPr>
          <w:rFonts w:ascii="Times New Roman" w:hAnsi="Times New Roman"/>
          <w:sz w:val="22"/>
        </w:rPr>
        <w:t xml:space="preserve">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D87BD2" w:rsidRPr="007B31BC" w14:paraId="7A71888D" w14:textId="25E0FD9A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Horario </w:t>
      </w:r>
      <w:r w:rsidR="00B60E1F">
        <w:rPr>
          <w:rFonts w:ascii="Times New Roman" w:hAnsi="Times New Roman"/>
          <w:sz w:val="22"/>
        </w:rPr>
        <w:t xml:space="preserve">y días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>atención</w:t>
      </w:r>
      <w:r>
        <w:rPr>
          <w:rFonts w:ascii="Times New Roman" w:hAnsi="Times New Roman"/>
          <w:sz w:val="22"/>
        </w:rPr>
        <w:t>.</w:t>
      </w:r>
    </w:p>
    <w:p w:rsidR="00D87BD2" w:rsidRPr="007B31BC" w14:paraId="7345944E" w14:textId="09A76D19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Qué tan cerca del trabajo o de la casa está un proveedor.</w:t>
      </w:r>
    </w:p>
    <w:p w:rsidR="00D87BD2" w:rsidRPr="007B31BC" w14:paraId="4F5770F1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ondiciones de salud y seguridad en proveedores específicos.</w:t>
      </w:r>
    </w:p>
    <w:p w:rsidR="00D87BD2" w:rsidRPr="007B31BC" w14:paraId="6894AA16" w14:textId="738695A0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Grupos de edad que el proveedor inscribe.</w:t>
      </w:r>
    </w:p>
    <w:p w:rsidR="00D87BD2" w:rsidRPr="007B31BC" w14:paraId="2A4DF459" w14:textId="533F44DC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ónde podría obtener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que pueda pagar.</w:t>
      </w:r>
    </w:p>
    <w:p w:rsidR="00D87BD2" w:rsidRPr="007B31BC" w14:paraId="0BA3B275" w14:textId="5F092CCE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roveedores que aceptan asistencia financiera para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para la que usted califica, como un subsidio, un vale, una beca o un certificado.</w:t>
      </w:r>
    </w:p>
    <w:p w:rsidR="00D87BD2" w:rsidRPr="007B31BC" w14:paraId="2201E7DB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comparten su cultura o valores, como su idioma o religión.</w:t>
      </w:r>
    </w:p>
    <w:p w:rsidR="00D87BD2" w14:paraId="3E287C9F" w14:textId="2F22015B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atenderán las necesidades específicas de</w:t>
      </w:r>
      <w:r w:rsidR="006324D8">
        <w:rPr>
          <w:rFonts w:ascii="Times New Roman" w:hAnsi="Times New Roman"/>
          <w:sz w:val="22"/>
        </w:rPr>
        <w:t>l niño/de los niños</w:t>
      </w:r>
      <w:r>
        <w:rPr>
          <w:rFonts w:ascii="Times New Roman" w:hAnsi="Times New Roman"/>
          <w:sz w:val="22"/>
        </w:rPr>
        <w:t>.</w:t>
      </w:r>
    </w:p>
    <w:p w:rsidR="006E06BC" w:rsidP="006E06BC" w14:paraId="64DDCC2B" w14:textId="47BAECEA">
      <w:pPr>
        <w:pStyle w:val="ListParagraph"/>
        <w:numPr>
          <w:ilvl w:val="0"/>
          <w:numId w:val="71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6E06BC" w:rsidRPr="00EB3A59" w:rsidP="00EB3A59" w14:paraId="281A2670" w14:textId="469ADACC">
      <w:pPr>
        <w:pStyle w:val="ListParagraph"/>
        <w:numPr>
          <w:ilvl w:val="0"/>
          <w:numId w:val="71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C34371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p w:rsidR="00D87BD2" w:rsidRPr="007B31BC" w14:paraId="3241C537" w14:textId="3DC89CAD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de </w:t>
      </w:r>
      <w:r w:rsidR="00C34371">
        <w:rPr>
          <w:rFonts w:ascii="Times New Roman" w:hAnsi="Times New Roman"/>
          <w:sz w:val="22"/>
        </w:rPr>
        <w:t>estos datos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] </w:t>
      </w:r>
    </w:p>
    <w:p w:rsidR="00D87BD2" w:rsidRPr="007B31BC" w14:paraId="2037A693" w14:textId="1C3E0030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a (especificar) ______________</w:t>
      </w:r>
    </w:p>
    <w:p w:rsidR="00D87BD2" w:rsidRPr="007B31BC" w:rsidP="00D87BD2" w14:paraId="11FE15D8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P="00680FE8" w14:paraId="75129149" w14:textId="542F6726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9.  Al elegir quién cuidará 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>, las familias pueden considerar lo que necesitan en cuanto a horarios, costos y experiencias de los niños.  Cuando tomó esa decisión, ¿diría que...</w:t>
      </w:r>
    </w:p>
    <w:p w:rsidR="00680FE8" w:rsidRPr="00680FE8" w:rsidP="00680FE8" w14:paraId="2BD9E404" w14:textId="780A891B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suficiente información? </w:t>
      </w:r>
    </w:p>
    <w:p w:rsidR="00680FE8" w:rsidRPr="00680FE8" w:rsidP="00680FE8" w14:paraId="610D3DC6" w14:textId="3C0F2C8D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algo de información, pero no suficiente? </w:t>
      </w:r>
    </w:p>
    <w:p w:rsidR="00680FE8" w:rsidRPr="007B31BC" w:rsidP="00680FE8" w14:paraId="06A7F0E5" w14:textId="49663216">
      <w:pPr>
        <w:pStyle w:val="CommentText"/>
        <w:numPr>
          <w:ilvl w:val="0"/>
          <w:numId w:val="7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tenía mucha información?  </w:t>
      </w:r>
    </w:p>
    <w:p w:rsidR="00D87BD2" w:rsidRPr="007B31BC" w:rsidP="00D87BD2" w14:paraId="645CA6D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178D447" w14:textId="04B8D367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0. Decidir a dónde enviar a su </w:t>
      </w:r>
      <w:r w:rsidR="006324D8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para que reciba </w:t>
      </w:r>
      <w:r w:rsidR="0011661C">
        <w:rPr>
          <w:rFonts w:ascii="Times New Roman" w:hAnsi="Times New Roman"/>
          <w:sz w:val="22"/>
        </w:rPr>
        <w:t>cuidado</w:t>
      </w:r>
      <w:r w:rsidR="00BD708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puede ser una decisión difícil.  Hay muchas cosas a considerar, como los horarios, el costo y las experiencias de los niños. Esto puede dificultar </w:t>
      </w:r>
      <w:r w:rsidR="00B60E1F">
        <w:rPr>
          <w:rFonts w:ascii="Times New Roman" w:hAnsi="Times New Roman"/>
          <w:sz w:val="22"/>
        </w:rPr>
        <w:t>encontrar</w:t>
      </w:r>
      <w:r>
        <w:rPr>
          <w:rFonts w:ascii="Times New Roman" w:hAnsi="Times New Roman"/>
          <w:sz w:val="22"/>
        </w:rPr>
        <w:t xml:space="preserve"> un proveedor que satisfaga todas las necesidades de su familia. ¿Cuántas opciones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tenía cuando tomó esa decisión?   ¿Diría que </w:t>
      </w:r>
      <w:r w:rsidR="00064E14">
        <w:rPr>
          <w:rFonts w:ascii="Times New Roman" w:hAnsi="Times New Roman"/>
          <w:sz w:val="22"/>
        </w:rPr>
        <w:t>tenía</w:t>
      </w:r>
      <w:r>
        <w:rPr>
          <w:rFonts w:ascii="Times New Roman" w:hAnsi="Times New Roman"/>
          <w:sz w:val="22"/>
        </w:rPr>
        <w:t xml:space="preserve">... </w:t>
      </w:r>
      <w:bookmarkStart w:id="68" w:name="OLE_LINK81"/>
      <w:r>
        <w:rPr>
          <w:rFonts w:ascii="Times New Roman" w:hAnsi="Times New Roman"/>
          <w:color w:val="FF0000"/>
          <w:sz w:val="22"/>
        </w:rPr>
        <w:t>(Código uno)</w:t>
      </w:r>
      <w:bookmarkEnd w:id="68"/>
    </w:p>
    <w:p w:rsidR="00D87BD2" w:rsidRPr="007B31BC" w14:paraId="237489A7" w14:textId="4192DA14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48D187AF" w14:textId="39C50BEE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294F315F" w14:textId="57677B0F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2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5E25D975" w14:textId="37E8C0DF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3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14:paraId="6D145670" w14:textId="773BFD5B">
      <w:pPr>
        <w:pStyle w:val="CommentText"/>
        <w:numPr>
          <w:ilvl w:val="0"/>
          <w:numId w:val="76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4 o más opciones que </w:t>
      </w:r>
      <w:r>
        <w:rPr>
          <w:rFonts w:ascii="Times New Roman" w:hAnsi="Times New Roman"/>
          <w:sz w:val="22"/>
        </w:rPr>
        <w:t>satisfa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D87BD2" w14:paraId="4044E6F8" w14:textId="7C597788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2E5DA1AB" w14:textId="10ADF120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1. ¿Qué </w:t>
      </w:r>
      <w:r w:rsidR="00901275">
        <w:rPr>
          <w:rFonts w:ascii="Times New Roman" w:hAnsi="Times New Roman"/>
          <w:sz w:val="22"/>
        </w:rPr>
        <w:t xml:space="preserve">cuán </w:t>
      </w:r>
      <w:r>
        <w:rPr>
          <w:rFonts w:ascii="Times New Roman" w:hAnsi="Times New Roman"/>
          <w:sz w:val="22"/>
        </w:rPr>
        <w:t>bien satisfizo su decisión las necesidades de su familia, por ejemplo, en relación con los horarios, el costo, el trabajo de los padres, las experiencias de los niños y otros factores?  ¿Diría que satisfizo</w:t>
      </w:r>
      <w:r>
        <w:rPr>
          <w:rFonts w:ascii="Times New Roman" w:hAnsi="Times New Roman"/>
          <w:sz w:val="22"/>
        </w:rPr>
        <w:t>...</w:t>
      </w:r>
      <w:bookmarkStart w:id="69" w:name="OLE_LINK17"/>
      <w:r>
        <w:rPr>
          <w:rFonts w:ascii="Times New Roman" w:hAnsi="Times New Roman"/>
          <w:color w:val="FF0000"/>
          <w:sz w:val="22"/>
        </w:rPr>
        <w:t>(</w:t>
      </w:r>
      <w:r>
        <w:rPr>
          <w:rFonts w:ascii="Times New Roman" w:hAnsi="Times New Roman"/>
          <w:color w:val="FF0000"/>
          <w:sz w:val="22"/>
        </w:rPr>
        <w:t>Código uno)</w:t>
      </w:r>
      <w:bookmarkEnd w:id="69"/>
    </w:p>
    <w:p w:rsidR="00D87BD2" w:rsidRPr="007B31BC" w:rsidP="00B53614" w14:paraId="541D7191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todas las necesidades de su familia?</w:t>
      </w:r>
    </w:p>
    <w:p w:rsidR="00D87BD2" w:rsidRPr="007B31BC" w:rsidP="00B53614" w14:paraId="089A97DA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la mayoría de las necesidades de su familia?</w:t>
      </w:r>
    </w:p>
    <w:p w:rsidR="00D87BD2" w:rsidRPr="007B31BC" w:rsidP="00B53614" w14:paraId="2DC0474F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lgunas de las necesidades de su familia?</w:t>
      </w:r>
    </w:p>
    <w:p w:rsidR="00D87BD2" w:rsidRPr="007B31BC" w:rsidP="00B53614" w14:paraId="447C759E" w14:textId="77777777">
      <w:pPr>
        <w:pStyle w:val="CommentText"/>
        <w:numPr>
          <w:ilvl w:val="0"/>
          <w:numId w:val="9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uy pocas de las necesidades de su familia?</w:t>
      </w:r>
    </w:p>
    <w:p w:rsidR="00D87BD2" w:rsidRPr="007B31BC" w:rsidP="00D87BD2" w14:paraId="75B91905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901C0DD" w14:textId="798CEEE6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. Como resultado de esa decisión, ¿cambió su situación laboral o familiar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D87BD2" w14:paraId="3350B56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tbl>
      <w:tblPr>
        <w:tblW w:w="9985" w:type="dxa"/>
        <w:tblInd w:w="445" w:type="dxa"/>
        <w:tblLook w:val="04A0"/>
      </w:tblPr>
      <w:tblGrid>
        <w:gridCol w:w="7465"/>
        <w:gridCol w:w="1260"/>
        <w:gridCol w:w="1260"/>
      </w:tblGrid>
      <w:tr w14:paraId="24B1378A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:rsidP="00D87BD2" w14:paraId="3A4CF9F4" w14:textId="401AC85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Como resultado de esa decisión de cuidado..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14:paraId="361DD9F0" w14:textId="77777777">
            <w:pPr>
              <w:pStyle w:val="CommentText"/>
              <w:numPr>
                <w:ilvl w:val="0"/>
                <w:numId w:val="8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N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14:paraId="323E8CED" w14:textId="7F3701E3">
            <w:pPr>
              <w:pStyle w:val="CommentText"/>
              <w:numPr>
                <w:ilvl w:val="0"/>
                <w:numId w:val="8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Sí</w:t>
            </w:r>
          </w:p>
        </w:tc>
      </w:tr>
      <w:tr w14:paraId="45393FD4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7B31BC" w14:paraId="3DAC8200" w14:textId="66124A27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yo o mi pareja/cónyuge tuvimos que reduci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E03FDD0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A2CD6CD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3335FAD5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111A4D" w:rsidP="00111A4D" w14:paraId="40527B30" w14:textId="2EB5F40D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2"/>
              </w:rPr>
              <w:t xml:space="preserve"> yo o mi pareja/cónyuge tuvimos que aumenta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374CABBE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365608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6240DAAD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A4D" w:rsidRPr="007B31BC" w:rsidP="000C2680" w14:paraId="617A2306" w14:textId="6ED77347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cambiar el horario de trabajo (p. ej., cambiar el horario de los turnos)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59E7B37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4BE9C53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7ED44B36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842" w:rsidRPr="007B31BC" w:rsidP="00C03842" w14:paraId="38E48FA7" w14:textId="15070CCA">
            <w:pPr>
              <w:pStyle w:val="CommentText"/>
              <w:numPr>
                <w:ilvl w:val="0"/>
                <w:numId w:val="82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trabajar desde casa al menos parte del tiempo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3367BE14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DF3D8E3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D87BD2" w:rsidRPr="007B31BC" w:rsidP="00D87BD2" w14:paraId="31565326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7C0AE72" w14:textId="384F08A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a. ¿Hubo algún otro cambio en su situación laboral o familiar que le gustaría </w:t>
      </w:r>
      <w:r w:rsidR="00A27B47">
        <w:rPr>
          <w:rFonts w:ascii="Times New Roman" w:hAnsi="Times New Roman"/>
          <w:sz w:val="22"/>
        </w:rPr>
        <w:t>compartir</w:t>
      </w:r>
      <w:r>
        <w:rPr>
          <w:rFonts w:ascii="Times New Roman" w:hAnsi="Times New Roman"/>
          <w:sz w:val="22"/>
        </w:rPr>
        <w:t>?</w:t>
      </w:r>
    </w:p>
    <w:p w:rsidR="00F31408" w:rsidRPr="007B31BC" w:rsidP="008E49B0" w14:paraId="40641003" w14:textId="1939D051">
      <w:pPr>
        <w:ind w:left="630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</w:rPr>
        <w:t>_________________________________________________________________________________________</w:t>
      </w:r>
    </w:p>
    <w:p w:rsidR="003F24E2" w:rsidRPr="007B31BC" w14:paraId="184341D2" w14:textId="7FB15A81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1F6217" w:rsidRPr="007B31BC" w:rsidP="001F6217" w14:paraId="7AE2C8F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83707B" w:rsidRPr="007B31BC" w:rsidP="0083707B" w14:paraId="42AC2265" w14:textId="2B4F3CAF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70" w:name="OLE_LINK35"/>
      <w:r>
        <w:rPr>
          <w:rFonts w:ascii="Times New Roman" w:hAnsi="Times New Roman"/>
          <w:color w:val="auto"/>
          <w:sz w:val="22"/>
        </w:rPr>
        <w:t xml:space="preserve">Cuidado </w:t>
      </w:r>
      <w:r>
        <w:rPr>
          <w:rFonts w:ascii="Times New Roman" w:hAnsi="Times New Roman"/>
          <w:color w:val="auto"/>
          <w:sz w:val="22"/>
        </w:rPr>
        <w:t>que usa su hogar</w:t>
      </w:r>
      <w:bookmarkEnd w:id="70"/>
    </w:p>
    <w:p w:rsidR="0083707B" w:rsidRPr="007B31BC" w:rsidP="0083707B" w14:paraId="68590C8D" w14:textId="77777777">
      <w:pPr>
        <w:rPr>
          <w:rFonts w:ascii="Times New Roman" w:hAnsi="Times New Roman"/>
          <w:sz w:val="22"/>
          <w:szCs w:val="22"/>
        </w:rPr>
        <w:sectPr w:rsidSect="0083707B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EC53BF" w:rsidRPr="007B31BC" w:rsidP="00EC53BF" w14:paraId="5B71AEAA" w14:textId="209187B6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. Además de los padres de un niño, a un niño lo pueden cuidar otros adultos en el hogar, parientes o amigos fuera del hogar, o un profesional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en el hogar de otra persona o en un centro. A continuación, tengo algunas preguntas sobre las personas que cuidan a </w:t>
      </w:r>
      <w:bookmarkStart w:id="71" w:name="OLE_LINK118"/>
      <w:r w:rsidR="00C32500">
        <w:rPr>
          <w:rFonts w:ascii="Times New Roman" w:hAnsi="Times New Roman"/>
          <w:sz w:val="22"/>
        </w:rPr>
        <w:t>niño(s) en este hogar</w:t>
      </w:r>
      <w:r>
        <w:rPr>
          <w:rFonts w:ascii="Times New Roman" w:hAnsi="Times New Roman"/>
          <w:sz w:val="22"/>
        </w:rPr>
        <w:t xml:space="preserve"> </w:t>
      </w:r>
      <w:bookmarkEnd w:id="71"/>
      <w:r>
        <w:rPr>
          <w:rFonts w:ascii="Times New Roman" w:hAnsi="Times New Roman"/>
          <w:sz w:val="22"/>
        </w:rPr>
        <w:t>en una semana típica.</w:t>
      </w:r>
    </w:p>
    <w:p w:rsidR="00EC53BF" w:rsidRPr="007B31BC" w:rsidP="00EC53BF" w14:paraId="33469BBB" w14:textId="77777777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</w:p>
    <w:p w:rsidR="0083707B" w:rsidRPr="007B31BC" w:rsidP="00EC53BF" w14:paraId="1E9316A4" w14:textId="580AEDED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>Por favor responda por el(los) niño(s) en este hogar que tienen menos de 6 años, pero que aún no está</w:t>
      </w:r>
      <w:r w:rsidR="002C6175">
        <w:rPr>
          <w:rFonts w:ascii="Times New Roman" w:hAnsi="Times New Roman"/>
          <w:sz w:val="22"/>
        </w:rPr>
        <w:t>(</w:t>
      </w:r>
      <w:r>
        <w:rPr>
          <w:rFonts w:ascii="Times New Roman" w:hAnsi="Times New Roman"/>
          <w:sz w:val="22"/>
        </w:rPr>
        <w:t>n</w:t>
      </w:r>
      <w:r w:rsidR="002C6175">
        <w:rPr>
          <w:rFonts w:ascii="Times New Roman" w:hAnsi="Times New Roman"/>
          <w:sz w:val="22"/>
        </w:rPr>
        <w:t>)</w:t>
      </w:r>
      <w:r>
        <w:rPr>
          <w:rFonts w:ascii="Times New Roman" w:hAnsi="Times New Roman"/>
          <w:sz w:val="22"/>
        </w:rPr>
        <w:t xml:space="preserve"> en kindergarte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6" w:type="dxa"/>
          <w:left w:w="115" w:type="dxa"/>
          <w:bottom w:w="43" w:type="dxa"/>
          <w:right w:w="115" w:type="dxa"/>
        </w:tblCellMar>
        <w:tblLook w:val="04A0"/>
      </w:tblPr>
      <w:tblGrid>
        <w:gridCol w:w="6744"/>
        <w:gridCol w:w="4046"/>
      </w:tblGrid>
      <w:tr w14:paraId="67EF5AE1" w14:textId="77777777" w:rsidTr="009E648D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rPr>
          <w:trHeight w:val="58"/>
          <w:tblHeader/>
        </w:trPr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BD840F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72" w:name="OLE_LINK42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23FE2E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14:paraId="5E3BAAA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E615AB" w14:paraId="5BDF22D6" w14:textId="7A865F18">
            <w:pPr>
              <w:pStyle w:val="Gotosingleline"/>
              <w:ind w:left="330" w:hanging="330"/>
              <w:rPr>
                <w:rFonts w:ascii="Times New Roman" w:hAnsi="Times New Roman"/>
                <w:b w:val="0"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1. En una semana típica, ¿a este(estos) niño(s) los cuida alguien que no sean los padres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7B6025B9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294374C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61CE9A1" w14:textId="3E4F709E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bookmarkStart w:id="73" w:name="OLE_LINK32"/>
            <w:r>
              <w:rPr>
                <w:rFonts w:ascii="Times New Roman" w:hAnsi="Times New Roman"/>
                <w:color w:val="FF0000"/>
                <w:sz w:val="22"/>
              </w:rPr>
              <w:t>(PASAR A DA1)</w:t>
            </w:r>
            <w:bookmarkEnd w:id="73"/>
          </w:p>
        </w:tc>
      </w:tr>
      <w:tr w14:paraId="4E3BED9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2100EE84" w14:textId="6B9D0A11">
            <w:pPr>
              <w:pStyle w:val="NORCQuestionB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2. En una semana típica, ¿cuida a este(estos) niño(s) por al menos cinco horas sin ser remunerado</w:t>
            </w:r>
            <w:r w:rsidR="009852D1">
              <w:rPr>
                <w:rFonts w:ascii="Times New Roman" w:hAnsi="Times New Roman"/>
                <w:b w:val="0"/>
                <w:sz w:val="22"/>
              </w:rPr>
              <w:t xml:space="preserve"> por</w:t>
            </w:r>
            <w:r>
              <w:rPr>
                <w:rFonts w:ascii="Times New Roman" w:hAnsi="Times New Roman"/>
                <w:b w:val="0"/>
                <w:sz w:val="22"/>
              </w:rPr>
              <w:t xml:space="preserve"> un pariente, amigo o vecino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1B33D693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2EBB83E5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714A661A" w14:textId="12F0F72E">
            <w:pPr>
              <w:pStyle w:val="Tablecopy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</w:p>
        </w:tc>
      </w:tr>
      <w:tr w14:paraId="08B70D2B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6C162399" w14:textId="159CA236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3. En una semana típica, ¿lleva a este(estos) niño(s) a algún centro de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 xml:space="preserve">remunerado o no remunerado, como un preescolar, una guardería, un </w:t>
            </w:r>
            <w:r>
              <w:rPr>
                <w:rFonts w:ascii="Times New Roman" w:hAnsi="Times New Roman"/>
                <w:b w:val="0"/>
                <w:sz w:val="22"/>
              </w:rPr>
              <w:t>pre-kindergarden</w:t>
            </w:r>
            <w:r>
              <w:rPr>
                <w:rFonts w:ascii="Times New Roman" w:hAnsi="Times New Roman"/>
                <w:b w:val="0"/>
                <w:sz w:val="22"/>
              </w:rPr>
              <w:t xml:space="preserve"> público, Head </w:t>
            </w:r>
            <w:r>
              <w:rPr>
                <w:rFonts w:ascii="Times New Roman" w:hAnsi="Times New Roman"/>
                <w:b w:val="0"/>
                <w:sz w:val="22"/>
              </w:rPr>
              <w:t>Start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una guardería religiosa?  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2A56848E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5427FCEC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1D1ED290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1411C4C9" w14:textId="42809636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tr w14:paraId="0E0D9291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7180DC4C" w14:textId="3080719C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4. En una semana típica, ¿lleva a este(estos) niño(s) al menos cinco horas a un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 xml:space="preserve">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 xml:space="preserve">hogar? </w:t>
            </w:r>
            <w:bookmarkStart w:id="74" w:name="OLE_LINK29"/>
            <w:r>
              <w:rPr>
                <w:rFonts w:ascii="Times New Roman" w:hAnsi="Times New Roman"/>
                <w:b w:val="0"/>
                <w:sz w:val="22"/>
              </w:rPr>
              <w:t xml:space="preserve">Incluya el cuidado 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 xml:space="preserve">hogar donde se le paga al proveedor para que cuide a </w:t>
            </w:r>
            <w:bookmarkStart w:id="75" w:name="OLE_LINK186"/>
            <w:r w:rsidR="00D764CF">
              <w:rPr>
                <w:rFonts w:ascii="Times New Roman" w:hAnsi="Times New Roman"/>
                <w:b w:val="0"/>
                <w:sz w:val="22"/>
              </w:rPr>
              <w:t>este(estos) niño(s)</w:t>
            </w:r>
            <w:bookmarkEnd w:id="75"/>
            <w:r>
              <w:rPr>
                <w:rFonts w:ascii="Times New Roman" w:hAnsi="Times New Roman"/>
                <w:b w:val="0"/>
                <w:sz w:val="22"/>
              </w:rPr>
              <w:t>, incluso si usted no es quien l</w:t>
            </w:r>
            <w:r w:rsidR="00236857">
              <w:rPr>
                <w:rFonts w:ascii="Times New Roman" w:hAnsi="Times New Roman"/>
                <w:b w:val="0"/>
                <w:sz w:val="22"/>
              </w:rPr>
              <w:t>e</w:t>
            </w:r>
            <w:r>
              <w:rPr>
                <w:rFonts w:ascii="Times New Roman" w:hAnsi="Times New Roman"/>
                <w:b w:val="0"/>
                <w:sz w:val="22"/>
              </w:rPr>
              <w:t xml:space="preserve"> paga.</w:t>
            </w:r>
            <w:bookmarkEnd w:id="74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3B453D62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6A50B0A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4956DD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090132FC" w14:textId="73403E29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r>
              <w:rPr>
                <w:rFonts w:ascii="Times New Roman" w:hAnsi="Times New Roman"/>
                <w:color w:val="FF0000"/>
                <w:sz w:val="22"/>
              </w:rPr>
              <w:t>(PASE A LA SECCIÓN DA)</w:t>
            </w:r>
          </w:p>
        </w:tc>
      </w:tr>
      <w:tr w14:paraId="4375C405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39BC6DD0" w14:textId="578E57EC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5.   </w:t>
            </w:r>
            <w:r>
              <w:rPr>
                <w:rFonts w:ascii="Times New Roman" w:hAnsi="Times New Roman"/>
                <w:b w:val="0"/>
                <w:color w:val="FF0000"/>
                <w:sz w:val="22"/>
              </w:rPr>
              <w:t xml:space="preserve">(SI SÍ A B4) </w:t>
            </w:r>
            <w:r>
              <w:rPr>
                <w:rFonts w:ascii="Times New Roman" w:hAnsi="Times New Roman"/>
                <w:b w:val="0"/>
                <w:sz w:val="22"/>
              </w:rPr>
              <w:t xml:space="preserve">¿Tenía una relación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previa </w:t>
            </w:r>
            <w:r>
              <w:rPr>
                <w:rFonts w:ascii="Times New Roman" w:hAnsi="Times New Roman"/>
                <w:b w:val="0"/>
                <w:sz w:val="22"/>
              </w:rPr>
              <w:t xml:space="preserve">con el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>cuidado</w:t>
            </w:r>
            <w:r>
              <w:rPr>
                <w:rFonts w:ascii="Times New Roman" w:hAnsi="Times New Roman"/>
                <w:b w:val="0"/>
                <w:sz w:val="22"/>
              </w:rPr>
              <w:t xml:space="preserve"> en el hogar antes de que este(estos) niños comenzaran a recibir cuidado allí?  Si </w:t>
            </w:r>
            <w:r w:rsidR="00530B67">
              <w:rPr>
                <w:rFonts w:ascii="Times New Roman" w:hAnsi="Times New Roman"/>
                <w:b w:val="0"/>
                <w:sz w:val="22"/>
              </w:rPr>
              <w:t xml:space="preserve">este(estos) niño(s) </w:t>
            </w:r>
            <w:r>
              <w:rPr>
                <w:rFonts w:ascii="Times New Roman" w:hAnsi="Times New Roman"/>
                <w:b w:val="0"/>
                <w:sz w:val="22"/>
              </w:rPr>
              <w:t>tiene</w:t>
            </w:r>
            <w:r w:rsidR="00530B67">
              <w:rPr>
                <w:rFonts w:ascii="Times New Roman" w:hAnsi="Times New Roman"/>
                <w:b w:val="0"/>
                <w:sz w:val="22"/>
              </w:rPr>
              <w:t>(n)</w:t>
            </w:r>
            <w:r>
              <w:rPr>
                <w:rFonts w:ascii="Times New Roman" w:hAnsi="Times New Roman"/>
                <w:b w:val="0"/>
                <w:sz w:val="22"/>
              </w:rPr>
              <w:t xml:space="preserve"> más de un proveedor regular en el hogar, describa el que brinda la mayor cantidad de horas de cuidado a este(estos) niño(s).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55734193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1A77985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50EDCA58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535FE9E" w14:textId="4D786271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bookmarkEnd w:id="72"/>
    </w:tbl>
    <w:p w:rsidR="0083707B" w:rsidRPr="007B31BC" w:rsidP="0083707B" w14:paraId="17EDDEBE" w14:textId="77777777">
      <w:pPr>
        <w:rPr>
          <w:rFonts w:ascii="Times New Roman" w:hAnsi="Times New Roman"/>
          <w:bCs/>
          <w:sz w:val="22"/>
          <w:szCs w:val="22"/>
        </w:rPr>
      </w:pPr>
    </w:p>
    <w:p w:rsidR="0083707B" w:rsidRPr="007B31BC" w:rsidP="0083707B" w14:paraId="1B86DA38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:rsidP="0083707B" w14:paraId="1F6E5CDB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14:paraId="6E8EEA0C" w14:textId="67ECEE1C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1F6217" w:rsidRPr="007B31BC" w:rsidP="001F6217" w14:paraId="3B239BB9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0563B9" w:rsidRPr="007B31BC" w14:paraId="0552A3A3" w14:textId="007EEE36">
      <w:pPr>
        <w:rPr>
          <w:rFonts w:ascii="Times New Roman" w:hAnsi="Times New Roman"/>
          <w:b/>
          <w:bCs/>
          <w:sz w:val="22"/>
          <w:szCs w:val="22"/>
        </w:rPr>
      </w:pPr>
    </w:p>
    <w:p w:rsidR="00C457D7" w:rsidRPr="007B31BC" w:rsidP="00C457D7" w14:paraId="475F1D32" w14:textId="27328422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>DA. Otra información sobre su familia</w:t>
      </w:r>
    </w:p>
    <w:p w:rsidR="008214C8" w:rsidRPr="007B31BC" w:rsidP="00C457D7" w14:paraId="465B866F" w14:textId="77777777">
      <w:pPr>
        <w:pStyle w:val="NORCQuestionA"/>
        <w:spacing w:before="120"/>
        <w:ind w:left="450" w:hanging="450"/>
        <w:rPr>
          <w:rFonts w:ascii="Times New Roman" w:hAnsi="Times New Roman"/>
          <w:bCs/>
          <w:sz w:val="22"/>
          <w:szCs w:val="22"/>
        </w:rPr>
        <w:sectPr w:rsidSect="00881653"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</w:p>
    <w:p w:rsidR="009F3D13" w:rsidRPr="007B31BC" w:rsidP="009C143E" w14:paraId="462BC56C" w14:textId="2F941F9D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bookmarkStart w:id="76" w:name="OLE_LINK45"/>
      <w:r>
        <w:rPr>
          <w:rFonts w:ascii="Times New Roman" w:hAnsi="Times New Roman"/>
          <w:b w:val="0"/>
          <w:sz w:val="22"/>
        </w:rPr>
        <w:t xml:space="preserve">DA1. En una semana típica, ¿cuántas horas </w:t>
      </w:r>
      <w:r w:rsidR="00B00B22">
        <w:rPr>
          <w:rFonts w:ascii="Times New Roman" w:hAnsi="Times New Roman"/>
          <w:b w:val="0"/>
          <w:sz w:val="22"/>
        </w:rPr>
        <w:t xml:space="preserve">se las pasa usted </w:t>
      </w:r>
      <w:r>
        <w:rPr>
          <w:rFonts w:ascii="Times New Roman" w:hAnsi="Times New Roman"/>
          <w:b w:val="0"/>
          <w:sz w:val="22"/>
        </w:rPr>
        <w:t>trabajando, estudiando o capacitándose, o yendo y viniendo de estas actividades?</w:t>
      </w:r>
    </w:p>
    <w:p w:rsidR="009F3D13" w:rsidRPr="007B31BC" w:rsidP="009F3D13" w14:paraId="0F5A638A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1657C6" w14:paraId="1841A158" w14:textId="57706EE0">
      <w:pPr>
        <w:pStyle w:val="NORCQuestionB"/>
        <w:spacing w:before="0" w:after="0"/>
        <w:ind w:left="54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Ingrese 0 si no trabaja, no estudia o no asiste a una capacitación en una semana típica. </w:t>
      </w:r>
    </w:p>
    <w:p w:rsidR="009F3D13" w:rsidP="001657C6" w14:paraId="28D77008" w14:textId="1676CDC5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______ 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1668D5" w:rsidP="001657C6" w14:paraId="24A1A441" w14:textId="77777777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</w:p>
    <w:p w:rsidR="001668D5" w:rsidP="001668D5" w14:paraId="715C76B7" w14:textId="612F1F3D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A1a. ¿Todas estas horas</w:t>
      </w:r>
      <w:r w:rsidR="00B00B22">
        <w:rPr>
          <w:rFonts w:ascii="Times New Roman" w:hAnsi="Times New Roman"/>
          <w:sz w:val="22"/>
        </w:rPr>
        <w:t xml:space="preserve"> que</w:t>
      </w:r>
      <w:r>
        <w:rPr>
          <w:rFonts w:ascii="Times New Roman" w:hAnsi="Times New Roman"/>
          <w:sz w:val="22"/>
        </w:rPr>
        <w:t xml:space="preserve">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trabajando, estudiando o capacitándose y </w:t>
      </w:r>
      <w:r w:rsidR="00E25DF4">
        <w:rPr>
          <w:rFonts w:ascii="Times New Roman" w:hAnsi="Times New Roman"/>
          <w:sz w:val="22"/>
        </w:rPr>
        <w:t xml:space="preserve">yendo y viniendo de estas </w:t>
      </w:r>
      <w:r>
        <w:rPr>
          <w:rFonts w:ascii="Times New Roman" w:hAnsi="Times New Roman"/>
          <w:sz w:val="22"/>
        </w:rPr>
        <w:t xml:space="preserve">actividades </w:t>
      </w:r>
      <w:r w:rsidR="00B00B22">
        <w:rPr>
          <w:rFonts w:ascii="Times New Roman" w:hAnsi="Times New Roman"/>
          <w:sz w:val="22"/>
        </w:rPr>
        <w:t xml:space="preserve">ocurren </w:t>
      </w:r>
      <w:r>
        <w:rPr>
          <w:rFonts w:ascii="Times New Roman" w:hAnsi="Times New Roman"/>
          <w:sz w:val="22"/>
        </w:rPr>
        <w:t>entre las 8 a. m. y las 6 p. m. de lunes a viernes?</w:t>
      </w:r>
    </w:p>
    <w:p w:rsidR="001668D5" w:rsidP="001668D5" w14:paraId="03434AB0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1668D5" w:rsidP="001668D5" w14:paraId="4794ED52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p w:rsidR="001668D5" w:rsidRPr="007B31BC" w:rsidP="001657C6" w14:paraId="7B0FA28B" w14:textId="77777777">
      <w:pPr>
        <w:pStyle w:val="CommentText"/>
        <w:ind w:left="630"/>
        <w:rPr>
          <w:rFonts w:ascii="Times New Roman" w:hAnsi="Times New Roman"/>
          <w:sz w:val="22"/>
          <w:szCs w:val="22"/>
        </w:rPr>
      </w:pPr>
    </w:p>
    <w:p w:rsidR="009F3D13" w:rsidRPr="007B31BC" w:rsidP="009F3D13" w14:paraId="6BF1AC2F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316779A4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2. ¿Tiene un cónyuge o pareja en el hogar?</w:t>
      </w:r>
    </w:p>
    <w:p w:rsidR="0099458D" w:rsidRPr="007B31BC" w14:paraId="626C0430" w14:textId="77777777">
      <w:pPr>
        <w:pStyle w:val="CommentText"/>
        <w:numPr>
          <w:ilvl w:val="0"/>
          <w:numId w:val="78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99458D" w:rsidRPr="007B31BC" w14:paraId="64E99288" w14:textId="14BFBF95">
      <w:pPr>
        <w:pStyle w:val="CommentText"/>
        <w:numPr>
          <w:ilvl w:val="0"/>
          <w:numId w:val="78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</w:t>
      </w:r>
      <w:r>
        <w:rPr>
          <w:rFonts w:ascii="Times New Roman" w:hAnsi="Times New Roman"/>
          <w:color w:val="FF0000"/>
          <w:sz w:val="22"/>
        </w:rPr>
        <w:t>(Si es no, PASAR A DA4)</w:t>
      </w:r>
    </w:p>
    <w:p w:rsidR="009F3D13" w:rsidRPr="007B31BC" w:rsidP="009F3D13" w14:paraId="186CBCFA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C143E" w14:paraId="1E9A83C9" w14:textId="67CE4D96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3. ¿Cuántas horas </w:t>
      </w:r>
      <w:r w:rsidR="00B00B22">
        <w:rPr>
          <w:rFonts w:ascii="Times New Roman" w:hAnsi="Times New Roman"/>
          <w:b w:val="0"/>
          <w:sz w:val="22"/>
        </w:rPr>
        <w:t xml:space="preserve">se las </w:t>
      </w:r>
      <w:r>
        <w:rPr>
          <w:rFonts w:ascii="Times New Roman" w:hAnsi="Times New Roman"/>
          <w:b w:val="0"/>
          <w:sz w:val="22"/>
        </w:rPr>
        <w:t>pasa esa persona trabajando, estudiando o capacitándose y yendo y viniendo de estas actividades en una semana típica?  Ingrese 0 si su cónyuge/pareja no trabaja, no estudia o no asiste a una capacitación en una semana típica.</w:t>
      </w:r>
    </w:p>
    <w:p w:rsidR="00BD6904" w:rsidP="001657C6" w14:paraId="2EEBF55A" w14:textId="66C0C0F3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AB774C" w:rsidP="001657C6" w14:paraId="2DD3AA39" w14:textId="77777777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</w:p>
    <w:p w:rsidR="00AB774C" w:rsidRPr="00AB774C" w:rsidP="00AB774C" w14:paraId="33A0E440" w14:textId="3026CFC3">
      <w:pPr>
        <w:pStyle w:val="CommentText"/>
        <w:ind w:left="540"/>
        <w:rPr>
          <w:rFonts w:ascii="Times New Roman" w:hAnsi="Times New Roman"/>
          <w:sz w:val="22"/>
          <w:szCs w:val="22"/>
        </w:rPr>
      </w:pPr>
      <w:bookmarkStart w:id="77" w:name="OLE_LINK37"/>
      <w:r>
        <w:rPr>
          <w:rFonts w:ascii="Times New Roman" w:hAnsi="Times New Roman"/>
          <w:sz w:val="22"/>
        </w:rPr>
        <w:t xml:space="preserve">DA3a. ¿Todas estas horas que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</w:t>
      </w:r>
      <w:r w:rsidR="00B00B22">
        <w:rPr>
          <w:rFonts w:ascii="Times New Roman" w:hAnsi="Times New Roman"/>
          <w:sz w:val="22"/>
        </w:rPr>
        <w:t xml:space="preserve">a esa persona </w:t>
      </w:r>
      <w:r>
        <w:rPr>
          <w:rFonts w:ascii="Times New Roman" w:hAnsi="Times New Roman"/>
          <w:sz w:val="22"/>
        </w:rPr>
        <w:t>trabajando, estudiando o capacitándose y yendo y viniendo de estas actividades son entre las 8 a. m. y las 6 p. m. de lunes a viernes?</w:t>
      </w:r>
    </w:p>
    <w:p w:rsidR="00AB774C" w:rsidRPr="00AB774C" w:rsidP="00AB774C" w14:paraId="3E613E59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743D1F" w:rsidP="00743D1F" w14:paraId="68EAFE5B" w14:textId="414CB0C1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bookmarkEnd w:id="77"/>
    <w:p w:rsidR="00743D1F" w:rsidP="00743D1F" w14:paraId="0786CEF3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</w:p>
    <w:p w:rsidR="00743D1F" w:rsidP="00743D1F" w14:paraId="1D1CBFAA" w14:textId="77777777">
      <w:pPr>
        <w:pStyle w:val="CommentText"/>
        <w:rPr>
          <w:rFonts w:ascii="Times New Roman" w:hAnsi="Times New Roman"/>
        </w:rPr>
      </w:pPr>
    </w:p>
    <w:p w:rsidR="00743D1F" w:rsidRPr="007B31BC" w:rsidP="00EB3A59" w14:paraId="3A6E0B0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9F3D13" w:rsidRPr="007B31BC" w:rsidP="009F3D13" w14:paraId="2EA7FEDE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P="009C143E" w14:paraId="7DE94F94" w14:textId="79F81381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4. En los últimos 12 meses, ¿alguien de este hogar recibió asistencia financiera para el </w:t>
      </w:r>
      <w:r w:rsidR="0011661C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, como subsidios, vales, becas o certificados para </w:t>
      </w:r>
      <w:r w:rsidR="00BC497A">
        <w:rPr>
          <w:rFonts w:ascii="Times New Roman" w:hAnsi="Times New Roman"/>
          <w:b w:val="0"/>
          <w:sz w:val="22"/>
        </w:rPr>
        <w:t xml:space="preserve">niños </w:t>
      </w:r>
      <w:r>
        <w:rPr>
          <w:rFonts w:ascii="Times New Roman" w:hAnsi="Times New Roman"/>
          <w:b w:val="0"/>
          <w:sz w:val="22"/>
        </w:rPr>
        <w:t>de padres que trabajan?  Estos programas también pueden estar abiertos a padres que están estudiando o capacitándose.</w:t>
      </w:r>
    </w:p>
    <w:p w:rsidR="00AB774C" w:rsidP="00AB774C" w14:paraId="42383FAD" w14:textId="77777777">
      <w:pPr>
        <w:pStyle w:val="CommentText"/>
        <w:numPr>
          <w:ilvl w:val="0"/>
          <w:numId w:val="91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AB774C" w:rsidP="00AB774C" w14:paraId="02EF9B74" w14:textId="77777777">
      <w:pPr>
        <w:pStyle w:val="CommentText"/>
        <w:numPr>
          <w:ilvl w:val="0"/>
          <w:numId w:val="91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</w:p>
    <w:p w:rsidR="00AB774C" w:rsidP="009C143E" w14:paraId="497D0DEB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AB774C" w:rsidRPr="007B31BC" w:rsidP="009C143E" w14:paraId="3BFBF8CD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0E6C3590" w14:textId="291C64B6">
      <w:pPr>
        <w:pStyle w:val="NORCQuestionB"/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5. ¿Cuál fue su ingreso familiar aproximado, sin contar impuestos y deducciones, el año pasado?  </w:t>
      </w:r>
      <w:r>
        <w:rPr>
          <w:rFonts w:ascii="Times New Roman" w:hAnsi="Times New Roman"/>
          <w:b w:val="0"/>
          <w:i/>
          <w:sz w:val="22"/>
        </w:rPr>
        <w:t>Por favor, dé su mejor estimación.</w:t>
      </w:r>
      <w:r>
        <w:rPr>
          <w:rFonts w:ascii="Times New Roman" w:hAnsi="Times New Roman"/>
          <w:b w:val="0"/>
          <w:sz w:val="22"/>
        </w:rPr>
        <w:t xml:space="preserve"> Tenga la seguridad de que sus respuestas a esta y todas las demás preguntas de este cuestionario no se revelarán a ninguna agencia, excepto en forma de resumen sobre todos los participantes del estudio combinados.</w:t>
      </w:r>
    </w:p>
    <w:p w:rsidR="009F3D13" w:rsidRPr="00A93626" w:rsidP="009F3D13" w14:paraId="684F97EC" w14:textId="2636EBAE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___________ </w:t>
      </w:r>
      <w:r>
        <w:rPr>
          <w:rFonts w:ascii="Times New Roman" w:hAnsi="Times New Roman"/>
          <w:b w:val="0"/>
          <w:color w:val="FF0000"/>
          <w:sz w:val="22"/>
        </w:rPr>
        <w:t>[0 – 500.000]</w:t>
      </w:r>
    </w:p>
    <w:p w:rsidR="00452983" w:rsidRPr="007B31BC" w:rsidP="009F3D13" w14:paraId="55D0C384" w14:textId="71F94E94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631D4E" w:rsidP="009F3D13" w14:paraId="10EFA958" w14:textId="77777777">
      <w:pPr>
        <w:pStyle w:val="NORCQuestionB"/>
        <w:spacing w:before="0" w:after="0"/>
        <w:rPr>
          <w:rFonts w:ascii="Times New Roman" w:hAnsi="Times New Roman" w:cs="Times New Roman"/>
          <w:b w:val="0"/>
          <w:color w:val="FF0000"/>
          <w:sz w:val="22"/>
          <w:szCs w:val="22"/>
        </w:rPr>
      </w:pPr>
    </w:p>
    <w:p w:rsidR="009F3D13" w:rsidRPr="007B31BC" w:rsidP="00631D4E" w14:paraId="508424EE" w14:textId="6205E7D0">
      <w:pPr>
        <w:pStyle w:val="NORCQuestionB"/>
        <w:spacing w:before="0" w:after="0"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color w:val="FF0000"/>
          <w:sz w:val="22"/>
        </w:rPr>
        <w:t>(SI NO RESPONDE DA5 O 0, PREGUNTE DA5a.  DE LO CONTRARIO PASE A DA6.)</w:t>
      </w:r>
    </w:p>
    <w:p w:rsidR="009F3D13" w:rsidRPr="007B31BC" w:rsidP="009F3D13" w14:paraId="0EA8F65B" w14:textId="77777777">
      <w:pPr>
        <w:pStyle w:val="NORCQuestionB"/>
        <w:spacing w:before="0" w:after="0"/>
        <w:rPr>
          <w:rFonts w:ascii="Times New Roman" w:hAnsi="Times New Roman" w:cs="Times New Roman"/>
          <w:bCs/>
          <w:sz w:val="22"/>
          <w:szCs w:val="22"/>
        </w:rPr>
      </w:pPr>
    </w:p>
    <w:p w:rsidR="009F3D13" w:rsidRPr="007B31BC" w:rsidP="009C143E" w14:paraId="7889A363" w14:textId="77777777">
      <w:pPr>
        <w:pStyle w:val="NORCQuestionB"/>
        <w:spacing w:before="0" w:after="0"/>
        <w:ind w:left="450" w:hanging="45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5a.</w:t>
      </w:r>
      <w:r>
        <w:rPr>
          <w:rFonts w:ascii="Times New Roman" w:hAnsi="Times New Roman"/>
          <w:b w:val="0"/>
          <w:sz w:val="22"/>
        </w:rPr>
        <w:tab/>
        <w:t>¿Cuál de las siguientes categorías cree que describe mejor el ingreso total de su hogar, sin contar los impuestos, de todas las fuentes el año pasado?</w:t>
      </w:r>
    </w:p>
    <w:p w:rsidR="009F3D13" w:rsidRPr="007B31BC" w14:paraId="534E0081" w14:textId="503FE40D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0 - US$20.000</w:t>
      </w:r>
    </w:p>
    <w:p w:rsidR="009F3D13" w:rsidRPr="007B31BC" w14:paraId="7276324C" w14:textId="0A325FD6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20.001 - US$40.000 </w:t>
      </w:r>
    </w:p>
    <w:p w:rsidR="009F3D13" w:rsidRPr="007B31BC" w14:paraId="3B747ADB" w14:textId="49935AA6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40.001 - US$60.000</w:t>
      </w:r>
    </w:p>
    <w:p w:rsidR="009F3D13" w:rsidRPr="007B31BC" w14:paraId="7E99F71A" w14:textId="35097E34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60.001 - US$80.000 </w:t>
      </w:r>
    </w:p>
    <w:p w:rsidR="009F3D13" w:rsidRPr="007B31BC" w14:paraId="73A98E96" w14:textId="483B59F2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80.001 - US$100.000 </w:t>
      </w:r>
    </w:p>
    <w:p w:rsidR="00165B61" w:rsidRPr="007B31BC" w14:paraId="0CED164F" w14:textId="362DC98F">
      <w:pPr>
        <w:pStyle w:val="NORCQuestionB"/>
        <w:numPr>
          <w:ilvl w:val="0"/>
          <w:numId w:val="80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  <w:sectPr w:rsidSect="00165B61"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  <w:r>
        <w:rPr>
          <w:rFonts w:ascii="Times New Roman" w:hAnsi="Times New Roman"/>
          <w:b w:val="0"/>
          <w:sz w:val="22"/>
        </w:rPr>
        <w:t xml:space="preserve">US$100.000 o más  </w:t>
      </w:r>
    </w:p>
    <w:bookmarkEnd w:id="76"/>
    <w:p w:rsidR="00D30B4C" w:rsidRPr="007B31BC" w:rsidP="009F3D13" w14:paraId="3D381969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D705F3" w:rsidP="005D0A8A" w14:paraId="52207F33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Cs/>
          <w:sz w:val="22"/>
          <w:szCs w:val="22"/>
        </w:rPr>
      </w:pPr>
      <w:bookmarkStart w:id="78" w:name="OLE_LINK48"/>
    </w:p>
    <w:p w:rsidR="00915A10" w:rsidRPr="007B31BC" w:rsidP="005D0A8A" w14:paraId="038EDA53" w14:textId="2B25449B">
      <w:pPr>
        <w:pStyle w:val="NORCQuestionB"/>
        <w:spacing w:before="0" w:after="0"/>
        <w:ind w:left="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A6. ¡Gracias por su participación en la encuesta!  Sus respuestas ayudarán a las agencias públicas y organizaciones privadas a mejorar la información que los padres buscan y utilizan al seleccionar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 pequeños.</w:t>
      </w:r>
      <w:bookmarkEnd w:id="78"/>
    </w:p>
    <w:sectPr w:rsidSect="00165B61">
      <w:type w:val="continuous"/>
      <w:pgSz w:w="12240" w:h="15840" w:code="1"/>
      <w:pgMar w:top="720" w:right="720" w:bottom="720" w:left="720" w:header="360" w:footer="360" w:gutter="0"/>
      <w:cols w:num="2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DokChamp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tter Gothic 12cpi">
    <w:altName w:val="Calibri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73AE4" w:rsidRPr="00165B61" w:rsidP="00373AE4" w14:paraId="213435B8" w14:textId="4FC5C9F2">
    <w:pPr>
      <w:jc w:val="right"/>
      <w:rPr>
        <w:b/>
        <w:noProof/>
        <w:color w:val="C86400"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5739</wp:posOffset>
          </wp:positionV>
          <wp:extent cx="1243965" cy="3079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C_Logo_RGB_8bit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965" cy="307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sz w:val="36"/>
      </w:rPr>
      <w:t xml:space="preserve"> </w:t>
    </w:r>
    <w:r>
      <w:rPr>
        <w:sz w:val="16"/>
      </w:rPr>
      <w:t xml:space="preserve">Encuesta sobre dónde buscan y encuentran información los padres al seleccionar el cuidado </w:t>
    </w:r>
  </w:p>
  <w:p w:rsidR="00165B61" w:rsidRPr="00165B61" w:rsidP="00165B61" w14:paraId="0244D23E" w14:textId="5FAD9E42">
    <w:pPr>
      <w:pStyle w:val="Footer"/>
      <w:tabs>
        <w:tab w:val="left" w:pos="1961"/>
        <w:tab w:val="center" w:pos="5040"/>
      </w:tabs>
      <w:jc w:val="right"/>
      <w:rPr>
        <w:b/>
        <w:noProof/>
        <w:color w:val="C86400"/>
      </w:rPr>
    </w:pPr>
  </w:p>
  <w:p w:rsidR="00BD589A" w:rsidRPr="00165B61" w:rsidP="00165B61" w14:paraId="40875A95" w14:textId="4CE535FA">
    <w:pPr>
      <w:pStyle w:val="Footer"/>
      <w:tabs>
        <w:tab w:val="left" w:pos="1961"/>
        <w:tab w:val="center" w:pos="5040"/>
      </w:tabs>
      <w:jc w:val="right"/>
      <w:rPr>
        <w:b/>
        <w:noProof/>
      </w:rPr>
    </w:pPr>
    <w:r w:rsidRPr="00165B61">
      <w:rPr>
        <w:b/>
      </w:rPr>
      <w:fldChar w:fldCharType="begin"/>
    </w:r>
    <w:r w:rsidRPr="00165B61">
      <w:rPr>
        <w:b/>
      </w:rPr>
      <w:instrText xml:space="preserve"> PAGE   \* MERGEFORMAT </w:instrText>
    </w:r>
    <w:r w:rsidRPr="00165B61">
      <w:rPr>
        <w:b/>
      </w:rPr>
      <w:fldChar w:fldCharType="separate"/>
    </w:r>
    <w:r w:rsidR="00F973A5">
      <w:rPr>
        <w:b/>
      </w:rPr>
      <w:t>2</w:t>
    </w:r>
    <w:r w:rsidRPr="00165B61"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:rsidP="00B24467" w14:paraId="3840DAA7" w14:textId="77777777">
    <w:pPr>
      <w:pStyle w:val="Footer"/>
      <w:jc w:val="center"/>
      <w:rPr>
        <w:noProof/>
      </w:rPr>
    </w:pPr>
  </w:p>
  <w:p w:rsidR="00BD589A" w:rsidRPr="00B24467" w:rsidP="00B24467" w14:paraId="2B1108D8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1EB64DF1" w14:textId="37FC931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2" o:spid="_x0000_s2049" type="#_x0000_t136" style="width:732pt;height:29.25pt;margin-top:0;margin-left:0;mso-position-horizontal:center;mso-position-horizontal-relative:margin;mso-position-vertical:center;mso-position-vertical-relative:margin;position:absolute;rotation:315;z-index:-25165721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65E47102" w14:textId="3BB10B4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3" o:spid="_x0000_s2050" type="#_x0000_t136" style="width:732pt;height:29.25pt;margin-top:0;margin-left:0;mso-position-horizontal:center;mso-position-horizontal-relative:margin;mso-position-vertical:center;mso-position-vertical-relative:margin;position:absolute;rotation:315;z-index:-25165619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:rsidP="004128CC" w14:paraId="6E369510" w14:textId="37BABACE">
    <w:pPr>
      <w:pStyle w:val="Header"/>
      <w:tabs>
        <w:tab w:val="clear" w:pos="4680"/>
        <w:tab w:val="clear" w:pos="9360"/>
        <w:tab w:val="right" w:pos="10080"/>
      </w:tabs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1" o:spid="_x0000_s2051" type="#_x0000_t136" style="width:732pt;height:29.25pt;margin-top:0;margin-left:0;mso-position-horizontal:center;mso-position-horizontal-relative:margin;mso-position-vertical:center;mso-position-vertical-relative:margin;position:absolute;rotation:315;z-index:-25165824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  <w:r w:rsidR="0032486D">
      <w:rPr>
        <w:sz w:val="16"/>
      </w:rPr>
      <w:tab/>
    </w:r>
    <w:r w:rsidR="0032486D">
      <w:rPr>
        <w:sz w:val="16"/>
        <w:highlight w:val="yellow"/>
      </w:rPr>
      <w:t>Nro</w:t>
    </w:r>
    <w:r w:rsidR="0032486D">
      <w:rPr>
        <w:sz w:val="16"/>
        <w:highlight w:val="yellow"/>
      </w:rPr>
      <w:t xml:space="preserve"> </w:t>
    </w:r>
    <w:r w:rsidR="0032486D">
      <w:rPr>
        <w:sz w:val="16"/>
        <w:highlight w:val="yellow"/>
      </w:rPr>
      <w:t>OMB  XXXXXX</w:t>
    </w:r>
    <w:r w:rsidR="0032486D">
      <w:rPr>
        <w:sz w:val="16"/>
        <w:highlight w:val="yellow"/>
      </w:rPr>
      <w:t xml:space="preserve"> / Fecha de vencimiento XXXXXXX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27F24026" w14:textId="04230FB3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5" o:spid="_x0000_s2052" type="#_x0000_t136" style="width:732pt;height:29.25pt;margin-top:0;margin-left:0;mso-position-horizontal:center;mso-position-horizontal-relative:margin;mso-position-vertical:center;mso-position-vertical-relative:margin;position:absolute;rotation:315;z-index:-251654144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14:paraId="0868B30D" w14:textId="7E37ECAC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6" o:spid="_x0000_s2053" type="#_x0000_t136" style="width:732pt;height:29.25pt;margin-top:0;margin-left:0;mso-position-horizontal:center;mso-position-horizontal-relative:margin;mso-position-vertical:center;mso-position-vertical-relative:margin;position:absolute;rotation:315;z-index:-25165312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61D24F1A" w14:textId="68A336D9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4" o:spid="_x0000_s2054" type="#_x0000_t136" style="width:732pt;height:29.25pt;margin-top:0;margin-left:0;mso-position-horizontal:center;mso-position-horizontal-relative:margin;mso-position-vertical:center;mso-position-vertical-relative:margin;position:absolute;rotation:315;z-index:-25165516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33C52B4C" w14:textId="7128C24B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8" o:spid="_x0000_s2055" type="#_x0000_t136" style="width:732pt;height:29.25pt;margin-top:0;margin-left:0;mso-position-horizontal:center;mso-position-horizontal-relative:margin;mso-position-vertical:center;mso-position-vertical-relative:margin;position:absolute;rotation:315;z-index:-25165107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14:paraId="7A266B4E" w14:textId="2AB01BE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9" o:spid="_x0000_s2056" type="#_x0000_t136" style="width:732pt;height:29.25pt;margin-top:0;margin-left:0;mso-position-horizontal:center;mso-position-horizontal-relative:margin;mso-position-vertical:center;mso-position-vertical-relative:margin;position:absolute;rotation:315;z-index:-25165004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31F61DFA" w14:textId="1EE934C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7" o:spid="_x0000_s2057" type="#_x0000_t136" style="width:732pt;height:29.25pt;margin-top:0;margin-left:0;mso-position-horizontal:center;mso-position-horizontal-relative:margin;mso-position-vertical:center;mso-position-vertical-relative:margin;position:absolute;rotation:315;z-index:-25165209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D74C19"/>
    <w:multiLevelType w:val="hybridMultilevel"/>
    <w:tmpl w:val="31B449B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5E0F9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391C8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7C47F7"/>
    <w:multiLevelType w:val="hybridMultilevel"/>
    <w:tmpl w:val="5EB6007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4641C"/>
    <w:multiLevelType w:val="hybridMultilevel"/>
    <w:tmpl w:val="B4A0EA70"/>
    <w:lvl w:ilvl="0">
      <w:start w:val="1"/>
      <w:numFmt w:val="decimal"/>
      <w:lvlText w:val="%1."/>
      <w:lvlJc w:val="left"/>
      <w:pPr>
        <w:ind w:left="806" w:hanging="360"/>
      </w:pPr>
    </w:lvl>
    <w:lvl w:ilvl="1">
      <w:start w:val="1"/>
      <w:numFmt w:val="lowerLetter"/>
      <w:lvlText w:val="%2."/>
      <w:lvlJc w:val="left"/>
      <w:pPr>
        <w:ind w:left="1526" w:hanging="360"/>
      </w:pPr>
    </w:lvl>
    <w:lvl w:ilvl="2" w:tentative="1">
      <w:start w:val="1"/>
      <w:numFmt w:val="lowerRoman"/>
      <w:lvlText w:val="%3."/>
      <w:lvlJc w:val="right"/>
      <w:pPr>
        <w:ind w:left="2246" w:hanging="180"/>
      </w:pPr>
    </w:lvl>
    <w:lvl w:ilvl="3" w:tentative="1">
      <w:start w:val="1"/>
      <w:numFmt w:val="decimal"/>
      <w:lvlText w:val="%4."/>
      <w:lvlJc w:val="left"/>
      <w:pPr>
        <w:ind w:left="2966" w:hanging="360"/>
      </w:pPr>
    </w:lvl>
    <w:lvl w:ilvl="4" w:tentative="1">
      <w:start w:val="1"/>
      <w:numFmt w:val="lowerLetter"/>
      <w:lvlText w:val="%5."/>
      <w:lvlJc w:val="left"/>
      <w:pPr>
        <w:ind w:left="3686" w:hanging="360"/>
      </w:pPr>
    </w:lvl>
    <w:lvl w:ilvl="5" w:tentative="1">
      <w:start w:val="1"/>
      <w:numFmt w:val="lowerRoman"/>
      <w:lvlText w:val="%6."/>
      <w:lvlJc w:val="right"/>
      <w:pPr>
        <w:ind w:left="4406" w:hanging="180"/>
      </w:pPr>
    </w:lvl>
    <w:lvl w:ilvl="6" w:tentative="1">
      <w:start w:val="1"/>
      <w:numFmt w:val="decimal"/>
      <w:lvlText w:val="%7."/>
      <w:lvlJc w:val="left"/>
      <w:pPr>
        <w:ind w:left="5126" w:hanging="360"/>
      </w:pPr>
    </w:lvl>
    <w:lvl w:ilvl="7" w:tentative="1">
      <w:start w:val="1"/>
      <w:numFmt w:val="lowerLetter"/>
      <w:lvlText w:val="%8."/>
      <w:lvlJc w:val="left"/>
      <w:pPr>
        <w:ind w:left="5846" w:hanging="360"/>
      </w:pPr>
    </w:lvl>
    <w:lvl w:ilvl="8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>
    <w:nsid w:val="09CD1D92"/>
    <w:multiLevelType w:val="hybridMultilevel"/>
    <w:tmpl w:val="413278B8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AF6233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396783"/>
    <w:multiLevelType w:val="hybridMultilevel"/>
    <w:tmpl w:val="265ABAB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DC44E6C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0E0F7A9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20B709D"/>
    <w:multiLevelType w:val="hybridMultilevel"/>
    <w:tmpl w:val="033C5A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2877CC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B31AB1"/>
    <w:multiLevelType w:val="hybridMultilevel"/>
    <w:tmpl w:val="4F98CEE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34D27C9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3543E4F"/>
    <w:multiLevelType w:val="hybridMultilevel"/>
    <w:tmpl w:val="1CA2F80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38F1AF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44A1C6F"/>
    <w:multiLevelType w:val="multilevel"/>
    <w:tmpl w:val="743EFC78"/>
    <w:styleLink w:val="Style1"/>
    <w:lvl w:ilvl="0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155C13F4"/>
    <w:multiLevelType w:val="hybridMultilevel"/>
    <w:tmpl w:val="44606226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>
    <w:nsid w:val="17066B3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17583682"/>
    <w:multiLevelType w:val="hybridMultilevel"/>
    <w:tmpl w:val="907C9128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9B31D9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C551CA0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DE106B8"/>
    <w:multiLevelType w:val="hybridMultilevel"/>
    <w:tmpl w:val="9C24A4D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FE139E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0A17BB6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21B54D66"/>
    <w:multiLevelType w:val="hybridMultilevel"/>
    <w:tmpl w:val="E230F87C"/>
    <w:lvl w:ilvl="0">
      <w:start w:val="1"/>
      <w:numFmt w:val="decimal"/>
      <w:lvlText w:val="%1)"/>
      <w:lvlJc w:val="left"/>
      <w:pPr>
        <w:ind w:left="900" w:hanging="360"/>
      </w:pPr>
      <w:rPr>
        <w:rFonts w:hint="default"/>
        <w:sz w:val="20"/>
      </w:r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>
    <w:nsid w:val="21C06D65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3D26C6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240A3FDE"/>
    <w:multiLevelType w:val="hybridMultilevel"/>
    <w:tmpl w:val="B338F24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25137387"/>
    <w:multiLevelType w:val="hybridMultilevel"/>
    <w:tmpl w:val="977CE5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7B34486"/>
    <w:multiLevelType w:val="hybridMultilevel"/>
    <w:tmpl w:val="3C609E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93F170B"/>
    <w:multiLevelType w:val="hybridMultilevel"/>
    <w:tmpl w:val="F5FA10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C306C48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DD57FA9"/>
    <w:multiLevelType w:val="hybridMultilevel"/>
    <w:tmpl w:val="722EEF94"/>
    <w:lvl w:ilvl="0">
      <w:start w:val="6"/>
      <w:numFmt w:val="low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22F01A7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3F9057E"/>
    <w:multiLevelType w:val="hybridMultilevel"/>
    <w:tmpl w:val="A6E07C3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37376A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374A4309"/>
    <w:multiLevelType w:val="hybridMultilevel"/>
    <w:tmpl w:val="E9061D9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386C4750"/>
    <w:multiLevelType w:val="hybridMultilevel"/>
    <w:tmpl w:val="F2461D0E"/>
    <w:lvl w:ilvl="0">
      <w:start w:val="5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AAF08A8"/>
    <w:multiLevelType w:val="hybridMultilevel"/>
    <w:tmpl w:val="F382742C"/>
    <w:lvl w:ilvl="0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3ABB462B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B917021"/>
    <w:multiLevelType w:val="hybridMultilevel"/>
    <w:tmpl w:val="96687B4E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FC4136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40AB2E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49A91D94"/>
    <w:multiLevelType w:val="hybridMultilevel"/>
    <w:tmpl w:val="DDCA51F4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4CA77327"/>
    <w:multiLevelType w:val="hybridMultilevel"/>
    <w:tmpl w:val="FCB44DD4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6">
    <w:nsid w:val="4D782A5F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D976765"/>
    <w:multiLevelType w:val="hybridMultilevel"/>
    <w:tmpl w:val="C082BE1A"/>
    <w:lvl w:ilvl="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8">
    <w:nsid w:val="4E0D1E25"/>
    <w:multiLevelType w:val="hybridMultilevel"/>
    <w:tmpl w:val="5106C6F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4F5C3656"/>
    <w:multiLevelType w:val="hybridMultilevel"/>
    <w:tmpl w:val="4308F8E2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>
    <w:nsid w:val="4F913C52"/>
    <w:multiLevelType w:val="hybridMultilevel"/>
    <w:tmpl w:val="A860D6C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50261144"/>
    <w:multiLevelType w:val="hybridMultilevel"/>
    <w:tmpl w:val="D5941680"/>
    <w:lvl w:ilvl="0">
      <w:start w:val="1"/>
      <w:numFmt w:val="lowerLetter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>
    <w:nsid w:val="51A56D31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558649DB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57174CB8"/>
    <w:multiLevelType w:val="hybridMultilevel"/>
    <w:tmpl w:val="D29C481E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8323144"/>
    <w:multiLevelType w:val="hybridMultilevel"/>
    <w:tmpl w:val="B37ABDDA"/>
    <w:lvl w:ilvl="0">
      <w:start w:val="1"/>
      <w:numFmt w:val="bullet"/>
      <w:pStyle w:val="NORCAnswer1"/>
      <w:lvlText w:val=""/>
      <w:lvlJc w:val="left"/>
      <w:pPr>
        <w:ind w:left="72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58516D26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D65F51"/>
    <w:multiLevelType w:val="hybridMultilevel"/>
    <w:tmpl w:val="EF36A26A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810" w:hanging="360"/>
      </w:pPr>
    </w:lvl>
    <w:lvl w:ilvl="2" w:tentative="1">
      <w:start w:val="1"/>
      <w:numFmt w:val="lowerRoman"/>
      <w:lvlText w:val="%3."/>
      <w:lvlJc w:val="right"/>
      <w:pPr>
        <w:ind w:left="1530" w:hanging="180"/>
      </w:pPr>
    </w:lvl>
    <w:lvl w:ilvl="3" w:tentative="1">
      <w:start w:val="1"/>
      <w:numFmt w:val="decimal"/>
      <w:lvlText w:val="%4."/>
      <w:lvlJc w:val="left"/>
      <w:pPr>
        <w:ind w:left="2250" w:hanging="360"/>
      </w:pPr>
    </w:lvl>
    <w:lvl w:ilvl="4" w:tentative="1">
      <w:start w:val="1"/>
      <w:numFmt w:val="lowerLetter"/>
      <w:lvlText w:val="%5."/>
      <w:lvlJc w:val="left"/>
      <w:pPr>
        <w:ind w:left="2970" w:hanging="360"/>
      </w:pPr>
    </w:lvl>
    <w:lvl w:ilvl="5" w:tentative="1">
      <w:start w:val="1"/>
      <w:numFmt w:val="lowerRoman"/>
      <w:lvlText w:val="%6."/>
      <w:lvlJc w:val="right"/>
      <w:pPr>
        <w:ind w:left="3690" w:hanging="180"/>
      </w:pPr>
    </w:lvl>
    <w:lvl w:ilvl="6" w:tentative="1">
      <w:start w:val="1"/>
      <w:numFmt w:val="decimal"/>
      <w:lvlText w:val="%7."/>
      <w:lvlJc w:val="left"/>
      <w:pPr>
        <w:ind w:left="4410" w:hanging="360"/>
      </w:pPr>
    </w:lvl>
    <w:lvl w:ilvl="7" w:tentative="1">
      <w:start w:val="1"/>
      <w:numFmt w:val="lowerLetter"/>
      <w:lvlText w:val="%8."/>
      <w:lvlJc w:val="left"/>
      <w:pPr>
        <w:ind w:left="5130" w:hanging="360"/>
      </w:pPr>
    </w:lvl>
    <w:lvl w:ilvl="8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8">
    <w:nsid w:val="595A1801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9">
    <w:nsid w:val="5A7329E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>
    <w:nsid w:val="5ADC7AA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>
    <w:nsid w:val="5D5127C8"/>
    <w:multiLevelType w:val="hybridMultilevel"/>
    <w:tmpl w:val="AE940EE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5E5F3E87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5E9A105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>
    <w:nsid w:val="612E5E8D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61540C48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>
    <w:nsid w:val="617C1E0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>
    <w:nsid w:val="620F293A"/>
    <w:multiLevelType w:val="hybridMultilevel"/>
    <w:tmpl w:val="C4D84FF6"/>
    <w:lvl w:ilvl="0">
      <w:start w:val="1"/>
      <w:numFmt w:val="decimal"/>
      <w:lvlText w:val="%1"/>
      <w:lvlJc w:val="left"/>
      <w:pPr>
        <w:ind w:left="430" w:hanging="360"/>
      </w:pPr>
      <w:rPr>
        <w:rFonts w:hint="default"/>
        <w:color w:val="4F81BD" w:themeColor="accent1"/>
        <w:sz w:val="22"/>
      </w:rPr>
    </w:lvl>
    <w:lvl w:ilvl="1" w:tentative="1">
      <w:start w:val="1"/>
      <w:numFmt w:val="lowerLetter"/>
      <w:lvlText w:val="%2."/>
      <w:lvlJc w:val="left"/>
      <w:pPr>
        <w:ind w:left="1150" w:hanging="360"/>
      </w:pPr>
    </w:lvl>
    <w:lvl w:ilvl="2" w:tentative="1">
      <w:start w:val="1"/>
      <w:numFmt w:val="lowerRoman"/>
      <w:lvlText w:val="%3."/>
      <w:lvlJc w:val="right"/>
      <w:pPr>
        <w:ind w:left="1870" w:hanging="180"/>
      </w:pPr>
    </w:lvl>
    <w:lvl w:ilvl="3" w:tentative="1">
      <w:start w:val="1"/>
      <w:numFmt w:val="decimal"/>
      <w:lvlText w:val="%4."/>
      <w:lvlJc w:val="left"/>
      <w:pPr>
        <w:ind w:left="2590" w:hanging="360"/>
      </w:pPr>
    </w:lvl>
    <w:lvl w:ilvl="4" w:tentative="1">
      <w:start w:val="1"/>
      <w:numFmt w:val="lowerLetter"/>
      <w:lvlText w:val="%5."/>
      <w:lvlJc w:val="left"/>
      <w:pPr>
        <w:ind w:left="3310" w:hanging="360"/>
      </w:pPr>
    </w:lvl>
    <w:lvl w:ilvl="5" w:tentative="1">
      <w:start w:val="1"/>
      <w:numFmt w:val="lowerRoman"/>
      <w:lvlText w:val="%6."/>
      <w:lvlJc w:val="right"/>
      <w:pPr>
        <w:ind w:left="4030" w:hanging="180"/>
      </w:pPr>
    </w:lvl>
    <w:lvl w:ilvl="6" w:tentative="1">
      <w:start w:val="1"/>
      <w:numFmt w:val="decimal"/>
      <w:lvlText w:val="%7."/>
      <w:lvlJc w:val="left"/>
      <w:pPr>
        <w:ind w:left="4750" w:hanging="360"/>
      </w:pPr>
    </w:lvl>
    <w:lvl w:ilvl="7" w:tentative="1">
      <w:start w:val="1"/>
      <w:numFmt w:val="lowerLetter"/>
      <w:lvlText w:val="%8."/>
      <w:lvlJc w:val="left"/>
      <w:pPr>
        <w:ind w:left="5470" w:hanging="360"/>
      </w:pPr>
    </w:lvl>
    <w:lvl w:ilvl="8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8">
    <w:nsid w:val="6685507B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9">
    <w:nsid w:val="66B75844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>
    <w:nsid w:val="67EC1B6D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6817066D"/>
    <w:multiLevelType w:val="hybridMultilevel"/>
    <w:tmpl w:val="5FB28830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69715290"/>
    <w:multiLevelType w:val="hybridMultilevel"/>
    <w:tmpl w:val="567E7E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6B65470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>
    <w:nsid w:val="6D1042FB"/>
    <w:multiLevelType w:val="hybridMultilevel"/>
    <w:tmpl w:val="AEBCEDFC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>
    <w:nsid w:val="6E061F1C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5E63E06"/>
    <w:multiLevelType w:val="hybridMultilevel"/>
    <w:tmpl w:val="7FDA3C3C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76BF4610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770D032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>
    <w:nsid w:val="78523782"/>
    <w:multiLevelType w:val="hybridMultilevel"/>
    <w:tmpl w:val="7860A0E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78FD5BBD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7E6D79E1"/>
    <w:multiLevelType w:val="hybridMultilevel"/>
    <w:tmpl w:val="9BC2D7B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5716092">
    <w:abstractNumId w:val="16"/>
  </w:num>
  <w:num w:numId="2" w16cid:durableId="47726572">
    <w:abstractNumId w:val="55"/>
  </w:num>
  <w:num w:numId="3" w16cid:durableId="2054883823">
    <w:abstractNumId w:val="67"/>
  </w:num>
  <w:num w:numId="4" w16cid:durableId="1718779549">
    <w:abstractNumId w:val="81"/>
  </w:num>
  <w:num w:numId="5" w16cid:durableId="536282808">
    <w:abstractNumId w:val="51"/>
  </w:num>
  <w:num w:numId="6" w16cid:durableId="1538198688">
    <w:abstractNumId w:val="47"/>
  </w:num>
  <w:num w:numId="7" w16cid:durableId="1594968988">
    <w:abstractNumId w:val="56"/>
  </w:num>
  <w:num w:numId="8" w16cid:durableId="1426880809">
    <w:abstractNumId w:val="11"/>
  </w:num>
  <w:num w:numId="9" w16cid:durableId="374308030">
    <w:abstractNumId w:val="2"/>
  </w:num>
  <w:num w:numId="10" w16cid:durableId="1911958202">
    <w:abstractNumId w:val="23"/>
  </w:num>
  <w:num w:numId="11" w16cid:durableId="203180654">
    <w:abstractNumId w:val="34"/>
  </w:num>
  <w:num w:numId="12" w16cid:durableId="1371762982">
    <w:abstractNumId w:val="32"/>
  </w:num>
  <w:num w:numId="13" w16cid:durableId="1178422666">
    <w:abstractNumId w:val="46"/>
  </w:num>
  <w:num w:numId="14" w16cid:durableId="156514547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69264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2729074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8452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95962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5881388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943626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42759502">
    <w:abstractNumId w:val="6"/>
  </w:num>
  <w:num w:numId="22" w16cid:durableId="671033719">
    <w:abstractNumId w:val="77"/>
  </w:num>
  <w:num w:numId="23" w16cid:durableId="708800248">
    <w:abstractNumId w:val="1"/>
  </w:num>
  <w:num w:numId="24" w16cid:durableId="745080432">
    <w:abstractNumId w:val="80"/>
  </w:num>
  <w:num w:numId="25" w16cid:durableId="771508567">
    <w:abstractNumId w:val="75"/>
  </w:num>
  <w:num w:numId="26" w16cid:durableId="429468514">
    <w:abstractNumId w:val="40"/>
  </w:num>
  <w:num w:numId="27" w16cid:durableId="522786061">
    <w:abstractNumId w:val="20"/>
  </w:num>
  <w:num w:numId="28" w16cid:durableId="1784618074">
    <w:abstractNumId w:val="35"/>
  </w:num>
  <w:num w:numId="29" w16cid:durableId="1382367409">
    <w:abstractNumId w:val="7"/>
  </w:num>
  <w:num w:numId="30" w16cid:durableId="1419786872">
    <w:abstractNumId w:val="48"/>
  </w:num>
  <w:num w:numId="31" w16cid:durableId="1139494767">
    <w:abstractNumId w:val="49"/>
  </w:num>
  <w:num w:numId="32" w16cid:durableId="737441062">
    <w:abstractNumId w:val="14"/>
  </w:num>
  <w:num w:numId="33" w16cid:durableId="1660962283">
    <w:abstractNumId w:val="0"/>
  </w:num>
  <w:num w:numId="34" w16cid:durableId="158665277">
    <w:abstractNumId w:val="74"/>
  </w:num>
  <w:num w:numId="35" w16cid:durableId="1278414706">
    <w:abstractNumId w:val="43"/>
  </w:num>
  <w:num w:numId="36" w16cid:durableId="2140611142">
    <w:abstractNumId w:val="27"/>
  </w:num>
  <w:num w:numId="37" w16cid:durableId="1484807711">
    <w:abstractNumId w:val="36"/>
  </w:num>
  <w:num w:numId="38" w16cid:durableId="1500535314">
    <w:abstractNumId w:val="8"/>
  </w:num>
  <w:num w:numId="39" w16cid:durableId="236061365">
    <w:abstractNumId w:val="42"/>
  </w:num>
  <w:num w:numId="40" w16cid:durableId="105009733">
    <w:abstractNumId w:val="13"/>
  </w:num>
  <w:num w:numId="41" w16cid:durableId="1520853045">
    <w:abstractNumId w:val="15"/>
  </w:num>
  <w:num w:numId="42" w16cid:durableId="138346828">
    <w:abstractNumId w:val="62"/>
  </w:num>
  <w:num w:numId="43" w16cid:durableId="879517087">
    <w:abstractNumId w:val="59"/>
  </w:num>
  <w:num w:numId="44" w16cid:durableId="2035181005">
    <w:abstractNumId w:val="63"/>
  </w:num>
  <w:num w:numId="45" w16cid:durableId="1195659516">
    <w:abstractNumId w:val="18"/>
  </w:num>
  <w:num w:numId="46" w16cid:durableId="341132264">
    <w:abstractNumId w:val="78"/>
  </w:num>
  <w:num w:numId="47" w16cid:durableId="1222401133">
    <w:abstractNumId w:val="65"/>
  </w:num>
  <w:num w:numId="48" w16cid:durableId="734739614">
    <w:abstractNumId w:val="66"/>
  </w:num>
  <w:num w:numId="49" w16cid:durableId="986741506">
    <w:abstractNumId w:val="24"/>
  </w:num>
  <w:num w:numId="50" w16cid:durableId="1038430330">
    <w:abstractNumId w:val="73"/>
  </w:num>
  <w:num w:numId="51" w16cid:durableId="1249315790">
    <w:abstractNumId w:val="9"/>
  </w:num>
  <w:num w:numId="52" w16cid:durableId="466240893">
    <w:abstractNumId w:val="60"/>
  </w:num>
  <w:num w:numId="53" w16cid:durableId="1603610536">
    <w:abstractNumId w:val="69"/>
  </w:num>
  <w:num w:numId="54" w16cid:durableId="1248536598">
    <w:abstractNumId w:val="52"/>
  </w:num>
  <w:num w:numId="55" w16cid:durableId="315186881">
    <w:abstractNumId w:val="64"/>
  </w:num>
  <w:num w:numId="56" w16cid:durableId="813061133">
    <w:abstractNumId w:val="38"/>
  </w:num>
  <w:num w:numId="57" w16cid:durableId="226961915">
    <w:abstractNumId w:val="33"/>
  </w:num>
  <w:num w:numId="58" w16cid:durableId="1824275024">
    <w:abstractNumId w:val="41"/>
  </w:num>
  <w:num w:numId="59" w16cid:durableId="603608826">
    <w:abstractNumId w:val="4"/>
  </w:num>
  <w:num w:numId="60" w16cid:durableId="1871333724">
    <w:abstractNumId w:val="17"/>
  </w:num>
  <w:num w:numId="61" w16cid:durableId="2121953629">
    <w:abstractNumId w:val="45"/>
  </w:num>
  <w:num w:numId="62" w16cid:durableId="60564480">
    <w:abstractNumId w:val="39"/>
  </w:num>
  <w:num w:numId="63" w16cid:durableId="1818498112">
    <w:abstractNumId w:val="5"/>
  </w:num>
  <w:num w:numId="64" w16cid:durableId="596065612">
    <w:abstractNumId w:val="54"/>
  </w:num>
  <w:num w:numId="65" w16cid:durableId="2132505194">
    <w:abstractNumId w:val="19"/>
  </w:num>
  <w:num w:numId="66" w16cid:durableId="576210809">
    <w:abstractNumId w:val="28"/>
  </w:num>
  <w:num w:numId="67" w16cid:durableId="1497069051">
    <w:abstractNumId w:val="61"/>
  </w:num>
  <w:num w:numId="68" w16cid:durableId="908810201">
    <w:abstractNumId w:val="70"/>
  </w:num>
  <w:num w:numId="69" w16cid:durableId="784160787">
    <w:abstractNumId w:val="12"/>
  </w:num>
  <w:num w:numId="70" w16cid:durableId="376859717">
    <w:abstractNumId w:val="26"/>
  </w:num>
  <w:num w:numId="71" w16cid:durableId="949707104">
    <w:abstractNumId w:val="76"/>
  </w:num>
  <w:num w:numId="72" w16cid:durableId="1321497477">
    <w:abstractNumId w:val="79"/>
  </w:num>
  <w:num w:numId="73" w16cid:durableId="1583679116">
    <w:abstractNumId w:val="50"/>
  </w:num>
  <w:num w:numId="74" w16cid:durableId="1955138656">
    <w:abstractNumId w:val="71"/>
  </w:num>
  <w:num w:numId="75" w16cid:durableId="676732003">
    <w:abstractNumId w:val="37"/>
  </w:num>
  <w:num w:numId="76" w16cid:durableId="1840460881">
    <w:abstractNumId w:val="44"/>
  </w:num>
  <w:num w:numId="77" w16cid:durableId="728697258">
    <w:abstractNumId w:val="53"/>
  </w:num>
  <w:num w:numId="78" w16cid:durableId="1737127135">
    <w:abstractNumId w:val="58"/>
  </w:num>
  <w:num w:numId="79" w16cid:durableId="849177687">
    <w:abstractNumId w:val="68"/>
  </w:num>
  <w:num w:numId="80" w16cid:durableId="585380892">
    <w:abstractNumId w:val="57"/>
  </w:num>
  <w:num w:numId="81" w16cid:durableId="914431751">
    <w:abstractNumId w:val="31"/>
  </w:num>
  <w:num w:numId="82" w16cid:durableId="5712583">
    <w:abstractNumId w:val="22"/>
  </w:num>
  <w:num w:numId="83" w16cid:durableId="197011428">
    <w:abstractNumId w:val="30"/>
  </w:num>
  <w:num w:numId="84" w16cid:durableId="1901670863">
    <w:abstractNumId w:val="10"/>
  </w:num>
  <w:num w:numId="85" w16cid:durableId="1330912788">
    <w:abstractNumId w:val="29"/>
  </w:num>
  <w:num w:numId="86" w16cid:durableId="875654690">
    <w:abstractNumId w:val="72"/>
  </w:num>
  <w:num w:numId="87" w16cid:durableId="200479917">
    <w:abstractNumId w:val="72"/>
  </w:num>
  <w:num w:numId="88" w16cid:durableId="686752639">
    <w:abstractNumId w:val="29"/>
  </w:num>
  <w:num w:numId="89" w16cid:durableId="1937787751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3054738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470978451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3434485">
    <w:abstractNumId w:val="25"/>
  </w:num>
  <w:num w:numId="93" w16cid:durableId="1534683946">
    <w:abstractNumId w:val="21"/>
  </w:num>
  <w:num w:numId="94" w16cid:durableId="867109218">
    <w:abstractNumId w:val="3"/>
  </w:num>
  <w:num w:numId="95" w16cid:durableId="167661054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DateAndTime/>
  <w:proofState w:spelling="clean" w:grammar="clean"/>
  <w:stylePaneFormatFilter w:val="3808" w:allStyles="0" w:alternateStyleNames="0" w:clearFormatting="1" w:customStyles="0" w:directFormattingOnNumbering="0" w:directFormattingOnParagraphs="0" w:directFormattingOnRuns="0" w:directFormattingOnTables="1" w:headingStyles="0" w:latentStyles="0" w:numberingStyles="0" w:stylesInUse="1" w:tableStyles="0" w:top3HeadingStyles="1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B1A"/>
    <w:rsid w:val="000006D8"/>
    <w:rsid w:val="00000826"/>
    <w:rsid w:val="000033AA"/>
    <w:rsid w:val="00004020"/>
    <w:rsid w:val="00006DA0"/>
    <w:rsid w:val="00007C97"/>
    <w:rsid w:val="00010161"/>
    <w:rsid w:val="00010562"/>
    <w:rsid w:val="000141F3"/>
    <w:rsid w:val="00015BBC"/>
    <w:rsid w:val="0002018D"/>
    <w:rsid w:val="00021326"/>
    <w:rsid w:val="00021646"/>
    <w:rsid w:val="000240EA"/>
    <w:rsid w:val="00024BFA"/>
    <w:rsid w:val="0002510E"/>
    <w:rsid w:val="00025B13"/>
    <w:rsid w:val="00026DC6"/>
    <w:rsid w:val="000311FA"/>
    <w:rsid w:val="00031898"/>
    <w:rsid w:val="00032F43"/>
    <w:rsid w:val="00033D81"/>
    <w:rsid w:val="0003400F"/>
    <w:rsid w:val="0003414B"/>
    <w:rsid w:val="00034A45"/>
    <w:rsid w:val="00035CAE"/>
    <w:rsid w:val="000379AD"/>
    <w:rsid w:val="00037E94"/>
    <w:rsid w:val="00041501"/>
    <w:rsid w:val="0004425B"/>
    <w:rsid w:val="00044902"/>
    <w:rsid w:val="00044AD6"/>
    <w:rsid w:val="00044D93"/>
    <w:rsid w:val="00046334"/>
    <w:rsid w:val="00046522"/>
    <w:rsid w:val="00046F19"/>
    <w:rsid w:val="00050814"/>
    <w:rsid w:val="0005140F"/>
    <w:rsid w:val="0005171B"/>
    <w:rsid w:val="0005209B"/>
    <w:rsid w:val="00052FA1"/>
    <w:rsid w:val="00053945"/>
    <w:rsid w:val="000545B9"/>
    <w:rsid w:val="00054A3A"/>
    <w:rsid w:val="00054A4E"/>
    <w:rsid w:val="00054B62"/>
    <w:rsid w:val="00054C80"/>
    <w:rsid w:val="00054DD3"/>
    <w:rsid w:val="000553AA"/>
    <w:rsid w:val="00055ACB"/>
    <w:rsid w:val="00055B50"/>
    <w:rsid w:val="000563B9"/>
    <w:rsid w:val="000603F9"/>
    <w:rsid w:val="000616AA"/>
    <w:rsid w:val="00062045"/>
    <w:rsid w:val="000633B8"/>
    <w:rsid w:val="00063C00"/>
    <w:rsid w:val="00064C69"/>
    <w:rsid w:val="00064E14"/>
    <w:rsid w:val="00064F77"/>
    <w:rsid w:val="00067062"/>
    <w:rsid w:val="000703ED"/>
    <w:rsid w:val="000715D3"/>
    <w:rsid w:val="00072319"/>
    <w:rsid w:val="000725F5"/>
    <w:rsid w:val="000727D7"/>
    <w:rsid w:val="00074A37"/>
    <w:rsid w:val="00076818"/>
    <w:rsid w:val="00076BB9"/>
    <w:rsid w:val="00082686"/>
    <w:rsid w:val="00082764"/>
    <w:rsid w:val="000849D9"/>
    <w:rsid w:val="00086A2E"/>
    <w:rsid w:val="00086CCA"/>
    <w:rsid w:val="000879DC"/>
    <w:rsid w:val="000910C6"/>
    <w:rsid w:val="00093196"/>
    <w:rsid w:val="00093595"/>
    <w:rsid w:val="000954AF"/>
    <w:rsid w:val="00097462"/>
    <w:rsid w:val="00097B20"/>
    <w:rsid w:val="000A0191"/>
    <w:rsid w:val="000A120E"/>
    <w:rsid w:val="000A3D46"/>
    <w:rsid w:val="000A44CA"/>
    <w:rsid w:val="000A46BC"/>
    <w:rsid w:val="000A64C0"/>
    <w:rsid w:val="000A6DB9"/>
    <w:rsid w:val="000A7F05"/>
    <w:rsid w:val="000B240C"/>
    <w:rsid w:val="000B347C"/>
    <w:rsid w:val="000B4D75"/>
    <w:rsid w:val="000B5B5E"/>
    <w:rsid w:val="000B5C2B"/>
    <w:rsid w:val="000B67B6"/>
    <w:rsid w:val="000B7BF4"/>
    <w:rsid w:val="000C2227"/>
    <w:rsid w:val="000C2680"/>
    <w:rsid w:val="000C2861"/>
    <w:rsid w:val="000C5740"/>
    <w:rsid w:val="000D0125"/>
    <w:rsid w:val="000D3406"/>
    <w:rsid w:val="000D3EEC"/>
    <w:rsid w:val="000D531F"/>
    <w:rsid w:val="000D5BD9"/>
    <w:rsid w:val="000D79FE"/>
    <w:rsid w:val="000E15C9"/>
    <w:rsid w:val="000E2F43"/>
    <w:rsid w:val="000E4F0D"/>
    <w:rsid w:val="000E6859"/>
    <w:rsid w:val="000E7538"/>
    <w:rsid w:val="000F05EE"/>
    <w:rsid w:val="000F0A64"/>
    <w:rsid w:val="000F1FDE"/>
    <w:rsid w:val="000F2A44"/>
    <w:rsid w:val="000F3BEC"/>
    <w:rsid w:val="000F643B"/>
    <w:rsid w:val="000F65A6"/>
    <w:rsid w:val="000F7362"/>
    <w:rsid w:val="000F79A8"/>
    <w:rsid w:val="000F7ADF"/>
    <w:rsid w:val="001012E9"/>
    <w:rsid w:val="001030B6"/>
    <w:rsid w:val="00107577"/>
    <w:rsid w:val="00111A4D"/>
    <w:rsid w:val="00112E92"/>
    <w:rsid w:val="00113F4B"/>
    <w:rsid w:val="001146D3"/>
    <w:rsid w:val="00114888"/>
    <w:rsid w:val="0011661C"/>
    <w:rsid w:val="001169C9"/>
    <w:rsid w:val="001211BB"/>
    <w:rsid w:val="00121CE7"/>
    <w:rsid w:val="0012213F"/>
    <w:rsid w:val="00122730"/>
    <w:rsid w:val="00122888"/>
    <w:rsid w:val="00122B31"/>
    <w:rsid w:val="00123BE1"/>
    <w:rsid w:val="00124EE8"/>
    <w:rsid w:val="001257B7"/>
    <w:rsid w:val="00125A41"/>
    <w:rsid w:val="00127133"/>
    <w:rsid w:val="0012741B"/>
    <w:rsid w:val="00127CE6"/>
    <w:rsid w:val="001303FE"/>
    <w:rsid w:val="00133859"/>
    <w:rsid w:val="00133945"/>
    <w:rsid w:val="00133FFF"/>
    <w:rsid w:val="0013402F"/>
    <w:rsid w:val="001353F5"/>
    <w:rsid w:val="001358DE"/>
    <w:rsid w:val="00135F7B"/>
    <w:rsid w:val="001365D9"/>
    <w:rsid w:val="001365E8"/>
    <w:rsid w:val="0014104F"/>
    <w:rsid w:val="001413BF"/>
    <w:rsid w:val="001420B6"/>
    <w:rsid w:val="00143976"/>
    <w:rsid w:val="0014592A"/>
    <w:rsid w:val="00145E84"/>
    <w:rsid w:val="00147A1C"/>
    <w:rsid w:val="00150687"/>
    <w:rsid w:val="00150A17"/>
    <w:rsid w:val="00150B66"/>
    <w:rsid w:val="0015137C"/>
    <w:rsid w:val="00151D3C"/>
    <w:rsid w:val="00151D8A"/>
    <w:rsid w:val="001520C2"/>
    <w:rsid w:val="0015255D"/>
    <w:rsid w:val="001536D1"/>
    <w:rsid w:val="001541C2"/>
    <w:rsid w:val="001552B2"/>
    <w:rsid w:val="001557E5"/>
    <w:rsid w:val="00156E9F"/>
    <w:rsid w:val="00160A25"/>
    <w:rsid w:val="00160EA4"/>
    <w:rsid w:val="001610DD"/>
    <w:rsid w:val="00161198"/>
    <w:rsid w:val="00161EA0"/>
    <w:rsid w:val="001641F2"/>
    <w:rsid w:val="00164CB0"/>
    <w:rsid w:val="001657C6"/>
    <w:rsid w:val="00165B61"/>
    <w:rsid w:val="00165E69"/>
    <w:rsid w:val="00166309"/>
    <w:rsid w:val="001666A0"/>
    <w:rsid w:val="001668D5"/>
    <w:rsid w:val="00170FCD"/>
    <w:rsid w:val="00171912"/>
    <w:rsid w:val="00171E01"/>
    <w:rsid w:val="00172199"/>
    <w:rsid w:val="001738D2"/>
    <w:rsid w:val="00173E30"/>
    <w:rsid w:val="00173F1E"/>
    <w:rsid w:val="0017443C"/>
    <w:rsid w:val="00174740"/>
    <w:rsid w:val="00175977"/>
    <w:rsid w:val="00176869"/>
    <w:rsid w:val="00177AF6"/>
    <w:rsid w:val="00177D4D"/>
    <w:rsid w:val="00183C42"/>
    <w:rsid w:val="0018449C"/>
    <w:rsid w:val="0018516B"/>
    <w:rsid w:val="0018671C"/>
    <w:rsid w:val="00187934"/>
    <w:rsid w:val="00187DF2"/>
    <w:rsid w:val="001909EE"/>
    <w:rsid w:val="00190F7C"/>
    <w:rsid w:val="0019164E"/>
    <w:rsid w:val="001918A6"/>
    <w:rsid w:val="00191A9C"/>
    <w:rsid w:val="001923D1"/>
    <w:rsid w:val="00193783"/>
    <w:rsid w:val="0019533D"/>
    <w:rsid w:val="00195B60"/>
    <w:rsid w:val="00195F24"/>
    <w:rsid w:val="001961EE"/>
    <w:rsid w:val="001A063A"/>
    <w:rsid w:val="001A0878"/>
    <w:rsid w:val="001A1C85"/>
    <w:rsid w:val="001A2332"/>
    <w:rsid w:val="001A32DB"/>
    <w:rsid w:val="001A4278"/>
    <w:rsid w:val="001A42B8"/>
    <w:rsid w:val="001A53DB"/>
    <w:rsid w:val="001A5EFA"/>
    <w:rsid w:val="001A6207"/>
    <w:rsid w:val="001A66C4"/>
    <w:rsid w:val="001A7C1C"/>
    <w:rsid w:val="001A7D07"/>
    <w:rsid w:val="001B15A2"/>
    <w:rsid w:val="001B2DF4"/>
    <w:rsid w:val="001B3B53"/>
    <w:rsid w:val="001B4E9E"/>
    <w:rsid w:val="001B5308"/>
    <w:rsid w:val="001B6AD8"/>
    <w:rsid w:val="001B6B53"/>
    <w:rsid w:val="001B70FA"/>
    <w:rsid w:val="001B7FD8"/>
    <w:rsid w:val="001C0A2C"/>
    <w:rsid w:val="001C112B"/>
    <w:rsid w:val="001C225B"/>
    <w:rsid w:val="001C4860"/>
    <w:rsid w:val="001C4DD7"/>
    <w:rsid w:val="001C593B"/>
    <w:rsid w:val="001C5DB0"/>
    <w:rsid w:val="001C6E64"/>
    <w:rsid w:val="001C6ED3"/>
    <w:rsid w:val="001C7BBB"/>
    <w:rsid w:val="001C7F81"/>
    <w:rsid w:val="001D0913"/>
    <w:rsid w:val="001D299B"/>
    <w:rsid w:val="001D3001"/>
    <w:rsid w:val="001D4529"/>
    <w:rsid w:val="001D4AB4"/>
    <w:rsid w:val="001D6301"/>
    <w:rsid w:val="001D63F9"/>
    <w:rsid w:val="001D6BA5"/>
    <w:rsid w:val="001D6DDB"/>
    <w:rsid w:val="001D7662"/>
    <w:rsid w:val="001D7827"/>
    <w:rsid w:val="001E0C0D"/>
    <w:rsid w:val="001E3499"/>
    <w:rsid w:val="001E374C"/>
    <w:rsid w:val="001E4432"/>
    <w:rsid w:val="001E6943"/>
    <w:rsid w:val="001E7F07"/>
    <w:rsid w:val="001F5C51"/>
    <w:rsid w:val="001F5EB0"/>
    <w:rsid w:val="001F6054"/>
    <w:rsid w:val="001F6217"/>
    <w:rsid w:val="001F67E2"/>
    <w:rsid w:val="001F6F1D"/>
    <w:rsid w:val="001F75BA"/>
    <w:rsid w:val="001F7870"/>
    <w:rsid w:val="001F7D40"/>
    <w:rsid w:val="00200199"/>
    <w:rsid w:val="00200227"/>
    <w:rsid w:val="0020030D"/>
    <w:rsid w:val="002006C9"/>
    <w:rsid w:val="00200C61"/>
    <w:rsid w:val="00201C9F"/>
    <w:rsid w:val="00202411"/>
    <w:rsid w:val="00203202"/>
    <w:rsid w:val="0020380B"/>
    <w:rsid w:val="002042B9"/>
    <w:rsid w:val="00205FB5"/>
    <w:rsid w:val="00210B92"/>
    <w:rsid w:val="00210C9C"/>
    <w:rsid w:val="002114E0"/>
    <w:rsid w:val="00211B71"/>
    <w:rsid w:val="00212CCE"/>
    <w:rsid w:val="00212F2C"/>
    <w:rsid w:val="002147C5"/>
    <w:rsid w:val="00216351"/>
    <w:rsid w:val="00217A9B"/>
    <w:rsid w:val="00217FF8"/>
    <w:rsid w:val="00220CBE"/>
    <w:rsid w:val="002212BF"/>
    <w:rsid w:val="002213BC"/>
    <w:rsid w:val="00226001"/>
    <w:rsid w:val="002261EF"/>
    <w:rsid w:val="002267F9"/>
    <w:rsid w:val="00226801"/>
    <w:rsid w:val="002275A9"/>
    <w:rsid w:val="0022796B"/>
    <w:rsid w:val="00227DB5"/>
    <w:rsid w:val="00230841"/>
    <w:rsid w:val="002309A5"/>
    <w:rsid w:val="002309E0"/>
    <w:rsid w:val="00231336"/>
    <w:rsid w:val="002327D8"/>
    <w:rsid w:val="00233ACA"/>
    <w:rsid w:val="00236289"/>
    <w:rsid w:val="00236857"/>
    <w:rsid w:val="00237B05"/>
    <w:rsid w:val="002403CD"/>
    <w:rsid w:val="00240BA5"/>
    <w:rsid w:val="00241798"/>
    <w:rsid w:val="0024182A"/>
    <w:rsid w:val="00242774"/>
    <w:rsid w:val="00244FCD"/>
    <w:rsid w:val="002466E1"/>
    <w:rsid w:val="00246B07"/>
    <w:rsid w:val="0024740D"/>
    <w:rsid w:val="00250170"/>
    <w:rsid w:val="00250CAA"/>
    <w:rsid w:val="00250D66"/>
    <w:rsid w:val="00250E01"/>
    <w:rsid w:val="002511AC"/>
    <w:rsid w:val="00251393"/>
    <w:rsid w:val="002526D3"/>
    <w:rsid w:val="00252C40"/>
    <w:rsid w:val="002535A1"/>
    <w:rsid w:val="00253AFA"/>
    <w:rsid w:val="00254E19"/>
    <w:rsid w:val="00254E33"/>
    <w:rsid w:val="00255B63"/>
    <w:rsid w:val="0025606A"/>
    <w:rsid w:val="002600A0"/>
    <w:rsid w:val="0026214E"/>
    <w:rsid w:val="0026222F"/>
    <w:rsid w:val="0026336A"/>
    <w:rsid w:val="00263745"/>
    <w:rsid w:val="002646F6"/>
    <w:rsid w:val="00264CBB"/>
    <w:rsid w:val="00265453"/>
    <w:rsid w:val="0026651B"/>
    <w:rsid w:val="00266951"/>
    <w:rsid w:val="00266AFD"/>
    <w:rsid w:val="00270EB5"/>
    <w:rsid w:val="00270EFB"/>
    <w:rsid w:val="002731B8"/>
    <w:rsid w:val="00274293"/>
    <w:rsid w:val="002745F7"/>
    <w:rsid w:val="0027481C"/>
    <w:rsid w:val="00274E36"/>
    <w:rsid w:val="002755DF"/>
    <w:rsid w:val="00276BF5"/>
    <w:rsid w:val="002772E8"/>
    <w:rsid w:val="00281921"/>
    <w:rsid w:val="00281C6A"/>
    <w:rsid w:val="00281FD1"/>
    <w:rsid w:val="00283097"/>
    <w:rsid w:val="00283922"/>
    <w:rsid w:val="00285507"/>
    <w:rsid w:val="00286B30"/>
    <w:rsid w:val="002871E7"/>
    <w:rsid w:val="0028751B"/>
    <w:rsid w:val="00291702"/>
    <w:rsid w:val="00291CA1"/>
    <w:rsid w:val="00292F01"/>
    <w:rsid w:val="00294E12"/>
    <w:rsid w:val="002951E6"/>
    <w:rsid w:val="00296D4D"/>
    <w:rsid w:val="002971D3"/>
    <w:rsid w:val="00297274"/>
    <w:rsid w:val="002A06F3"/>
    <w:rsid w:val="002A32BA"/>
    <w:rsid w:val="002A42D0"/>
    <w:rsid w:val="002B0012"/>
    <w:rsid w:val="002B1564"/>
    <w:rsid w:val="002B17A4"/>
    <w:rsid w:val="002B3E58"/>
    <w:rsid w:val="002B5262"/>
    <w:rsid w:val="002B5920"/>
    <w:rsid w:val="002B5D30"/>
    <w:rsid w:val="002B61E0"/>
    <w:rsid w:val="002B6B6F"/>
    <w:rsid w:val="002C2BE7"/>
    <w:rsid w:val="002C2D6B"/>
    <w:rsid w:val="002C344B"/>
    <w:rsid w:val="002C4156"/>
    <w:rsid w:val="002C4665"/>
    <w:rsid w:val="002C6175"/>
    <w:rsid w:val="002C6818"/>
    <w:rsid w:val="002C6A74"/>
    <w:rsid w:val="002C7C48"/>
    <w:rsid w:val="002D1CFE"/>
    <w:rsid w:val="002D31A2"/>
    <w:rsid w:val="002D38CA"/>
    <w:rsid w:val="002E097C"/>
    <w:rsid w:val="002E10D1"/>
    <w:rsid w:val="002E19B4"/>
    <w:rsid w:val="002E1C44"/>
    <w:rsid w:val="002E20C6"/>
    <w:rsid w:val="002E48E3"/>
    <w:rsid w:val="002E55AA"/>
    <w:rsid w:val="002E7110"/>
    <w:rsid w:val="002E7AC5"/>
    <w:rsid w:val="002E7C3A"/>
    <w:rsid w:val="002F0857"/>
    <w:rsid w:val="002F0B30"/>
    <w:rsid w:val="002F1AD4"/>
    <w:rsid w:val="002F28CF"/>
    <w:rsid w:val="002F3016"/>
    <w:rsid w:val="002F3C7F"/>
    <w:rsid w:val="002F44AD"/>
    <w:rsid w:val="002F4971"/>
    <w:rsid w:val="00300359"/>
    <w:rsid w:val="00300563"/>
    <w:rsid w:val="00300946"/>
    <w:rsid w:val="003011F2"/>
    <w:rsid w:val="003019F4"/>
    <w:rsid w:val="0030304B"/>
    <w:rsid w:val="00306972"/>
    <w:rsid w:val="00307ECC"/>
    <w:rsid w:val="00310091"/>
    <w:rsid w:val="00310F0F"/>
    <w:rsid w:val="00312A5F"/>
    <w:rsid w:val="0031456A"/>
    <w:rsid w:val="003155B6"/>
    <w:rsid w:val="003165A6"/>
    <w:rsid w:val="003168CC"/>
    <w:rsid w:val="00316F81"/>
    <w:rsid w:val="00317994"/>
    <w:rsid w:val="00317EC9"/>
    <w:rsid w:val="00321120"/>
    <w:rsid w:val="00321A39"/>
    <w:rsid w:val="0032323C"/>
    <w:rsid w:val="003234E7"/>
    <w:rsid w:val="00324738"/>
    <w:rsid w:val="0032486D"/>
    <w:rsid w:val="00325A97"/>
    <w:rsid w:val="0032639D"/>
    <w:rsid w:val="003274B2"/>
    <w:rsid w:val="0033368B"/>
    <w:rsid w:val="003347A1"/>
    <w:rsid w:val="00337317"/>
    <w:rsid w:val="003442C3"/>
    <w:rsid w:val="00346392"/>
    <w:rsid w:val="003473EA"/>
    <w:rsid w:val="0034746A"/>
    <w:rsid w:val="00347B8D"/>
    <w:rsid w:val="00347F84"/>
    <w:rsid w:val="00347FAC"/>
    <w:rsid w:val="00350C1A"/>
    <w:rsid w:val="0035145A"/>
    <w:rsid w:val="00351DAC"/>
    <w:rsid w:val="00352FA1"/>
    <w:rsid w:val="0035361F"/>
    <w:rsid w:val="00355BEE"/>
    <w:rsid w:val="003566E0"/>
    <w:rsid w:val="00357D09"/>
    <w:rsid w:val="0036057B"/>
    <w:rsid w:val="003606A9"/>
    <w:rsid w:val="00360A07"/>
    <w:rsid w:val="00360AF2"/>
    <w:rsid w:val="00362A7E"/>
    <w:rsid w:val="00363F30"/>
    <w:rsid w:val="00366185"/>
    <w:rsid w:val="003661CD"/>
    <w:rsid w:val="00366A63"/>
    <w:rsid w:val="0037167F"/>
    <w:rsid w:val="0037168F"/>
    <w:rsid w:val="00373AE4"/>
    <w:rsid w:val="003769CC"/>
    <w:rsid w:val="0037797D"/>
    <w:rsid w:val="00377A0E"/>
    <w:rsid w:val="00377BC3"/>
    <w:rsid w:val="0038326A"/>
    <w:rsid w:val="00383A6F"/>
    <w:rsid w:val="00383D0A"/>
    <w:rsid w:val="00384F0E"/>
    <w:rsid w:val="00387AA4"/>
    <w:rsid w:val="00387B4B"/>
    <w:rsid w:val="003903F6"/>
    <w:rsid w:val="00390AA4"/>
    <w:rsid w:val="003932EC"/>
    <w:rsid w:val="00393730"/>
    <w:rsid w:val="003948C9"/>
    <w:rsid w:val="00395BAD"/>
    <w:rsid w:val="00395CA5"/>
    <w:rsid w:val="00396718"/>
    <w:rsid w:val="00396954"/>
    <w:rsid w:val="0039756E"/>
    <w:rsid w:val="003A07FB"/>
    <w:rsid w:val="003A12CE"/>
    <w:rsid w:val="003A4669"/>
    <w:rsid w:val="003A7052"/>
    <w:rsid w:val="003B0663"/>
    <w:rsid w:val="003B1AAB"/>
    <w:rsid w:val="003B2418"/>
    <w:rsid w:val="003B435F"/>
    <w:rsid w:val="003B5A88"/>
    <w:rsid w:val="003B5AB8"/>
    <w:rsid w:val="003B5D69"/>
    <w:rsid w:val="003C03FB"/>
    <w:rsid w:val="003C2945"/>
    <w:rsid w:val="003C338C"/>
    <w:rsid w:val="003C3A5C"/>
    <w:rsid w:val="003C45EF"/>
    <w:rsid w:val="003C477B"/>
    <w:rsid w:val="003C4B14"/>
    <w:rsid w:val="003C55E4"/>
    <w:rsid w:val="003C5E01"/>
    <w:rsid w:val="003C6E86"/>
    <w:rsid w:val="003C6FB2"/>
    <w:rsid w:val="003C774D"/>
    <w:rsid w:val="003C78B7"/>
    <w:rsid w:val="003C7E9C"/>
    <w:rsid w:val="003D0B35"/>
    <w:rsid w:val="003D1317"/>
    <w:rsid w:val="003D1B5A"/>
    <w:rsid w:val="003D21D7"/>
    <w:rsid w:val="003D2B7A"/>
    <w:rsid w:val="003D2BE8"/>
    <w:rsid w:val="003D3C83"/>
    <w:rsid w:val="003D4D24"/>
    <w:rsid w:val="003D4FF6"/>
    <w:rsid w:val="003D7688"/>
    <w:rsid w:val="003D79C0"/>
    <w:rsid w:val="003E0356"/>
    <w:rsid w:val="003E3377"/>
    <w:rsid w:val="003E3C0F"/>
    <w:rsid w:val="003E3F91"/>
    <w:rsid w:val="003E5EA1"/>
    <w:rsid w:val="003E69D4"/>
    <w:rsid w:val="003F02EB"/>
    <w:rsid w:val="003F0BAF"/>
    <w:rsid w:val="003F19E5"/>
    <w:rsid w:val="003F24E2"/>
    <w:rsid w:val="003F27E5"/>
    <w:rsid w:val="003F2C1F"/>
    <w:rsid w:val="003F2C28"/>
    <w:rsid w:val="003F2FEA"/>
    <w:rsid w:val="003F522F"/>
    <w:rsid w:val="003F6BB9"/>
    <w:rsid w:val="004004B3"/>
    <w:rsid w:val="004008ED"/>
    <w:rsid w:val="00400AE6"/>
    <w:rsid w:val="00400EDF"/>
    <w:rsid w:val="00401B96"/>
    <w:rsid w:val="00402D1E"/>
    <w:rsid w:val="004033BE"/>
    <w:rsid w:val="004038E4"/>
    <w:rsid w:val="004060E8"/>
    <w:rsid w:val="004070EC"/>
    <w:rsid w:val="00407332"/>
    <w:rsid w:val="0041069F"/>
    <w:rsid w:val="004110AF"/>
    <w:rsid w:val="00412609"/>
    <w:rsid w:val="004128CC"/>
    <w:rsid w:val="00412F2C"/>
    <w:rsid w:val="004156C3"/>
    <w:rsid w:val="00415993"/>
    <w:rsid w:val="00417ADC"/>
    <w:rsid w:val="00420BC9"/>
    <w:rsid w:val="00421622"/>
    <w:rsid w:val="00423337"/>
    <w:rsid w:val="004236BF"/>
    <w:rsid w:val="00423710"/>
    <w:rsid w:val="004241C0"/>
    <w:rsid w:val="0042685F"/>
    <w:rsid w:val="00426AB3"/>
    <w:rsid w:val="00427F77"/>
    <w:rsid w:val="004303A2"/>
    <w:rsid w:val="00430754"/>
    <w:rsid w:val="00431A5F"/>
    <w:rsid w:val="00432377"/>
    <w:rsid w:val="00433C1F"/>
    <w:rsid w:val="0043526D"/>
    <w:rsid w:val="00437109"/>
    <w:rsid w:val="00437285"/>
    <w:rsid w:val="00437BF4"/>
    <w:rsid w:val="00440FC3"/>
    <w:rsid w:val="00441857"/>
    <w:rsid w:val="004420F3"/>
    <w:rsid w:val="0044283F"/>
    <w:rsid w:val="00445401"/>
    <w:rsid w:val="0045059A"/>
    <w:rsid w:val="00450E4C"/>
    <w:rsid w:val="0045199D"/>
    <w:rsid w:val="00452983"/>
    <w:rsid w:val="00453483"/>
    <w:rsid w:val="004537B3"/>
    <w:rsid w:val="00456947"/>
    <w:rsid w:val="00456D83"/>
    <w:rsid w:val="00460241"/>
    <w:rsid w:val="00460EF1"/>
    <w:rsid w:val="004635DF"/>
    <w:rsid w:val="00466C4C"/>
    <w:rsid w:val="00467751"/>
    <w:rsid w:val="00471213"/>
    <w:rsid w:val="00471280"/>
    <w:rsid w:val="00471F3B"/>
    <w:rsid w:val="00472623"/>
    <w:rsid w:val="00472B82"/>
    <w:rsid w:val="004732C8"/>
    <w:rsid w:val="004738E9"/>
    <w:rsid w:val="0047688F"/>
    <w:rsid w:val="00476921"/>
    <w:rsid w:val="00476DEB"/>
    <w:rsid w:val="00480285"/>
    <w:rsid w:val="0048089D"/>
    <w:rsid w:val="00483298"/>
    <w:rsid w:val="00484D3A"/>
    <w:rsid w:val="004850D0"/>
    <w:rsid w:val="004854BF"/>
    <w:rsid w:val="00485A74"/>
    <w:rsid w:val="00487565"/>
    <w:rsid w:val="0049057C"/>
    <w:rsid w:val="00490A77"/>
    <w:rsid w:val="00491101"/>
    <w:rsid w:val="00493148"/>
    <w:rsid w:val="00494248"/>
    <w:rsid w:val="004942FA"/>
    <w:rsid w:val="00494DF6"/>
    <w:rsid w:val="00496A96"/>
    <w:rsid w:val="0049737F"/>
    <w:rsid w:val="004977FE"/>
    <w:rsid w:val="004A0CA1"/>
    <w:rsid w:val="004A1510"/>
    <w:rsid w:val="004A2577"/>
    <w:rsid w:val="004A2735"/>
    <w:rsid w:val="004A33DF"/>
    <w:rsid w:val="004A473C"/>
    <w:rsid w:val="004A5139"/>
    <w:rsid w:val="004B0338"/>
    <w:rsid w:val="004B2607"/>
    <w:rsid w:val="004B6DEC"/>
    <w:rsid w:val="004C0379"/>
    <w:rsid w:val="004C07C2"/>
    <w:rsid w:val="004C242F"/>
    <w:rsid w:val="004C264F"/>
    <w:rsid w:val="004C390D"/>
    <w:rsid w:val="004C3CEB"/>
    <w:rsid w:val="004C4975"/>
    <w:rsid w:val="004C5B86"/>
    <w:rsid w:val="004C5C84"/>
    <w:rsid w:val="004C5DCF"/>
    <w:rsid w:val="004C647D"/>
    <w:rsid w:val="004C6FA4"/>
    <w:rsid w:val="004C7D6C"/>
    <w:rsid w:val="004D11EF"/>
    <w:rsid w:val="004D26A1"/>
    <w:rsid w:val="004D33EB"/>
    <w:rsid w:val="004D36ED"/>
    <w:rsid w:val="004D48EB"/>
    <w:rsid w:val="004D538D"/>
    <w:rsid w:val="004D59D3"/>
    <w:rsid w:val="004D5B52"/>
    <w:rsid w:val="004D5E00"/>
    <w:rsid w:val="004D6B92"/>
    <w:rsid w:val="004D6C98"/>
    <w:rsid w:val="004D6E46"/>
    <w:rsid w:val="004D7F67"/>
    <w:rsid w:val="004E11AF"/>
    <w:rsid w:val="004E1B35"/>
    <w:rsid w:val="004E2D47"/>
    <w:rsid w:val="004E2DBE"/>
    <w:rsid w:val="004E2DBF"/>
    <w:rsid w:val="004E6743"/>
    <w:rsid w:val="004E676F"/>
    <w:rsid w:val="004E6C28"/>
    <w:rsid w:val="004F007D"/>
    <w:rsid w:val="004F025B"/>
    <w:rsid w:val="004F24A8"/>
    <w:rsid w:val="004F2C8B"/>
    <w:rsid w:val="004F3196"/>
    <w:rsid w:val="004F3E39"/>
    <w:rsid w:val="004F4E5A"/>
    <w:rsid w:val="004F676E"/>
    <w:rsid w:val="004F6E6F"/>
    <w:rsid w:val="004F7D35"/>
    <w:rsid w:val="0050151E"/>
    <w:rsid w:val="0050171E"/>
    <w:rsid w:val="00502430"/>
    <w:rsid w:val="005032B5"/>
    <w:rsid w:val="00503F4F"/>
    <w:rsid w:val="005041A4"/>
    <w:rsid w:val="00507C3D"/>
    <w:rsid w:val="00512421"/>
    <w:rsid w:val="005134B6"/>
    <w:rsid w:val="0051366A"/>
    <w:rsid w:val="00513EC0"/>
    <w:rsid w:val="005140D9"/>
    <w:rsid w:val="005144BB"/>
    <w:rsid w:val="005149EB"/>
    <w:rsid w:val="00515D4D"/>
    <w:rsid w:val="00516AAA"/>
    <w:rsid w:val="0051745C"/>
    <w:rsid w:val="00521680"/>
    <w:rsid w:val="0052278D"/>
    <w:rsid w:val="00524494"/>
    <w:rsid w:val="00524E88"/>
    <w:rsid w:val="005256DD"/>
    <w:rsid w:val="00525DE4"/>
    <w:rsid w:val="005261B2"/>
    <w:rsid w:val="00526C83"/>
    <w:rsid w:val="00526D4A"/>
    <w:rsid w:val="00526D83"/>
    <w:rsid w:val="00527F55"/>
    <w:rsid w:val="00530B67"/>
    <w:rsid w:val="00530FF4"/>
    <w:rsid w:val="00531F7E"/>
    <w:rsid w:val="0053245B"/>
    <w:rsid w:val="00532C3A"/>
    <w:rsid w:val="005332E4"/>
    <w:rsid w:val="005336F8"/>
    <w:rsid w:val="005352E2"/>
    <w:rsid w:val="005366C7"/>
    <w:rsid w:val="00536C12"/>
    <w:rsid w:val="00537C45"/>
    <w:rsid w:val="0054073F"/>
    <w:rsid w:val="0054110D"/>
    <w:rsid w:val="0054111A"/>
    <w:rsid w:val="0054119F"/>
    <w:rsid w:val="00541AD8"/>
    <w:rsid w:val="00541EDE"/>
    <w:rsid w:val="0054228E"/>
    <w:rsid w:val="00543B9E"/>
    <w:rsid w:val="0054441B"/>
    <w:rsid w:val="00546197"/>
    <w:rsid w:val="00546C86"/>
    <w:rsid w:val="00550D03"/>
    <w:rsid w:val="0055103F"/>
    <w:rsid w:val="00552780"/>
    <w:rsid w:val="005529DC"/>
    <w:rsid w:val="00555AF1"/>
    <w:rsid w:val="00557DD7"/>
    <w:rsid w:val="005618C8"/>
    <w:rsid w:val="0056214C"/>
    <w:rsid w:val="00563407"/>
    <w:rsid w:val="00563A11"/>
    <w:rsid w:val="00563DFC"/>
    <w:rsid w:val="00566548"/>
    <w:rsid w:val="0056671D"/>
    <w:rsid w:val="00567451"/>
    <w:rsid w:val="00574294"/>
    <w:rsid w:val="005764A6"/>
    <w:rsid w:val="00576B79"/>
    <w:rsid w:val="00576C3F"/>
    <w:rsid w:val="005772E3"/>
    <w:rsid w:val="00577547"/>
    <w:rsid w:val="0058072C"/>
    <w:rsid w:val="00580864"/>
    <w:rsid w:val="00582735"/>
    <w:rsid w:val="00582DBD"/>
    <w:rsid w:val="00583150"/>
    <w:rsid w:val="0058380B"/>
    <w:rsid w:val="00583C3A"/>
    <w:rsid w:val="0058456F"/>
    <w:rsid w:val="00584C3B"/>
    <w:rsid w:val="00585D62"/>
    <w:rsid w:val="00587090"/>
    <w:rsid w:val="00587E65"/>
    <w:rsid w:val="005909B9"/>
    <w:rsid w:val="00591307"/>
    <w:rsid w:val="00591374"/>
    <w:rsid w:val="00593DA1"/>
    <w:rsid w:val="00595EE1"/>
    <w:rsid w:val="00596EE4"/>
    <w:rsid w:val="00597CC3"/>
    <w:rsid w:val="005A03C3"/>
    <w:rsid w:val="005A1372"/>
    <w:rsid w:val="005A25C7"/>
    <w:rsid w:val="005A454C"/>
    <w:rsid w:val="005A5170"/>
    <w:rsid w:val="005A58B9"/>
    <w:rsid w:val="005A6C0D"/>
    <w:rsid w:val="005A768D"/>
    <w:rsid w:val="005B25BD"/>
    <w:rsid w:val="005B4088"/>
    <w:rsid w:val="005B4E18"/>
    <w:rsid w:val="005B50B5"/>
    <w:rsid w:val="005B5DAF"/>
    <w:rsid w:val="005B73E6"/>
    <w:rsid w:val="005C0C6F"/>
    <w:rsid w:val="005C1625"/>
    <w:rsid w:val="005C21B3"/>
    <w:rsid w:val="005C5C35"/>
    <w:rsid w:val="005C73EE"/>
    <w:rsid w:val="005C7606"/>
    <w:rsid w:val="005C7B6B"/>
    <w:rsid w:val="005C7E38"/>
    <w:rsid w:val="005D012F"/>
    <w:rsid w:val="005D0A8A"/>
    <w:rsid w:val="005D19A2"/>
    <w:rsid w:val="005D25EB"/>
    <w:rsid w:val="005D332E"/>
    <w:rsid w:val="005D4ACC"/>
    <w:rsid w:val="005D4B15"/>
    <w:rsid w:val="005D4FF0"/>
    <w:rsid w:val="005D5132"/>
    <w:rsid w:val="005D5A99"/>
    <w:rsid w:val="005D5D20"/>
    <w:rsid w:val="005D6D19"/>
    <w:rsid w:val="005D7D1F"/>
    <w:rsid w:val="005D7D39"/>
    <w:rsid w:val="005E165B"/>
    <w:rsid w:val="005E21EB"/>
    <w:rsid w:val="005E253D"/>
    <w:rsid w:val="005E2D30"/>
    <w:rsid w:val="005E2E13"/>
    <w:rsid w:val="005E4829"/>
    <w:rsid w:val="005E4D02"/>
    <w:rsid w:val="005E55C2"/>
    <w:rsid w:val="005E55EB"/>
    <w:rsid w:val="005E796F"/>
    <w:rsid w:val="005E7C55"/>
    <w:rsid w:val="005E7D6E"/>
    <w:rsid w:val="005F04C4"/>
    <w:rsid w:val="005F1485"/>
    <w:rsid w:val="005F4B9C"/>
    <w:rsid w:val="005F4E8C"/>
    <w:rsid w:val="005F6A2E"/>
    <w:rsid w:val="005F6BD6"/>
    <w:rsid w:val="00601419"/>
    <w:rsid w:val="00601C1D"/>
    <w:rsid w:val="00602C85"/>
    <w:rsid w:val="006032E0"/>
    <w:rsid w:val="006037B3"/>
    <w:rsid w:val="00605DA7"/>
    <w:rsid w:val="00605F0D"/>
    <w:rsid w:val="0060700E"/>
    <w:rsid w:val="00610251"/>
    <w:rsid w:val="0061087B"/>
    <w:rsid w:val="006113ED"/>
    <w:rsid w:val="00612367"/>
    <w:rsid w:val="006124DA"/>
    <w:rsid w:val="006139BE"/>
    <w:rsid w:val="006144E7"/>
    <w:rsid w:val="00614C53"/>
    <w:rsid w:val="00616247"/>
    <w:rsid w:val="00616A50"/>
    <w:rsid w:val="00617512"/>
    <w:rsid w:val="0062065A"/>
    <w:rsid w:val="00620725"/>
    <w:rsid w:val="00620AA1"/>
    <w:rsid w:val="00622845"/>
    <w:rsid w:val="00622B23"/>
    <w:rsid w:val="00622CF4"/>
    <w:rsid w:val="006235E5"/>
    <w:rsid w:val="00623AA6"/>
    <w:rsid w:val="00625A6E"/>
    <w:rsid w:val="00625FAB"/>
    <w:rsid w:val="0062719D"/>
    <w:rsid w:val="00630C97"/>
    <w:rsid w:val="00631D4E"/>
    <w:rsid w:val="0063227A"/>
    <w:rsid w:val="0063231C"/>
    <w:rsid w:val="006324D8"/>
    <w:rsid w:val="006345D7"/>
    <w:rsid w:val="00634F4A"/>
    <w:rsid w:val="00636043"/>
    <w:rsid w:val="006411AE"/>
    <w:rsid w:val="00644134"/>
    <w:rsid w:val="00644DA2"/>
    <w:rsid w:val="006502D1"/>
    <w:rsid w:val="0065059C"/>
    <w:rsid w:val="0065085E"/>
    <w:rsid w:val="00652DF9"/>
    <w:rsid w:val="006550D8"/>
    <w:rsid w:val="006553B5"/>
    <w:rsid w:val="00655AB2"/>
    <w:rsid w:val="00655C48"/>
    <w:rsid w:val="006566CB"/>
    <w:rsid w:val="00656B42"/>
    <w:rsid w:val="0066033B"/>
    <w:rsid w:val="00663724"/>
    <w:rsid w:val="00664DDC"/>
    <w:rsid w:val="00664F69"/>
    <w:rsid w:val="00665086"/>
    <w:rsid w:val="00666C52"/>
    <w:rsid w:val="00672192"/>
    <w:rsid w:val="0067354F"/>
    <w:rsid w:val="00673C63"/>
    <w:rsid w:val="00673E3C"/>
    <w:rsid w:val="00675F6C"/>
    <w:rsid w:val="0067661A"/>
    <w:rsid w:val="006775B0"/>
    <w:rsid w:val="00677E42"/>
    <w:rsid w:val="006805B4"/>
    <w:rsid w:val="00680BBC"/>
    <w:rsid w:val="00680C67"/>
    <w:rsid w:val="00680FE8"/>
    <w:rsid w:val="00682559"/>
    <w:rsid w:val="006834EA"/>
    <w:rsid w:val="00684A64"/>
    <w:rsid w:val="006876D5"/>
    <w:rsid w:val="00690884"/>
    <w:rsid w:val="00690F07"/>
    <w:rsid w:val="00690FB4"/>
    <w:rsid w:val="006910DE"/>
    <w:rsid w:val="00691B00"/>
    <w:rsid w:val="00691D6D"/>
    <w:rsid w:val="00692129"/>
    <w:rsid w:val="00692966"/>
    <w:rsid w:val="006936B0"/>
    <w:rsid w:val="006944C9"/>
    <w:rsid w:val="006947E1"/>
    <w:rsid w:val="00695308"/>
    <w:rsid w:val="00697406"/>
    <w:rsid w:val="006978CB"/>
    <w:rsid w:val="00697A9F"/>
    <w:rsid w:val="00697B8F"/>
    <w:rsid w:val="006A017D"/>
    <w:rsid w:val="006A1194"/>
    <w:rsid w:val="006A197F"/>
    <w:rsid w:val="006A2C40"/>
    <w:rsid w:val="006A3128"/>
    <w:rsid w:val="006A3701"/>
    <w:rsid w:val="006A42A6"/>
    <w:rsid w:val="006A5078"/>
    <w:rsid w:val="006A55F6"/>
    <w:rsid w:val="006A57A7"/>
    <w:rsid w:val="006A6315"/>
    <w:rsid w:val="006B0A67"/>
    <w:rsid w:val="006B0A74"/>
    <w:rsid w:val="006B1185"/>
    <w:rsid w:val="006B3086"/>
    <w:rsid w:val="006B33E8"/>
    <w:rsid w:val="006B39C5"/>
    <w:rsid w:val="006B5C3E"/>
    <w:rsid w:val="006B5D29"/>
    <w:rsid w:val="006B6516"/>
    <w:rsid w:val="006B69CA"/>
    <w:rsid w:val="006B74CD"/>
    <w:rsid w:val="006C330F"/>
    <w:rsid w:val="006C3981"/>
    <w:rsid w:val="006C54B7"/>
    <w:rsid w:val="006C5B1A"/>
    <w:rsid w:val="006C7021"/>
    <w:rsid w:val="006D094E"/>
    <w:rsid w:val="006D1316"/>
    <w:rsid w:val="006D1A3F"/>
    <w:rsid w:val="006D22D4"/>
    <w:rsid w:val="006D461B"/>
    <w:rsid w:val="006D5C45"/>
    <w:rsid w:val="006D6C50"/>
    <w:rsid w:val="006D6EC9"/>
    <w:rsid w:val="006D77F0"/>
    <w:rsid w:val="006D7BD0"/>
    <w:rsid w:val="006E046D"/>
    <w:rsid w:val="006E06BC"/>
    <w:rsid w:val="006E06C8"/>
    <w:rsid w:val="006E28F4"/>
    <w:rsid w:val="006E3B63"/>
    <w:rsid w:val="006E40D2"/>
    <w:rsid w:val="006E4AA9"/>
    <w:rsid w:val="006E576C"/>
    <w:rsid w:val="006E5BC6"/>
    <w:rsid w:val="006F217A"/>
    <w:rsid w:val="006F2B7A"/>
    <w:rsid w:val="006F4002"/>
    <w:rsid w:val="006F782C"/>
    <w:rsid w:val="007001BF"/>
    <w:rsid w:val="0070204F"/>
    <w:rsid w:val="00705A43"/>
    <w:rsid w:val="00705B86"/>
    <w:rsid w:val="00710A4B"/>
    <w:rsid w:val="00711BB6"/>
    <w:rsid w:val="007134C4"/>
    <w:rsid w:val="007149A5"/>
    <w:rsid w:val="00714E8A"/>
    <w:rsid w:val="00714F1A"/>
    <w:rsid w:val="00715796"/>
    <w:rsid w:val="00715E7F"/>
    <w:rsid w:val="007166F0"/>
    <w:rsid w:val="007168D9"/>
    <w:rsid w:val="007178BB"/>
    <w:rsid w:val="00717A8A"/>
    <w:rsid w:val="00717E57"/>
    <w:rsid w:val="0072128E"/>
    <w:rsid w:val="007215F6"/>
    <w:rsid w:val="007216DF"/>
    <w:rsid w:val="007217D7"/>
    <w:rsid w:val="007243BD"/>
    <w:rsid w:val="00724477"/>
    <w:rsid w:val="00725881"/>
    <w:rsid w:val="00725C65"/>
    <w:rsid w:val="00726415"/>
    <w:rsid w:val="007265F7"/>
    <w:rsid w:val="00726E3B"/>
    <w:rsid w:val="00727708"/>
    <w:rsid w:val="00730812"/>
    <w:rsid w:val="00730B46"/>
    <w:rsid w:val="00730C23"/>
    <w:rsid w:val="007331AE"/>
    <w:rsid w:val="00733AD9"/>
    <w:rsid w:val="0073566D"/>
    <w:rsid w:val="00735B4B"/>
    <w:rsid w:val="007362BF"/>
    <w:rsid w:val="00736611"/>
    <w:rsid w:val="007369D2"/>
    <w:rsid w:val="00736E24"/>
    <w:rsid w:val="00737D72"/>
    <w:rsid w:val="00740373"/>
    <w:rsid w:val="00740CEC"/>
    <w:rsid w:val="00741D42"/>
    <w:rsid w:val="00741F50"/>
    <w:rsid w:val="00743D1F"/>
    <w:rsid w:val="00744857"/>
    <w:rsid w:val="00745879"/>
    <w:rsid w:val="00746AC5"/>
    <w:rsid w:val="00746B5F"/>
    <w:rsid w:val="0074733F"/>
    <w:rsid w:val="007503DD"/>
    <w:rsid w:val="00750C80"/>
    <w:rsid w:val="00750F55"/>
    <w:rsid w:val="00751546"/>
    <w:rsid w:val="0075188C"/>
    <w:rsid w:val="00751F49"/>
    <w:rsid w:val="0075338E"/>
    <w:rsid w:val="00753E33"/>
    <w:rsid w:val="00753EF5"/>
    <w:rsid w:val="00754604"/>
    <w:rsid w:val="00757081"/>
    <w:rsid w:val="0076031D"/>
    <w:rsid w:val="00760529"/>
    <w:rsid w:val="00762EBB"/>
    <w:rsid w:val="00763A53"/>
    <w:rsid w:val="00764842"/>
    <w:rsid w:val="0076488C"/>
    <w:rsid w:val="00765192"/>
    <w:rsid w:val="007701CB"/>
    <w:rsid w:val="00770A8E"/>
    <w:rsid w:val="00774E06"/>
    <w:rsid w:val="0077505C"/>
    <w:rsid w:val="00781065"/>
    <w:rsid w:val="00783922"/>
    <w:rsid w:val="00783B33"/>
    <w:rsid w:val="00784106"/>
    <w:rsid w:val="007846A9"/>
    <w:rsid w:val="00785059"/>
    <w:rsid w:val="00785796"/>
    <w:rsid w:val="00785D34"/>
    <w:rsid w:val="007865E3"/>
    <w:rsid w:val="00786918"/>
    <w:rsid w:val="0078709D"/>
    <w:rsid w:val="00787B97"/>
    <w:rsid w:val="007916B1"/>
    <w:rsid w:val="00791F77"/>
    <w:rsid w:val="0079263E"/>
    <w:rsid w:val="007943EE"/>
    <w:rsid w:val="00794CC0"/>
    <w:rsid w:val="00795DC9"/>
    <w:rsid w:val="00796690"/>
    <w:rsid w:val="007A007E"/>
    <w:rsid w:val="007A2139"/>
    <w:rsid w:val="007A2D18"/>
    <w:rsid w:val="007A3C54"/>
    <w:rsid w:val="007A3F4C"/>
    <w:rsid w:val="007A40A6"/>
    <w:rsid w:val="007A54EC"/>
    <w:rsid w:val="007A679E"/>
    <w:rsid w:val="007A6A55"/>
    <w:rsid w:val="007A76E7"/>
    <w:rsid w:val="007A77A4"/>
    <w:rsid w:val="007A7D27"/>
    <w:rsid w:val="007B02F4"/>
    <w:rsid w:val="007B0B4A"/>
    <w:rsid w:val="007B139B"/>
    <w:rsid w:val="007B31BC"/>
    <w:rsid w:val="007B5E02"/>
    <w:rsid w:val="007B66F9"/>
    <w:rsid w:val="007C0208"/>
    <w:rsid w:val="007C096F"/>
    <w:rsid w:val="007C12DD"/>
    <w:rsid w:val="007C3EFD"/>
    <w:rsid w:val="007C428F"/>
    <w:rsid w:val="007C656F"/>
    <w:rsid w:val="007C7AF9"/>
    <w:rsid w:val="007D0177"/>
    <w:rsid w:val="007D1105"/>
    <w:rsid w:val="007D1EB0"/>
    <w:rsid w:val="007D222F"/>
    <w:rsid w:val="007D2505"/>
    <w:rsid w:val="007D551B"/>
    <w:rsid w:val="007D6724"/>
    <w:rsid w:val="007D6B08"/>
    <w:rsid w:val="007E2273"/>
    <w:rsid w:val="007E24B3"/>
    <w:rsid w:val="007E26E4"/>
    <w:rsid w:val="007E3224"/>
    <w:rsid w:val="007E37CE"/>
    <w:rsid w:val="007E3A3F"/>
    <w:rsid w:val="007E3B3F"/>
    <w:rsid w:val="007E5B00"/>
    <w:rsid w:val="007E6050"/>
    <w:rsid w:val="007F26AA"/>
    <w:rsid w:val="007F48E3"/>
    <w:rsid w:val="007F496F"/>
    <w:rsid w:val="007F5B88"/>
    <w:rsid w:val="007F665E"/>
    <w:rsid w:val="007F717A"/>
    <w:rsid w:val="008002E3"/>
    <w:rsid w:val="00800A7E"/>
    <w:rsid w:val="008029BE"/>
    <w:rsid w:val="00803499"/>
    <w:rsid w:val="008070B0"/>
    <w:rsid w:val="008077A5"/>
    <w:rsid w:val="00807923"/>
    <w:rsid w:val="008123B1"/>
    <w:rsid w:val="00813CA0"/>
    <w:rsid w:val="0081445B"/>
    <w:rsid w:val="00814863"/>
    <w:rsid w:val="00815B1D"/>
    <w:rsid w:val="0081705E"/>
    <w:rsid w:val="00817484"/>
    <w:rsid w:val="00817737"/>
    <w:rsid w:val="008214C8"/>
    <w:rsid w:val="008253D4"/>
    <w:rsid w:val="00825795"/>
    <w:rsid w:val="0082614E"/>
    <w:rsid w:val="00826938"/>
    <w:rsid w:val="008269ED"/>
    <w:rsid w:val="0083059C"/>
    <w:rsid w:val="0083243B"/>
    <w:rsid w:val="0083265E"/>
    <w:rsid w:val="008348C0"/>
    <w:rsid w:val="00836B0E"/>
    <w:rsid w:val="0083707B"/>
    <w:rsid w:val="00841727"/>
    <w:rsid w:val="00842B71"/>
    <w:rsid w:val="00842E09"/>
    <w:rsid w:val="00843508"/>
    <w:rsid w:val="008436F2"/>
    <w:rsid w:val="0084526E"/>
    <w:rsid w:val="008454E8"/>
    <w:rsid w:val="00845679"/>
    <w:rsid w:val="00846626"/>
    <w:rsid w:val="0084786F"/>
    <w:rsid w:val="00847AC1"/>
    <w:rsid w:val="00851FBB"/>
    <w:rsid w:val="00852C18"/>
    <w:rsid w:val="00854F9C"/>
    <w:rsid w:val="008560E5"/>
    <w:rsid w:val="00856AE6"/>
    <w:rsid w:val="00856CB6"/>
    <w:rsid w:val="008578AD"/>
    <w:rsid w:val="008578E5"/>
    <w:rsid w:val="00860130"/>
    <w:rsid w:val="008610FD"/>
    <w:rsid w:val="00861BE3"/>
    <w:rsid w:val="00862243"/>
    <w:rsid w:val="00862AAD"/>
    <w:rsid w:val="00863C5D"/>
    <w:rsid w:val="00866001"/>
    <w:rsid w:val="00867163"/>
    <w:rsid w:val="00867E4D"/>
    <w:rsid w:val="0087063D"/>
    <w:rsid w:val="00873F24"/>
    <w:rsid w:val="00873F37"/>
    <w:rsid w:val="00875BF7"/>
    <w:rsid w:val="00875C79"/>
    <w:rsid w:val="00877640"/>
    <w:rsid w:val="00877803"/>
    <w:rsid w:val="00877B1D"/>
    <w:rsid w:val="00880409"/>
    <w:rsid w:val="00880421"/>
    <w:rsid w:val="00881653"/>
    <w:rsid w:val="008830B0"/>
    <w:rsid w:val="00883328"/>
    <w:rsid w:val="008833C2"/>
    <w:rsid w:val="00883A19"/>
    <w:rsid w:val="00884FC3"/>
    <w:rsid w:val="00885252"/>
    <w:rsid w:val="008852D9"/>
    <w:rsid w:val="0088531E"/>
    <w:rsid w:val="008865B5"/>
    <w:rsid w:val="00887BAA"/>
    <w:rsid w:val="00890642"/>
    <w:rsid w:val="00890982"/>
    <w:rsid w:val="008926D2"/>
    <w:rsid w:val="00892D9A"/>
    <w:rsid w:val="00893586"/>
    <w:rsid w:val="008939C6"/>
    <w:rsid w:val="00893CBD"/>
    <w:rsid w:val="00893CF1"/>
    <w:rsid w:val="00894730"/>
    <w:rsid w:val="00895685"/>
    <w:rsid w:val="00897649"/>
    <w:rsid w:val="00897EEC"/>
    <w:rsid w:val="008A0CB7"/>
    <w:rsid w:val="008A127D"/>
    <w:rsid w:val="008A141E"/>
    <w:rsid w:val="008A354D"/>
    <w:rsid w:val="008A43D2"/>
    <w:rsid w:val="008A5E21"/>
    <w:rsid w:val="008B02EA"/>
    <w:rsid w:val="008B0A75"/>
    <w:rsid w:val="008B21E3"/>
    <w:rsid w:val="008B2217"/>
    <w:rsid w:val="008B3DF4"/>
    <w:rsid w:val="008B5938"/>
    <w:rsid w:val="008B7BB0"/>
    <w:rsid w:val="008B7E0F"/>
    <w:rsid w:val="008C0D75"/>
    <w:rsid w:val="008C1D57"/>
    <w:rsid w:val="008C1EEC"/>
    <w:rsid w:val="008C2604"/>
    <w:rsid w:val="008C292D"/>
    <w:rsid w:val="008C2B19"/>
    <w:rsid w:val="008C3635"/>
    <w:rsid w:val="008C3F4D"/>
    <w:rsid w:val="008C4BFF"/>
    <w:rsid w:val="008C7272"/>
    <w:rsid w:val="008C730D"/>
    <w:rsid w:val="008D2B68"/>
    <w:rsid w:val="008D476D"/>
    <w:rsid w:val="008D632E"/>
    <w:rsid w:val="008D6AC7"/>
    <w:rsid w:val="008D7BEA"/>
    <w:rsid w:val="008E054F"/>
    <w:rsid w:val="008E11E7"/>
    <w:rsid w:val="008E33FD"/>
    <w:rsid w:val="008E38E5"/>
    <w:rsid w:val="008E3EF3"/>
    <w:rsid w:val="008E49B0"/>
    <w:rsid w:val="008E4B17"/>
    <w:rsid w:val="008E5563"/>
    <w:rsid w:val="008E5600"/>
    <w:rsid w:val="008E56AE"/>
    <w:rsid w:val="008E5E06"/>
    <w:rsid w:val="008E61F4"/>
    <w:rsid w:val="008E7B1F"/>
    <w:rsid w:val="008E7F33"/>
    <w:rsid w:val="008F01DB"/>
    <w:rsid w:val="008F0378"/>
    <w:rsid w:val="008F1FD1"/>
    <w:rsid w:val="008F22EB"/>
    <w:rsid w:val="008F2726"/>
    <w:rsid w:val="008F5DD8"/>
    <w:rsid w:val="008F6AFF"/>
    <w:rsid w:val="008F73DA"/>
    <w:rsid w:val="009000B6"/>
    <w:rsid w:val="00901275"/>
    <w:rsid w:val="00902437"/>
    <w:rsid w:val="00903F51"/>
    <w:rsid w:val="00904D14"/>
    <w:rsid w:val="00905BAB"/>
    <w:rsid w:val="009069DE"/>
    <w:rsid w:val="00907264"/>
    <w:rsid w:val="00914FCC"/>
    <w:rsid w:val="00915A10"/>
    <w:rsid w:val="00917302"/>
    <w:rsid w:val="009179FA"/>
    <w:rsid w:val="00922EC4"/>
    <w:rsid w:val="00924294"/>
    <w:rsid w:val="0092482A"/>
    <w:rsid w:val="00924D50"/>
    <w:rsid w:val="009252B3"/>
    <w:rsid w:val="00925867"/>
    <w:rsid w:val="00926920"/>
    <w:rsid w:val="00930071"/>
    <w:rsid w:val="009300C3"/>
    <w:rsid w:val="00930482"/>
    <w:rsid w:val="00930C70"/>
    <w:rsid w:val="00931392"/>
    <w:rsid w:val="00932636"/>
    <w:rsid w:val="00932C9E"/>
    <w:rsid w:val="00932EEF"/>
    <w:rsid w:val="00933F33"/>
    <w:rsid w:val="00940579"/>
    <w:rsid w:val="009405A8"/>
    <w:rsid w:val="0094242E"/>
    <w:rsid w:val="00944FA9"/>
    <w:rsid w:val="00945441"/>
    <w:rsid w:val="00945470"/>
    <w:rsid w:val="009458BD"/>
    <w:rsid w:val="00945A8A"/>
    <w:rsid w:val="00946428"/>
    <w:rsid w:val="00946E66"/>
    <w:rsid w:val="009514DC"/>
    <w:rsid w:val="00951583"/>
    <w:rsid w:val="00951A35"/>
    <w:rsid w:val="00951C4D"/>
    <w:rsid w:val="00951E95"/>
    <w:rsid w:val="00952E62"/>
    <w:rsid w:val="00953091"/>
    <w:rsid w:val="00953EAC"/>
    <w:rsid w:val="00954436"/>
    <w:rsid w:val="0095461C"/>
    <w:rsid w:val="0095593D"/>
    <w:rsid w:val="00957A36"/>
    <w:rsid w:val="00962337"/>
    <w:rsid w:val="00962AAF"/>
    <w:rsid w:val="00963ACE"/>
    <w:rsid w:val="00963B9C"/>
    <w:rsid w:val="00964E6A"/>
    <w:rsid w:val="0096545A"/>
    <w:rsid w:val="0096613C"/>
    <w:rsid w:val="009662E6"/>
    <w:rsid w:val="009671DE"/>
    <w:rsid w:val="00967AA5"/>
    <w:rsid w:val="00967ED5"/>
    <w:rsid w:val="00970787"/>
    <w:rsid w:val="009710D0"/>
    <w:rsid w:val="00971D63"/>
    <w:rsid w:val="00972453"/>
    <w:rsid w:val="00972717"/>
    <w:rsid w:val="00972B14"/>
    <w:rsid w:val="00972C50"/>
    <w:rsid w:val="0097323D"/>
    <w:rsid w:val="00973BEF"/>
    <w:rsid w:val="00974012"/>
    <w:rsid w:val="009754EB"/>
    <w:rsid w:val="00975943"/>
    <w:rsid w:val="00976A8B"/>
    <w:rsid w:val="00976D22"/>
    <w:rsid w:val="009813B3"/>
    <w:rsid w:val="00981491"/>
    <w:rsid w:val="00981C3A"/>
    <w:rsid w:val="00982710"/>
    <w:rsid w:val="00982D76"/>
    <w:rsid w:val="00982DEC"/>
    <w:rsid w:val="009852D1"/>
    <w:rsid w:val="00985E7F"/>
    <w:rsid w:val="009872FB"/>
    <w:rsid w:val="0099023A"/>
    <w:rsid w:val="00991CBB"/>
    <w:rsid w:val="009932BE"/>
    <w:rsid w:val="00993CC2"/>
    <w:rsid w:val="0099458D"/>
    <w:rsid w:val="00995D99"/>
    <w:rsid w:val="009971AC"/>
    <w:rsid w:val="00997724"/>
    <w:rsid w:val="009A0209"/>
    <w:rsid w:val="009A1910"/>
    <w:rsid w:val="009A3457"/>
    <w:rsid w:val="009A4203"/>
    <w:rsid w:val="009A4504"/>
    <w:rsid w:val="009A450E"/>
    <w:rsid w:val="009A6387"/>
    <w:rsid w:val="009A67FD"/>
    <w:rsid w:val="009A744C"/>
    <w:rsid w:val="009A78D2"/>
    <w:rsid w:val="009B22F1"/>
    <w:rsid w:val="009B30F1"/>
    <w:rsid w:val="009B38F4"/>
    <w:rsid w:val="009B525D"/>
    <w:rsid w:val="009B755B"/>
    <w:rsid w:val="009B7D27"/>
    <w:rsid w:val="009C020E"/>
    <w:rsid w:val="009C0EFD"/>
    <w:rsid w:val="009C143E"/>
    <w:rsid w:val="009C3980"/>
    <w:rsid w:val="009C40E7"/>
    <w:rsid w:val="009C4C17"/>
    <w:rsid w:val="009C4F34"/>
    <w:rsid w:val="009C5589"/>
    <w:rsid w:val="009C5A99"/>
    <w:rsid w:val="009D0FA6"/>
    <w:rsid w:val="009D1766"/>
    <w:rsid w:val="009D354A"/>
    <w:rsid w:val="009D3EF7"/>
    <w:rsid w:val="009D53E4"/>
    <w:rsid w:val="009D5D1C"/>
    <w:rsid w:val="009E1494"/>
    <w:rsid w:val="009E1756"/>
    <w:rsid w:val="009E3EA3"/>
    <w:rsid w:val="009E491E"/>
    <w:rsid w:val="009E4A6E"/>
    <w:rsid w:val="009E648D"/>
    <w:rsid w:val="009E73E8"/>
    <w:rsid w:val="009E7866"/>
    <w:rsid w:val="009E7A33"/>
    <w:rsid w:val="009F1A05"/>
    <w:rsid w:val="009F231D"/>
    <w:rsid w:val="009F2A86"/>
    <w:rsid w:val="009F2C0F"/>
    <w:rsid w:val="009F3883"/>
    <w:rsid w:val="009F3D13"/>
    <w:rsid w:val="009F7445"/>
    <w:rsid w:val="009F79B7"/>
    <w:rsid w:val="00A02A8E"/>
    <w:rsid w:val="00A030D3"/>
    <w:rsid w:val="00A1008D"/>
    <w:rsid w:val="00A100F1"/>
    <w:rsid w:val="00A1050F"/>
    <w:rsid w:val="00A11386"/>
    <w:rsid w:val="00A11A29"/>
    <w:rsid w:val="00A13763"/>
    <w:rsid w:val="00A13B7B"/>
    <w:rsid w:val="00A14B97"/>
    <w:rsid w:val="00A1513F"/>
    <w:rsid w:val="00A17957"/>
    <w:rsid w:val="00A20D90"/>
    <w:rsid w:val="00A2162D"/>
    <w:rsid w:val="00A23AD1"/>
    <w:rsid w:val="00A23CE5"/>
    <w:rsid w:val="00A27B47"/>
    <w:rsid w:val="00A27BFB"/>
    <w:rsid w:val="00A31751"/>
    <w:rsid w:val="00A34CE0"/>
    <w:rsid w:val="00A3595B"/>
    <w:rsid w:val="00A37A79"/>
    <w:rsid w:val="00A415D6"/>
    <w:rsid w:val="00A41CCC"/>
    <w:rsid w:val="00A43993"/>
    <w:rsid w:val="00A46121"/>
    <w:rsid w:val="00A477D2"/>
    <w:rsid w:val="00A47BDD"/>
    <w:rsid w:val="00A47FD8"/>
    <w:rsid w:val="00A51FF7"/>
    <w:rsid w:val="00A53854"/>
    <w:rsid w:val="00A5561A"/>
    <w:rsid w:val="00A57D21"/>
    <w:rsid w:val="00A612A0"/>
    <w:rsid w:val="00A616FC"/>
    <w:rsid w:val="00A61D5A"/>
    <w:rsid w:val="00A622FD"/>
    <w:rsid w:val="00A6305A"/>
    <w:rsid w:val="00A63E65"/>
    <w:rsid w:val="00A64836"/>
    <w:rsid w:val="00A66957"/>
    <w:rsid w:val="00A71169"/>
    <w:rsid w:val="00A71199"/>
    <w:rsid w:val="00A7204B"/>
    <w:rsid w:val="00A72EE6"/>
    <w:rsid w:val="00A7350E"/>
    <w:rsid w:val="00A73FBE"/>
    <w:rsid w:val="00A74E26"/>
    <w:rsid w:val="00A750FE"/>
    <w:rsid w:val="00A75C88"/>
    <w:rsid w:val="00A7608A"/>
    <w:rsid w:val="00A801A6"/>
    <w:rsid w:val="00A80D41"/>
    <w:rsid w:val="00A80F08"/>
    <w:rsid w:val="00A81C7A"/>
    <w:rsid w:val="00A835A4"/>
    <w:rsid w:val="00A83787"/>
    <w:rsid w:val="00A83FDE"/>
    <w:rsid w:val="00A8474D"/>
    <w:rsid w:val="00A86070"/>
    <w:rsid w:val="00A866B1"/>
    <w:rsid w:val="00A8675F"/>
    <w:rsid w:val="00A86AAF"/>
    <w:rsid w:val="00A93626"/>
    <w:rsid w:val="00A95A51"/>
    <w:rsid w:val="00A95BE3"/>
    <w:rsid w:val="00A9608F"/>
    <w:rsid w:val="00A965E7"/>
    <w:rsid w:val="00A96E6B"/>
    <w:rsid w:val="00AA0367"/>
    <w:rsid w:val="00AA0A71"/>
    <w:rsid w:val="00AA0C90"/>
    <w:rsid w:val="00AA18AC"/>
    <w:rsid w:val="00AA1F9B"/>
    <w:rsid w:val="00AA24AB"/>
    <w:rsid w:val="00AA3914"/>
    <w:rsid w:val="00AA4148"/>
    <w:rsid w:val="00AA48A0"/>
    <w:rsid w:val="00AA5F06"/>
    <w:rsid w:val="00AA7BE3"/>
    <w:rsid w:val="00AB046E"/>
    <w:rsid w:val="00AB13DE"/>
    <w:rsid w:val="00AB1EE0"/>
    <w:rsid w:val="00AB22DB"/>
    <w:rsid w:val="00AB3A83"/>
    <w:rsid w:val="00AB40CF"/>
    <w:rsid w:val="00AB4629"/>
    <w:rsid w:val="00AB7611"/>
    <w:rsid w:val="00AB774C"/>
    <w:rsid w:val="00AC0017"/>
    <w:rsid w:val="00AC5926"/>
    <w:rsid w:val="00AC595C"/>
    <w:rsid w:val="00AC61A1"/>
    <w:rsid w:val="00AC69F9"/>
    <w:rsid w:val="00AC6A4A"/>
    <w:rsid w:val="00AC7098"/>
    <w:rsid w:val="00AC7272"/>
    <w:rsid w:val="00AC74F1"/>
    <w:rsid w:val="00AD1095"/>
    <w:rsid w:val="00AD25E6"/>
    <w:rsid w:val="00AD283B"/>
    <w:rsid w:val="00AD38D7"/>
    <w:rsid w:val="00AD485B"/>
    <w:rsid w:val="00AD4B6C"/>
    <w:rsid w:val="00AD5447"/>
    <w:rsid w:val="00AD79C7"/>
    <w:rsid w:val="00AD79EF"/>
    <w:rsid w:val="00AE22FD"/>
    <w:rsid w:val="00AE2479"/>
    <w:rsid w:val="00AE47C3"/>
    <w:rsid w:val="00AE4A93"/>
    <w:rsid w:val="00AE50D4"/>
    <w:rsid w:val="00AE5391"/>
    <w:rsid w:val="00AE5C4D"/>
    <w:rsid w:val="00AE63F6"/>
    <w:rsid w:val="00AF05BE"/>
    <w:rsid w:val="00AF1B94"/>
    <w:rsid w:val="00AF1F27"/>
    <w:rsid w:val="00AF1F3E"/>
    <w:rsid w:val="00AF28A5"/>
    <w:rsid w:val="00AF3157"/>
    <w:rsid w:val="00AF3888"/>
    <w:rsid w:val="00AF392F"/>
    <w:rsid w:val="00AF3FCC"/>
    <w:rsid w:val="00B00B22"/>
    <w:rsid w:val="00B00E5A"/>
    <w:rsid w:val="00B02458"/>
    <w:rsid w:val="00B02D4D"/>
    <w:rsid w:val="00B06CBF"/>
    <w:rsid w:val="00B07704"/>
    <w:rsid w:val="00B07BF3"/>
    <w:rsid w:val="00B07CD3"/>
    <w:rsid w:val="00B106DC"/>
    <w:rsid w:val="00B107A8"/>
    <w:rsid w:val="00B128AF"/>
    <w:rsid w:val="00B139A5"/>
    <w:rsid w:val="00B16CDA"/>
    <w:rsid w:val="00B16F12"/>
    <w:rsid w:val="00B17741"/>
    <w:rsid w:val="00B177AE"/>
    <w:rsid w:val="00B17B2C"/>
    <w:rsid w:val="00B17BFA"/>
    <w:rsid w:val="00B220F8"/>
    <w:rsid w:val="00B22D7C"/>
    <w:rsid w:val="00B23088"/>
    <w:rsid w:val="00B24467"/>
    <w:rsid w:val="00B2579B"/>
    <w:rsid w:val="00B305CA"/>
    <w:rsid w:val="00B30FC6"/>
    <w:rsid w:val="00B313A8"/>
    <w:rsid w:val="00B31BD5"/>
    <w:rsid w:val="00B32C4C"/>
    <w:rsid w:val="00B34B57"/>
    <w:rsid w:val="00B37025"/>
    <w:rsid w:val="00B37044"/>
    <w:rsid w:val="00B40235"/>
    <w:rsid w:val="00B4038C"/>
    <w:rsid w:val="00B40402"/>
    <w:rsid w:val="00B40A8F"/>
    <w:rsid w:val="00B41C8B"/>
    <w:rsid w:val="00B4242B"/>
    <w:rsid w:val="00B429B6"/>
    <w:rsid w:val="00B4441E"/>
    <w:rsid w:val="00B44C66"/>
    <w:rsid w:val="00B44DC6"/>
    <w:rsid w:val="00B44E88"/>
    <w:rsid w:val="00B50C53"/>
    <w:rsid w:val="00B51A46"/>
    <w:rsid w:val="00B51B98"/>
    <w:rsid w:val="00B529B7"/>
    <w:rsid w:val="00B533BB"/>
    <w:rsid w:val="00B53614"/>
    <w:rsid w:val="00B5516C"/>
    <w:rsid w:val="00B55AA2"/>
    <w:rsid w:val="00B56716"/>
    <w:rsid w:val="00B56E25"/>
    <w:rsid w:val="00B5714F"/>
    <w:rsid w:val="00B577AB"/>
    <w:rsid w:val="00B605C7"/>
    <w:rsid w:val="00B60E1F"/>
    <w:rsid w:val="00B618CC"/>
    <w:rsid w:val="00B6294C"/>
    <w:rsid w:val="00B62BB5"/>
    <w:rsid w:val="00B630AE"/>
    <w:rsid w:val="00B6343A"/>
    <w:rsid w:val="00B6374F"/>
    <w:rsid w:val="00B64E2E"/>
    <w:rsid w:val="00B65D88"/>
    <w:rsid w:val="00B66229"/>
    <w:rsid w:val="00B70ED3"/>
    <w:rsid w:val="00B733DB"/>
    <w:rsid w:val="00B74D3B"/>
    <w:rsid w:val="00B754E9"/>
    <w:rsid w:val="00B75831"/>
    <w:rsid w:val="00B75B24"/>
    <w:rsid w:val="00B75F7B"/>
    <w:rsid w:val="00B7619D"/>
    <w:rsid w:val="00B76AA7"/>
    <w:rsid w:val="00B77FAE"/>
    <w:rsid w:val="00B806D4"/>
    <w:rsid w:val="00B80DC6"/>
    <w:rsid w:val="00B81F2D"/>
    <w:rsid w:val="00B82309"/>
    <w:rsid w:val="00B8268F"/>
    <w:rsid w:val="00B82A58"/>
    <w:rsid w:val="00B845FB"/>
    <w:rsid w:val="00B84754"/>
    <w:rsid w:val="00B84EFF"/>
    <w:rsid w:val="00B9003A"/>
    <w:rsid w:val="00B90D57"/>
    <w:rsid w:val="00B9171F"/>
    <w:rsid w:val="00B91AB6"/>
    <w:rsid w:val="00B92EB0"/>
    <w:rsid w:val="00B9384F"/>
    <w:rsid w:val="00B93AFC"/>
    <w:rsid w:val="00B95811"/>
    <w:rsid w:val="00BA1AA6"/>
    <w:rsid w:val="00BA22D9"/>
    <w:rsid w:val="00BA29B9"/>
    <w:rsid w:val="00BA2C35"/>
    <w:rsid w:val="00BA44E1"/>
    <w:rsid w:val="00BA55D2"/>
    <w:rsid w:val="00BA5F40"/>
    <w:rsid w:val="00BA6F57"/>
    <w:rsid w:val="00BA7698"/>
    <w:rsid w:val="00BA772A"/>
    <w:rsid w:val="00BA794D"/>
    <w:rsid w:val="00BB00B7"/>
    <w:rsid w:val="00BB048A"/>
    <w:rsid w:val="00BB0A98"/>
    <w:rsid w:val="00BB2064"/>
    <w:rsid w:val="00BB2473"/>
    <w:rsid w:val="00BB29CF"/>
    <w:rsid w:val="00BB3B12"/>
    <w:rsid w:val="00BB4244"/>
    <w:rsid w:val="00BB448D"/>
    <w:rsid w:val="00BB54CC"/>
    <w:rsid w:val="00BB5B56"/>
    <w:rsid w:val="00BB6BE7"/>
    <w:rsid w:val="00BB71E1"/>
    <w:rsid w:val="00BB7221"/>
    <w:rsid w:val="00BB7E41"/>
    <w:rsid w:val="00BC18BB"/>
    <w:rsid w:val="00BC1D80"/>
    <w:rsid w:val="00BC35F3"/>
    <w:rsid w:val="00BC408B"/>
    <w:rsid w:val="00BC4627"/>
    <w:rsid w:val="00BC4960"/>
    <w:rsid w:val="00BC497A"/>
    <w:rsid w:val="00BC4B8A"/>
    <w:rsid w:val="00BC4D06"/>
    <w:rsid w:val="00BC5D67"/>
    <w:rsid w:val="00BC79A0"/>
    <w:rsid w:val="00BD2E09"/>
    <w:rsid w:val="00BD336B"/>
    <w:rsid w:val="00BD373B"/>
    <w:rsid w:val="00BD40B6"/>
    <w:rsid w:val="00BD4492"/>
    <w:rsid w:val="00BD4DEC"/>
    <w:rsid w:val="00BD4E32"/>
    <w:rsid w:val="00BD5503"/>
    <w:rsid w:val="00BD589A"/>
    <w:rsid w:val="00BD5CCE"/>
    <w:rsid w:val="00BD60B5"/>
    <w:rsid w:val="00BD6904"/>
    <w:rsid w:val="00BD7085"/>
    <w:rsid w:val="00BD7564"/>
    <w:rsid w:val="00BE009A"/>
    <w:rsid w:val="00BE0F19"/>
    <w:rsid w:val="00BE1317"/>
    <w:rsid w:val="00BE1473"/>
    <w:rsid w:val="00BE1EA5"/>
    <w:rsid w:val="00BE2184"/>
    <w:rsid w:val="00BE24F3"/>
    <w:rsid w:val="00BE2978"/>
    <w:rsid w:val="00BE2B02"/>
    <w:rsid w:val="00BE5224"/>
    <w:rsid w:val="00BE5A8A"/>
    <w:rsid w:val="00BE60D9"/>
    <w:rsid w:val="00BF0DF1"/>
    <w:rsid w:val="00BF1CDB"/>
    <w:rsid w:val="00BF2045"/>
    <w:rsid w:val="00BF3543"/>
    <w:rsid w:val="00BF3555"/>
    <w:rsid w:val="00BF5506"/>
    <w:rsid w:val="00BF5662"/>
    <w:rsid w:val="00BF5BFD"/>
    <w:rsid w:val="00BF5C59"/>
    <w:rsid w:val="00BF695F"/>
    <w:rsid w:val="00BF7079"/>
    <w:rsid w:val="00BF76A2"/>
    <w:rsid w:val="00C007CA"/>
    <w:rsid w:val="00C01560"/>
    <w:rsid w:val="00C02D39"/>
    <w:rsid w:val="00C0300E"/>
    <w:rsid w:val="00C03842"/>
    <w:rsid w:val="00C03A1B"/>
    <w:rsid w:val="00C0424C"/>
    <w:rsid w:val="00C05565"/>
    <w:rsid w:val="00C05926"/>
    <w:rsid w:val="00C06E52"/>
    <w:rsid w:val="00C0797E"/>
    <w:rsid w:val="00C101BF"/>
    <w:rsid w:val="00C107E2"/>
    <w:rsid w:val="00C1136C"/>
    <w:rsid w:val="00C11526"/>
    <w:rsid w:val="00C12547"/>
    <w:rsid w:val="00C13221"/>
    <w:rsid w:val="00C13405"/>
    <w:rsid w:val="00C13DDA"/>
    <w:rsid w:val="00C15ECF"/>
    <w:rsid w:val="00C15EFC"/>
    <w:rsid w:val="00C173A9"/>
    <w:rsid w:val="00C1762D"/>
    <w:rsid w:val="00C207AF"/>
    <w:rsid w:val="00C20AD3"/>
    <w:rsid w:val="00C2151A"/>
    <w:rsid w:val="00C23F04"/>
    <w:rsid w:val="00C24CA3"/>
    <w:rsid w:val="00C32500"/>
    <w:rsid w:val="00C33FF9"/>
    <w:rsid w:val="00C34371"/>
    <w:rsid w:val="00C3626C"/>
    <w:rsid w:val="00C36B57"/>
    <w:rsid w:val="00C37AA3"/>
    <w:rsid w:val="00C37EE7"/>
    <w:rsid w:val="00C40303"/>
    <w:rsid w:val="00C40F34"/>
    <w:rsid w:val="00C40F8E"/>
    <w:rsid w:val="00C41BDB"/>
    <w:rsid w:val="00C42257"/>
    <w:rsid w:val="00C4334F"/>
    <w:rsid w:val="00C433B0"/>
    <w:rsid w:val="00C43ED9"/>
    <w:rsid w:val="00C44395"/>
    <w:rsid w:val="00C457D7"/>
    <w:rsid w:val="00C46374"/>
    <w:rsid w:val="00C47066"/>
    <w:rsid w:val="00C51B75"/>
    <w:rsid w:val="00C52467"/>
    <w:rsid w:val="00C52DB8"/>
    <w:rsid w:val="00C55DA9"/>
    <w:rsid w:val="00C56358"/>
    <w:rsid w:val="00C56697"/>
    <w:rsid w:val="00C56EA3"/>
    <w:rsid w:val="00C56FDA"/>
    <w:rsid w:val="00C57F1E"/>
    <w:rsid w:val="00C60D31"/>
    <w:rsid w:val="00C60D54"/>
    <w:rsid w:val="00C627C2"/>
    <w:rsid w:val="00C651E3"/>
    <w:rsid w:val="00C65766"/>
    <w:rsid w:val="00C658C2"/>
    <w:rsid w:val="00C65CF9"/>
    <w:rsid w:val="00C66CC6"/>
    <w:rsid w:val="00C67077"/>
    <w:rsid w:val="00C674B4"/>
    <w:rsid w:val="00C67AFB"/>
    <w:rsid w:val="00C716C4"/>
    <w:rsid w:val="00C733ED"/>
    <w:rsid w:val="00C73A2B"/>
    <w:rsid w:val="00C743BA"/>
    <w:rsid w:val="00C754F3"/>
    <w:rsid w:val="00C761C0"/>
    <w:rsid w:val="00C76D2B"/>
    <w:rsid w:val="00C7766C"/>
    <w:rsid w:val="00C77BFA"/>
    <w:rsid w:val="00C8035E"/>
    <w:rsid w:val="00C81C34"/>
    <w:rsid w:val="00C82A5D"/>
    <w:rsid w:val="00C833F8"/>
    <w:rsid w:val="00C834FB"/>
    <w:rsid w:val="00C83528"/>
    <w:rsid w:val="00C84480"/>
    <w:rsid w:val="00C846C0"/>
    <w:rsid w:val="00C84DC4"/>
    <w:rsid w:val="00C85221"/>
    <w:rsid w:val="00C87062"/>
    <w:rsid w:val="00C87663"/>
    <w:rsid w:val="00C8799F"/>
    <w:rsid w:val="00C87EEC"/>
    <w:rsid w:val="00C90C80"/>
    <w:rsid w:val="00C90D9B"/>
    <w:rsid w:val="00C9113E"/>
    <w:rsid w:val="00C91B05"/>
    <w:rsid w:val="00C93B9F"/>
    <w:rsid w:val="00C94680"/>
    <w:rsid w:val="00C947F1"/>
    <w:rsid w:val="00C95F0A"/>
    <w:rsid w:val="00C96F80"/>
    <w:rsid w:val="00CA0769"/>
    <w:rsid w:val="00CA22E4"/>
    <w:rsid w:val="00CA34B3"/>
    <w:rsid w:val="00CB0C1B"/>
    <w:rsid w:val="00CB170E"/>
    <w:rsid w:val="00CB2F4C"/>
    <w:rsid w:val="00CB3158"/>
    <w:rsid w:val="00CB3727"/>
    <w:rsid w:val="00CB63EB"/>
    <w:rsid w:val="00CB67C9"/>
    <w:rsid w:val="00CB71AC"/>
    <w:rsid w:val="00CC03AC"/>
    <w:rsid w:val="00CC1182"/>
    <w:rsid w:val="00CC164B"/>
    <w:rsid w:val="00CC2E91"/>
    <w:rsid w:val="00CC5BC4"/>
    <w:rsid w:val="00CC6F55"/>
    <w:rsid w:val="00CC764A"/>
    <w:rsid w:val="00CD00C6"/>
    <w:rsid w:val="00CD30D2"/>
    <w:rsid w:val="00CD433A"/>
    <w:rsid w:val="00CD49CC"/>
    <w:rsid w:val="00CD4F30"/>
    <w:rsid w:val="00CD6121"/>
    <w:rsid w:val="00CD633C"/>
    <w:rsid w:val="00CD650C"/>
    <w:rsid w:val="00CD6DEB"/>
    <w:rsid w:val="00CE2634"/>
    <w:rsid w:val="00CE2787"/>
    <w:rsid w:val="00CE2925"/>
    <w:rsid w:val="00CE3A8E"/>
    <w:rsid w:val="00CE3BF5"/>
    <w:rsid w:val="00CE4552"/>
    <w:rsid w:val="00CE49BA"/>
    <w:rsid w:val="00CE4BFC"/>
    <w:rsid w:val="00CE6618"/>
    <w:rsid w:val="00CE7C71"/>
    <w:rsid w:val="00CF008D"/>
    <w:rsid w:val="00CF05A7"/>
    <w:rsid w:val="00CF0650"/>
    <w:rsid w:val="00CF1658"/>
    <w:rsid w:val="00CF3BCB"/>
    <w:rsid w:val="00CF4553"/>
    <w:rsid w:val="00CF55A6"/>
    <w:rsid w:val="00CF6482"/>
    <w:rsid w:val="00D020E7"/>
    <w:rsid w:val="00D02B0E"/>
    <w:rsid w:val="00D04418"/>
    <w:rsid w:val="00D05F46"/>
    <w:rsid w:val="00D06C55"/>
    <w:rsid w:val="00D07F2B"/>
    <w:rsid w:val="00D07F90"/>
    <w:rsid w:val="00D10DDB"/>
    <w:rsid w:val="00D1668D"/>
    <w:rsid w:val="00D16C5A"/>
    <w:rsid w:val="00D16D53"/>
    <w:rsid w:val="00D20421"/>
    <w:rsid w:val="00D21816"/>
    <w:rsid w:val="00D21B7C"/>
    <w:rsid w:val="00D225E1"/>
    <w:rsid w:val="00D226DA"/>
    <w:rsid w:val="00D23841"/>
    <w:rsid w:val="00D23B38"/>
    <w:rsid w:val="00D24B10"/>
    <w:rsid w:val="00D24DE2"/>
    <w:rsid w:val="00D2529C"/>
    <w:rsid w:val="00D2613C"/>
    <w:rsid w:val="00D26882"/>
    <w:rsid w:val="00D30B4C"/>
    <w:rsid w:val="00D30F6F"/>
    <w:rsid w:val="00D3392E"/>
    <w:rsid w:val="00D3435C"/>
    <w:rsid w:val="00D3481F"/>
    <w:rsid w:val="00D35B83"/>
    <w:rsid w:val="00D35E82"/>
    <w:rsid w:val="00D37693"/>
    <w:rsid w:val="00D429C8"/>
    <w:rsid w:val="00D44511"/>
    <w:rsid w:val="00D4543C"/>
    <w:rsid w:val="00D45B14"/>
    <w:rsid w:val="00D46A38"/>
    <w:rsid w:val="00D4732E"/>
    <w:rsid w:val="00D47BCF"/>
    <w:rsid w:val="00D52C80"/>
    <w:rsid w:val="00D53595"/>
    <w:rsid w:val="00D536D1"/>
    <w:rsid w:val="00D54DF4"/>
    <w:rsid w:val="00D5534B"/>
    <w:rsid w:val="00D55A57"/>
    <w:rsid w:val="00D55CF4"/>
    <w:rsid w:val="00D57678"/>
    <w:rsid w:val="00D57DAD"/>
    <w:rsid w:val="00D609B0"/>
    <w:rsid w:val="00D63B1A"/>
    <w:rsid w:val="00D64E85"/>
    <w:rsid w:val="00D65854"/>
    <w:rsid w:val="00D65D9A"/>
    <w:rsid w:val="00D66796"/>
    <w:rsid w:val="00D66B54"/>
    <w:rsid w:val="00D67C6B"/>
    <w:rsid w:val="00D7051B"/>
    <w:rsid w:val="00D705F3"/>
    <w:rsid w:val="00D710B5"/>
    <w:rsid w:val="00D74B36"/>
    <w:rsid w:val="00D74BEA"/>
    <w:rsid w:val="00D75B82"/>
    <w:rsid w:val="00D764CF"/>
    <w:rsid w:val="00D76827"/>
    <w:rsid w:val="00D76B96"/>
    <w:rsid w:val="00D76D3C"/>
    <w:rsid w:val="00D77454"/>
    <w:rsid w:val="00D82407"/>
    <w:rsid w:val="00D82B5B"/>
    <w:rsid w:val="00D8378A"/>
    <w:rsid w:val="00D83D23"/>
    <w:rsid w:val="00D8439E"/>
    <w:rsid w:val="00D84E85"/>
    <w:rsid w:val="00D84F01"/>
    <w:rsid w:val="00D84FA7"/>
    <w:rsid w:val="00D87BD2"/>
    <w:rsid w:val="00D90856"/>
    <w:rsid w:val="00D91039"/>
    <w:rsid w:val="00D91B46"/>
    <w:rsid w:val="00D91D65"/>
    <w:rsid w:val="00D921E1"/>
    <w:rsid w:val="00D94E37"/>
    <w:rsid w:val="00D95AB9"/>
    <w:rsid w:val="00D96FA9"/>
    <w:rsid w:val="00D970B2"/>
    <w:rsid w:val="00D9710C"/>
    <w:rsid w:val="00D97173"/>
    <w:rsid w:val="00D97E44"/>
    <w:rsid w:val="00DA1C26"/>
    <w:rsid w:val="00DA1D80"/>
    <w:rsid w:val="00DA35F9"/>
    <w:rsid w:val="00DA3B13"/>
    <w:rsid w:val="00DA3BAA"/>
    <w:rsid w:val="00DA41B2"/>
    <w:rsid w:val="00DA499C"/>
    <w:rsid w:val="00DA52F0"/>
    <w:rsid w:val="00DA5742"/>
    <w:rsid w:val="00DA5B76"/>
    <w:rsid w:val="00DA5E7A"/>
    <w:rsid w:val="00DA6826"/>
    <w:rsid w:val="00DA7C19"/>
    <w:rsid w:val="00DB119B"/>
    <w:rsid w:val="00DB1A35"/>
    <w:rsid w:val="00DB1C7A"/>
    <w:rsid w:val="00DB1CAC"/>
    <w:rsid w:val="00DB275C"/>
    <w:rsid w:val="00DB2F85"/>
    <w:rsid w:val="00DB3721"/>
    <w:rsid w:val="00DB3950"/>
    <w:rsid w:val="00DB62CC"/>
    <w:rsid w:val="00DB6B3E"/>
    <w:rsid w:val="00DB6E9E"/>
    <w:rsid w:val="00DC17BC"/>
    <w:rsid w:val="00DC1F82"/>
    <w:rsid w:val="00DC20F2"/>
    <w:rsid w:val="00DC514F"/>
    <w:rsid w:val="00DC6102"/>
    <w:rsid w:val="00DC6C9D"/>
    <w:rsid w:val="00DC755C"/>
    <w:rsid w:val="00DC79B5"/>
    <w:rsid w:val="00DD0443"/>
    <w:rsid w:val="00DD296B"/>
    <w:rsid w:val="00DD2FE2"/>
    <w:rsid w:val="00DD3A60"/>
    <w:rsid w:val="00DD44AB"/>
    <w:rsid w:val="00DD4D98"/>
    <w:rsid w:val="00DD5ADE"/>
    <w:rsid w:val="00DD7BEA"/>
    <w:rsid w:val="00DE0BCE"/>
    <w:rsid w:val="00DE11A9"/>
    <w:rsid w:val="00DE1763"/>
    <w:rsid w:val="00DE2120"/>
    <w:rsid w:val="00DE40B8"/>
    <w:rsid w:val="00DE590C"/>
    <w:rsid w:val="00DE5EA3"/>
    <w:rsid w:val="00DF0270"/>
    <w:rsid w:val="00DF1909"/>
    <w:rsid w:val="00DF37D8"/>
    <w:rsid w:val="00DF3F40"/>
    <w:rsid w:val="00DF4935"/>
    <w:rsid w:val="00DF5147"/>
    <w:rsid w:val="00DF5CA2"/>
    <w:rsid w:val="00DF6B18"/>
    <w:rsid w:val="00DF6E20"/>
    <w:rsid w:val="00E022DA"/>
    <w:rsid w:val="00E0328F"/>
    <w:rsid w:val="00E03810"/>
    <w:rsid w:val="00E0466D"/>
    <w:rsid w:val="00E05A18"/>
    <w:rsid w:val="00E07566"/>
    <w:rsid w:val="00E100F7"/>
    <w:rsid w:val="00E1076E"/>
    <w:rsid w:val="00E10F01"/>
    <w:rsid w:val="00E135FF"/>
    <w:rsid w:val="00E14F29"/>
    <w:rsid w:val="00E16B18"/>
    <w:rsid w:val="00E17941"/>
    <w:rsid w:val="00E2039D"/>
    <w:rsid w:val="00E205EA"/>
    <w:rsid w:val="00E20AD0"/>
    <w:rsid w:val="00E238C6"/>
    <w:rsid w:val="00E23E83"/>
    <w:rsid w:val="00E24E4E"/>
    <w:rsid w:val="00E25826"/>
    <w:rsid w:val="00E25D8A"/>
    <w:rsid w:val="00E25DF4"/>
    <w:rsid w:val="00E25F66"/>
    <w:rsid w:val="00E26D98"/>
    <w:rsid w:val="00E26DA7"/>
    <w:rsid w:val="00E26EAB"/>
    <w:rsid w:val="00E278DB"/>
    <w:rsid w:val="00E27CE5"/>
    <w:rsid w:val="00E31923"/>
    <w:rsid w:val="00E31A5C"/>
    <w:rsid w:val="00E32A33"/>
    <w:rsid w:val="00E32DC5"/>
    <w:rsid w:val="00E33985"/>
    <w:rsid w:val="00E34736"/>
    <w:rsid w:val="00E364F3"/>
    <w:rsid w:val="00E366F6"/>
    <w:rsid w:val="00E36A4B"/>
    <w:rsid w:val="00E40DC5"/>
    <w:rsid w:val="00E42565"/>
    <w:rsid w:val="00E4336C"/>
    <w:rsid w:val="00E44BB8"/>
    <w:rsid w:val="00E44E01"/>
    <w:rsid w:val="00E44E49"/>
    <w:rsid w:val="00E46642"/>
    <w:rsid w:val="00E50EF7"/>
    <w:rsid w:val="00E50F8C"/>
    <w:rsid w:val="00E5205B"/>
    <w:rsid w:val="00E52FB0"/>
    <w:rsid w:val="00E5373E"/>
    <w:rsid w:val="00E547F4"/>
    <w:rsid w:val="00E55B5D"/>
    <w:rsid w:val="00E6015B"/>
    <w:rsid w:val="00E615AB"/>
    <w:rsid w:val="00E619AD"/>
    <w:rsid w:val="00E63D47"/>
    <w:rsid w:val="00E67016"/>
    <w:rsid w:val="00E67385"/>
    <w:rsid w:val="00E70AA3"/>
    <w:rsid w:val="00E715CC"/>
    <w:rsid w:val="00E727FD"/>
    <w:rsid w:val="00E742E0"/>
    <w:rsid w:val="00E81CE6"/>
    <w:rsid w:val="00E83950"/>
    <w:rsid w:val="00E83B81"/>
    <w:rsid w:val="00E84004"/>
    <w:rsid w:val="00E8507C"/>
    <w:rsid w:val="00E861E6"/>
    <w:rsid w:val="00E87766"/>
    <w:rsid w:val="00E919AD"/>
    <w:rsid w:val="00E928FC"/>
    <w:rsid w:val="00E935C2"/>
    <w:rsid w:val="00E95B10"/>
    <w:rsid w:val="00E9608E"/>
    <w:rsid w:val="00E96288"/>
    <w:rsid w:val="00E96689"/>
    <w:rsid w:val="00E97504"/>
    <w:rsid w:val="00EA0B9C"/>
    <w:rsid w:val="00EA0E11"/>
    <w:rsid w:val="00EA1355"/>
    <w:rsid w:val="00EA1AEE"/>
    <w:rsid w:val="00EA1CC4"/>
    <w:rsid w:val="00EA2A35"/>
    <w:rsid w:val="00EA2A3D"/>
    <w:rsid w:val="00EA3708"/>
    <w:rsid w:val="00EA54A8"/>
    <w:rsid w:val="00EA611F"/>
    <w:rsid w:val="00EA62E3"/>
    <w:rsid w:val="00EA754F"/>
    <w:rsid w:val="00EB1750"/>
    <w:rsid w:val="00EB219A"/>
    <w:rsid w:val="00EB2B56"/>
    <w:rsid w:val="00EB3A0D"/>
    <w:rsid w:val="00EB3A59"/>
    <w:rsid w:val="00EB3AA8"/>
    <w:rsid w:val="00EB755D"/>
    <w:rsid w:val="00EC01D4"/>
    <w:rsid w:val="00EC021C"/>
    <w:rsid w:val="00EC0318"/>
    <w:rsid w:val="00EC064E"/>
    <w:rsid w:val="00EC363E"/>
    <w:rsid w:val="00EC3E79"/>
    <w:rsid w:val="00EC53BF"/>
    <w:rsid w:val="00EC574C"/>
    <w:rsid w:val="00EC5DD1"/>
    <w:rsid w:val="00EC65FC"/>
    <w:rsid w:val="00ED0DE6"/>
    <w:rsid w:val="00ED3468"/>
    <w:rsid w:val="00ED3555"/>
    <w:rsid w:val="00ED6B10"/>
    <w:rsid w:val="00ED7298"/>
    <w:rsid w:val="00EE038E"/>
    <w:rsid w:val="00EE03C0"/>
    <w:rsid w:val="00EE11BB"/>
    <w:rsid w:val="00EE1769"/>
    <w:rsid w:val="00EE23A7"/>
    <w:rsid w:val="00EE2431"/>
    <w:rsid w:val="00EE3050"/>
    <w:rsid w:val="00EE35FE"/>
    <w:rsid w:val="00EE36E3"/>
    <w:rsid w:val="00EE37D6"/>
    <w:rsid w:val="00EE5677"/>
    <w:rsid w:val="00EE5F11"/>
    <w:rsid w:val="00EE6396"/>
    <w:rsid w:val="00EE793A"/>
    <w:rsid w:val="00EF252E"/>
    <w:rsid w:val="00EF3B37"/>
    <w:rsid w:val="00EF735F"/>
    <w:rsid w:val="00EF79C1"/>
    <w:rsid w:val="00F00FF4"/>
    <w:rsid w:val="00F01147"/>
    <w:rsid w:val="00F02531"/>
    <w:rsid w:val="00F02CD4"/>
    <w:rsid w:val="00F030C8"/>
    <w:rsid w:val="00F03375"/>
    <w:rsid w:val="00F05B63"/>
    <w:rsid w:val="00F05BE7"/>
    <w:rsid w:val="00F07904"/>
    <w:rsid w:val="00F114BB"/>
    <w:rsid w:val="00F125CF"/>
    <w:rsid w:val="00F1492A"/>
    <w:rsid w:val="00F209DC"/>
    <w:rsid w:val="00F2144E"/>
    <w:rsid w:val="00F21DAB"/>
    <w:rsid w:val="00F22ECB"/>
    <w:rsid w:val="00F23C6C"/>
    <w:rsid w:val="00F24215"/>
    <w:rsid w:val="00F25163"/>
    <w:rsid w:val="00F25D69"/>
    <w:rsid w:val="00F307BA"/>
    <w:rsid w:val="00F30CFD"/>
    <w:rsid w:val="00F31408"/>
    <w:rsid w:val="00F316B0"/>
    <w:rsid w:val="00F3192D"/>
    <w:rsid w:val="00F3331B"/>
    <w:rsid w:val="00F33755"/>
    <w:rsid w:val="00F341DB"/>
    <w:rsid w:val="00F34278"/>
    <w:rsid w:val="00F34949"/>
    <w:rsid w:val="00F36FFA"/>
    <w:rsid w:val="00F37EAF"/>
    <w:rsid w:val="00F37F85"/>
    <w:rsid w:val="00F4302B"/>
    <w:rsid w:val="00F43615"/>
    <w:rsid w:val="00F4602A"/>
    <w:rsid w:val="00F517B9"/>
    <w:rsid w:val="00F526E0"/>
    <w:rsid w:val="00F55D19"/>
    <w:rsid w:val="00F56E63"/>
    <w:rsid w:val="00F616F6"/>
    <w:rsid w:val="00F6205D"/>
    <w:rsid w:val="00F6338E"/>
    <w:rsid w:val="00F63742"/>
    <w:rsid w:val="00F63B7B"/>
    <w:rsid w:val="00F63FB7"/>
    <w:rsid w:val="00F65743"/>
    <w:rsid w:val="00F65A9F"/>
    <w:rsid w:val="00F676E6"/>
    <w:rsid w:val="00F67E5C"/>
    <w:rsid w:val="00F70BFB"/>
    <w:rsid w:val="00F72F54"/>
    <w:rsid w:val="00F73945"/>
    <w:rsid w:val="00F745CC"/>
    <w:rsid w:val="00F74EA1"/>
    <w:rsid w:val="00F75195"/>
    <w:rsid w:val="00F755A4"/>
    <w:rsid w:val="00F762D4"/>
    <w:rsid w:val="00F76DFB"/>
    <w:rsid w:val="00F7702D"/>
    <w:rsid w:val="00F80C84"/>
    <w:rsid w:val="00F81927"/>
    <w:rsid w:val="00F81FA7"/>
    <w:rsid w:val="00F823E4"/>
    <w:rsid w:val="00F84DE7"/>
    <w:rsid w:val="00F865B0"/>
    <w:rsid w:val="00F86AC2"/>
    <w:rsid w:val="00F86FDE"/>
    <w:rsid w:val="00F87A57"/>
    <w:rsid w:val="00F901FC"/>
    <w:rsid w:val="00F9142B"/>
    <w:rsid w:val="00F92AB9"/>
    <w:rsid w:val="00F9401D"/>
    <w:rsid w:val="00F94DBC"/>
    <w:rsid w:val="00F973A5"/>
    <w:rsid w:val="00FA06E8"/>
    <w:rsid w:val="00FA0ACA"/>
    <w:rsid w:val="00FA1597"/>
    <w:rsid w:val="00FA1DED"/>
    <w:rsid w:val="00FA208B"/>
    <w:rsid w:val="00FA2D19"/>
    <w:rsid w:val="00FA40E8"/>
    <w:rsid w:val="00FA439F"/>
    <w:rsid w:val="00FA6578"/>
    <w:rsid w:val="00FA6822"/>
    <w:rsid w:val="00FA6AE1"/>
    <w:rsid w:val="00FA6F04"/>
    <w:rsid w:val="00FA750F"/>
    <w:rsid w:val="00FA77AA"/>
    <w:rsid w:val="00FB1515"/>
    <w:rsid w:val="00FB2B61"/>
    <w:rsid w:val="00FB2DCE"/>
    <w:rsid w:val="00FB431F"/>
    <w:rsid w:val="00FB46CF"/>
    <w:rsid w:val="00FB56F4"/>
    <w:rsid w:val="00FB5810"/>
    <w:rsid w:val="00FB5EA1"/>
    <w:rsid w:val="00FB68D1"/>
    <w:rsid w:val="00FC3821"/>
    <w:rsid w:val="00FC3EBF"/>
    <w:rsid w:val="00FC3F35"/>
    <w:rsid w:val="00FC4A2B"/>
    <w:rsid w:val="00FC4C27"/>
    <w:rsid w:val="00FC5082"/>
    <w:rsid w:val="00FC58BC"/>
    <w:rsid w:val="00FC5BBA"/>
    <w:rsid w:val="00FD0316"/>
    <w:rsid w:val="00FD0EF0"/>
    <w:rsid w:val="00FD2CFE"/>
    <w:rsid w:val="00FD34A6"/>
    <w:rsid w:val="00FD37A7"/>
    <w:rsid w:val="00FD45A9"/>
    <w:rsid w:val="00FD4E03"/>
    <w:rsid w:val="00FD62A8"/>
    <w:rsid w:val="00FD77F7"/>
    <w:rsid w:val="00FE007E"/>
    <w:rsid w:val="00FE0B61"/>
    <w:rsid w:val="00FE0E6C"/>
    <w:rsid w:val="00FE10D8"/>
    <w:rsid w:val="00FE201B"/>
    <w:rsid w:val="00FE2598"/>
    <w:rsid w:val="00FE25C6"/>
    <w:rsid w:val="00FE2922"/>
    <w:rsid w:val="00FE2A5B"/>
    <w:rsid w:val="00FE327A"/>
    <w:rsid w:val="00FE32C4"/>
    <w:rsid w:val="00FE344A"/>
    <w:rsid w:val="00FE4C7C"/>
    <w:rsid w:val="00FE50B0"/>
    <w:rsid w:val="00FE56A2"/>
    <w:rsid w:val="00FE5A40"/>
    <w:rsid w:val="00FE7134"/>
    <w:rsid w:val="00FE7922"/>
    <w:rsid w:val="00FE7C40"/>
    <w:rsid w:val="00FF0DED"/>
    <w:rsid w:val="00FF10CD"/>
    <w:rsid w:val="00FF116C"/>
    <w:rsid w:val="00FF24E3"/>
    <w:rsid w:val="00FF366D"/>
    <w:rsid w:val="00FF3897"/>
    <w:rsid w:val="00FF44A6"/>
    <w:rsid w:val="00FF5115"/>
    <w:rsid w:val="00FF5703"/>
    <w:rsid w:val="00FF5A9D"/>
    <w:rsid w:val="00FF5CE2"/>
    <w:rsid w:val="00FF6342"/>
    <w:rsid w:val="00FF65B7"/>
    <w:rsid w:val="00FF7022"/>
    <w:rsid w:val="00FF7E95"/>
    <w:rsid w:val="03D5BD8F"/>
    <w:rsid w:val="08737A5C"/>
    <w:rsid w:val="142DE2F0"/>
    <w:rsid w:val="29DD8651"/>
    <w:rsid w:val="2BC59063"/>
    <w:rsid w:val="2C11528F"/>
    <w:rsid w:val="30ED1B50"/>
    <w:rsid w:val="329654CF"/>
    <w:rsid w:val="3BBE92F1"/>
    <w:rsid w:val="3CD43B5C"/>
    <w:rsid w:val="4329A5FC"/>
    <w:rsid w:val="643D662B"/>
    <w:rsid w:val="68030526"/>
    <w:rsid w:val="6D975AC7"/>
    <w:rsid w:val="729E41D7"/>
  </w:rsids>
  <w:docVars>
    <w:docVar w:name="__Grammarly_42___1" w:val="H4sIAAAAAAAEAKtWcslP9kxRslIyNDa0MDQ0NzMwNDMwMDA0MjZS0lEKTi0uzszPAykwrgUAPzO9m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E09EF22"/>
  <w15:docId w15:val="{8C6E7F6C-2A33-4EB5-BCD7-B23493476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6C5A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5103F"/>
    <w:rPr>
      <w:sz w:val="24"/>
    </w:rPr>
  </w:style>
  <w:style w:type="paragraph" w:styleId="Footer">
    <w:name w:val="footer"/>
    <w:basedOn w:val="Normal"/>
    <w:link w:val="Foot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5103F"/>
    <w:rPr>
      <w:sz w:val="24"/>
    </w:rPr>
  </w:style>
  <w:style w:type="character" w:styleId="CommentReference">
    <w:name w:val="annotation reference"/>
    <w:uiPriority w:val="99"/>
    <w:rsid w:val="00AA48A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rsid w:val="00AA48A0"/>
    <w:rPr>
      <w:szCs w:val="24"/>
    </w:rPr>
  </w:style>
  <w:style w:type="character" w:customStyle="1" w:styleId="CommentTextChar">
    <w:name w:val="Comment Text Char"/>
    <w:link w:val="CommentText"/>
    <w:uiPriority w:val="99"/>
    <w:rsid w:val="00AA48A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48A0"/>
    <w:rPr>
      <w:b/>
      <w:bCs/>
      <w:szCs w:val="20"/>
    </w:rPr>
  </w:style>
  <w:style w:type="character" w:customStyle="1" w:styleId="CommentSubjectChar">
    <w:name w:val="Comment Subject Char"/>
    <w:link w:val="CommentSubject"/>
    <w:rsid w:val="00AA48A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48A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AA48A0"/>
    <w:rPr>
      <w:rFonts w:ascii="Lucida Grande" w:hAnsi="Lucida Grande"/>
      <w:sz w:val="18"/>
      <w:szCs w:val="18"/>
    </w:rPr>
  </w:style>
  <w:style w:type="paragraph" w:customStyle="1" w:styleId="Cover-Title">
    <w:name w:val="Cover-Title"/>
    <w:uiPriority w:val="99"/>
    <w:rsid w:val="00487565"/>
    <w:rPr>
      <w:rFonts w:ascii="Arial Bold" w:eastAsia="ヒラギノ角ゴ Pro W3" w:hAnsi="Arial Bold"/>
      <w:color w:val="000000"/>
      <w:spacing w:val="-6"/>
      <w:sz w:val="60"/>
    </w:rPr>
  </w:style>
  <w:style w:type="paragraph" w:styleId="ListParagraph">
    <w:name w:val="List Paragraph"/>
    <w:basedOn w:val="Normal"/>
    <w:link w:val="ListParagraphChar"/>
    <w:uiPriority w:val="34"/>
    <w:qFormat/>
    <w:rsid w:val="007A6A55"/>
    <w:pPr>
      <w:ind w:left="720"/>
    </w:pPr>
    <w:rPr>
      <w:rFonts w:ascii="Calibri" w:hAnsi="Calibri"/>
      <w:sz w:val="22"/>
      <w:szCs w:val="22"/>
    </w:rPr>
  </w:style>
  <w:style w:type="paragraph" w:customStyle="1" w:styleId="CoverTitle">
    <w:name w:val="Cover Title"/>
    <w:qFormat/>
    <w:rsid w:val="000A44CA"/>
    <w:pPr>
      <w:spacing w:before="120" w:after="120"/>
      <w:jc w:val="center"/>
    </w:pPr>
    <w:rPr>
      <w:rFonts w:ascii="Arial" w:hAnsi="Arial" w:cs="Arial"/>
      <w:b/>
      <w:bCs/>
      <w:sz w:val="34"/>
      <w:szCs w:val="24"/>
    </w:rPr>
  </w:style>
  <w:style w:type="paragraph" w:customStyle="1" w:styleId="NORCQuestionA">
    <w:name w:val="NORC Question A"/>
    <w:basedOn w:val="Normal"/>
    <w:qFormat/>
    <w:rsid w:val="00BF5506"/>
    <w:rPr>
      <w:b/>
    </w:rPr>
  </w:style>
  <w:style w:type="numbering" w:customStyle="1" w:styleId="Style1">
    <w:name w:val="Style1"/>
    <w:rsid w:val="00476DEB"/>
    <w:pPr>
      <w:numPr>
        <w:numId w:val="1"/>
      </w:numPr>
    </w:pPr>
  </w:style>
  <w:style w:type="paragraph" w:customStyle="1" w:styleId="NORCAnswer1">
    <w:name w:val="NORC Answer 1"/>
    <w:basedOn w:val="Normal"/>
    <w:qFormat/>
    <w:rsid w:val="008214C8"/>
    <w:pPr>
      <w:numPr>
        <w:numId w:val="2"/>
      </w:numPr>
      <w:spacing w:before="20" w:line="264" w:lineRule="auto"/>
      <w:ind w:left="864" w:hanging="432"/>
    </w:pPr>
    <w:rPr>
      <w:rFonts w:cs="Arial"/>
      <w:szCs w:val="16"/>
    </w:rPr>
  </w:style>
  <w:style w:type="paragraph" w:customStyle="1" w:styleId="NORCQuestionSub1">
    <w:name w:val="NORC Question Sub 1"/>
    <w:basedOn w:val="Normal"/>
    <w:qFormat/>
    <w:rsid w:val="000B4D75"/>
    <w:pPr>
      <w:keepNext/>
      <w:keepLines/>
      <w:spacing w:before="60" w:line="264" w:lineRule="auto"/>
      <w:ind w:left="360"/>
    </w:pPr>
    <w:rPr>
      <w:rFonts w:cs="Arial"/>
      <w:b/>
      <w:sz w:val="18"/>
      <w:szCs w:val="16"/>
    </w:rPr>
  </w:style>
  <w:style w:type="paragraph" w:customStyle="1" w:styleId="NORCAnswerSub1">
    <w:name w:val="NORC Answer Sub 1"/>
    <w:basedOn w:val="NORCAnswer1"/>
    <w:qFormat/>
    <w:rsid w:val="00A7608A"/>
    <w:pPr>
      <w:ind w:left="1080"/>
    </w:pPr>
  </w:style>
  <w:style w:type="paragraph" w:customStyle="1" w:styleId="StyleCoverTitleWhiteTopSinglesolidlineText26ptL">
    <w:name w:val="Style Cover Title + White Top: (Single solid line Text 2  6 pt L..."/>
    <w:basedOn w:val="CoverTitle"/>
    <w:rsid w:val="00F02CD4"/>
    <w:pPr>
      <w:shd w:val="clear" w:color="auto" w:fill="1F497D" w:themeFill="text2"/>
      <w:spacing w:before="320"/>
    </w:pPr>
    <w:rPr>
      <w:rFonts w:cs="Times New Roman"/>
      <w:color w:val="FFFFFF"/>
      <w:szCs w:val="20"/>
    </w:rPr>
  </w:style>
  <w:style w:type="paragraph" w:customStyle="1" w:styleId="StyleStyleCoverTitleWhiteTopSinglesolidlineText26p">
    <w:name w:val="Style Style Cover Title + White Top: (Single solid line Text 2  6 p..."/>
    <w:basedOn w:val="StyleCoverTitleWhiteTopSinglesolidlineText26ptL"/>
    <w:rsid w:val="00C33FF9"/>
    <w:pPr>
      <w:pBdr>
        <w:top w:val="single" w:sz="36" w:space="1" w:color="auto"/>
        <w:bottom w:val="single" w:sz="36" w:space="1" w:color="auto"/>
      </w:pBdr>
      <w:shd w:val="clear" w:color="auto" w:fill="000000" w:themeFill="text1"/>
      <w:spacing w:before="0"/>
    </w:pPr>
    <w:rPr>
      <w:sz w:val="32"/>
    </w:rPr>
  </w:style>
  <w:style w:type="paragraph" w:customStyle="1" w:styleId="NORCAnswerLAST">
    <w:name w:val="NORC Answer LAST"/>
    <w:basedOn w:val="NORCAnswer1"/>
    <w:qFormat/>
    <w:rsid w:val="00F76DFB"/>
  </w:style>
  <w:style w:type="paragraph" w:customStyle="1" w:styleId="NORCAnswerSubLAST">
    <w:name w:val="NORC Answer Sub LAST"/>
    <w:basedOn w:val="NORCAnswerSub1"/>
    <w:qFormat/>
    <w:rsid w:val="00D84F01"/>
  </w:style>
  <w:style w:type="paragraph" w:customStyle="1" w:styleId="NORCAnswerNOBOX">
    <w:name w:val="NORC Answer NO BOX"/>
    <w:basedOn w:val="NORCAnswer1"/>
    <w:qFormat/>
    <w:rsid w:val="00D84F01"/>
    <w:pPr>
      <w:numPr>
        <w:numId w:val="0"/>
      </w:numPr>
      <w:ind w:left="360"/>
    </w:pPr>
  </w:style>
  <w:style w:type="paragraph" w:customStyle="1" w:styleId="NORCQuestionSubSub">
    <w:name w:val="NORC Question SubSub"/>
    <w:basedOn w:val="NORCQuestionSub1"/>
    <w:qFormat/>
    <w:rsid w:val="00D84F01"/>
    <w:pPr>
      <w:ind w:left="720"/>
    </w:pPr>
  </w:style>
  <w:style w:type="paragraph" w:customStyle="1" w:styleId="NORCAnswerSubSub">
    <w:name w:val="NORC Answer SubSub"/>
    <w:basedOn w:val="NORCAnswerSub1"/>
    <w:qFormat/>
    <w:rsid w:val="00D84F01"/>
    <w:pPr>
      <w:ind w:left="1440"/>
    </w:pPr>
  </w:style>
  <w:style w:type="paragraph" w:customStyle="1" w:styleId="NORCAnswerSubSubLAST">
    <w:name w:val="NORC Answer SubSub LAST"/>
    <w:basedOn w:val="NORCAnswerSubLAST"/>
    <w:qFormat/>
    <w:rsid w:val="00D84F01"/>
    <w:pPr>
      <w:ind w:left="1440"/>
    </w:pPr>
  </w:style>
  <w:style w:type="character" w:customStyle="1" w:styleId="ItalicBold">
    <w:name w:val=".±Italic ±Bold"/>
    <w:basedOn w:val="DefaultParagraphFont"/>
    <w:uiPriority w:val="1"/>
    <w:qFormat/>
    <w:rsid w:val="00B6294C"/>
    <w:rPr>
      <w:b/>
      <w:i/>
    </w:rPr>
  </w:style>
  <w:style w:type="paragraph" w:customStyle="1" w:styleId="Gotosingleline">
    <w:name w:val="Go to single line"/>
    <w:basedOn w:val="GoToLine1"/>
    <w:qFormat/>
    <w:rsid w:val="00AE2479"/>
    <w:pPr>
      <w:spacing w:after="120"/>
    </w:pPr>
    <w:rPr>
      <w:color w:val="000000" w:themeColor="text1"/>
    </w:rPr>
  </w:style>
  <w:style w:type="paragraph" w:customStyle="1" w:styleId="NORCAnswernobox0">
    <w:name w:val="NORC Answer no box"/>
    <w:basedOn w:val="Header"/>
    <w:qFormat/>
    <w:rsid w:val="004D7F67"/>
    <w:pPr>
      <w:spacing w:before="120"/>
    </w:pPr>
    <w:rPr>
      <w:b/>
    </w:rPr>
  </w:style>
  <w:style w:type="paragraph" w:customStyle="1" w:styleId="GoToLine1">
    <w:name w:val="Go To Line 1"/>
    <w:basedOn w:val="Normal"/>
    <w:qFormat/>
    <w:rsid w:val="006D1A3F"/>
    <w:pPr>
      <w:tabs>
        <w:tab w:val="right" w:leader="underscore" w:pos="4680"/>
      </w:tabs>
      <w:spacing w:before="120"/>
      <w:ind w:left="900"/>
    </w:pPr>
    <w:rPr>
      <w:b/>
    </w:rPr>
  </w:style>
  <w:style w:type="paragraph" w:customStyle="1" w:styleId="GoToline2">
    <w:name w:val="Go To line 2"/>
    <w:basedOn w:val="GoToLine1"/>
    <w:qFormat/>
    <w:rsid w:val="00412F2C"/>
    <w:pPr>
      <w:spacing w:before="0"/>
    </w:pPr>
  </w:style>
  <w:style w:type="character" w:customStyle="1" w:styleId="Superscript">
    <w:name w:val="Superscript"/>
    <w:basedOn w:val="DefaultParagraphFont"/>
    <w:uiPriority w:val="1"/>
    <w:qFormat/>
    <w:rsid w:val="00C33FF9"/>
    <w:rPr>
      <w:position w:val="0"/>
      <w:sz w:val="16"/>
      <w:vertAlign w:val="baseline"/>
    </w:rPr>
  </w:style>
  <w:style w:type="paragraph" w:customStyle="1" w:styleId="StyleNORCAnswer1Left025Firstline0">
    <w:name w:val="Style NORC Answer 1 + Left:  0.25&quot; First line:  0&quot;"/>
    <w:basedOn w:val="NORCAnswer1"/>
    <w:rsid w:val="00A53854"/>
    <w:pPr>
      <w:ind w:left="432" w:firstLine="0"/>
    </w:pPr>
    <w:rPr>
      <w:rFonts w:cs="Times New Roman"/>
      <w:szCs w:val="20"/>
    </w:rPr>
  </w:style>
  <w:style w:type="paragraph" w:customStyle="1" w:styleId="StyleNORCAnswer1Left025Hanging025">
    <w:name w:val="Style NORC Answer 1 + Left:  0.25&quot; Hanging:  0.25&quot;"/>
    <w:basedOn w:val="NORCAnswer1"/>
    <w:rsid w:val="000E15C9"/>
    <w:pPr>
      <w:ind w:left="792" w:hanging="360"/>
    </w:pPr>
    <w:rPr>
      <w:rFonts w:cs="Times New Roman"/>
      <w:sz w:val="18"/>
      <w:szCs w:val="20"/>
    </w:rPr>
  </w:style>
  <w:style w:type="paragraph" w:customStyle="1" w:styleId="NORCCopyonly">
    <w:name w:val="NORC Copy only"/>
    <w:basedOn w:val="Normal"/>
    <w:qFormat/>
    <w:rsid w:val="000E15C9"/>
    <w:pPr>
      <w:spacing w:before="120" w:after="120"/>
      <w:ind w:left="432"/>
    </w:pPr>
  </w:style>
  <w:style w:type="paragraph" w:customStyle="1" w:styleId="NORCQuestionB">
    <w:name w:val="NORC Question B"/>
    <w:basedOn w:val="Normal"/>
    <w:qFormat/>
    <w:rsid w:val="00C33FF9"/>
    <w:pPr>
      <w:keepLines/>
      <w:spacing w:before="120" w:after="120"/>
      <w:ind w:left="446" w:hanging="446"/>
    </w:pPr>
    <w:rPr>
      <w:rFonts w:cs="Arial"/>
      <w:b/>
      <w:szCs w:val="16"/>
    </w:rPr>
  </w:style>
  <w:style w:type="paragraph" w:customStyle="1" w:styleId="StyleStyleNORCAnswer1Left025Hanging025Left0">
    <w:name w:val="Style Style NORC Answer 1 + Left:  0.25&quot; Hanging:  0.25&quot; + Left:  0..."/>
    <w:basedOn w:val="StyleNORCAnswer1Left025Hanging025"/>
    <w:rsid w:val="000E15C9"/>
    <w:pPr>
      <w:ind w:left="432" w:firstLine="0"/>
    </w:pPr>
  </w:style>
  <w:style w:type="table" w:styleId="TableGrid">
    <w:name w:val="Table Grid"/>
    <w:basedOn w:val="TableNormal"/>
    <w:uiPriority w:val="39"/>
    <w:rsid w:val="00BF550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py">
    <w:name w:val="Table copy"/>
    <w:basedOn w:val="Normal"/>
    <w:qFormat/>
    <w:rsid w:val="0065085E"/>
    <w:rPr>
      <w:rFonts w:eastAsiaTheme="minorHAnsi" w:cstheme="minorBidi"/>
    </w:rPr>
  </w:style>
  <w:style w:type="paragraph" w:customStyle="1" w:styleId="GotosinglelineV2">
    <w:name w:val="Go to single line V2"/>
    <w:basedOn w:val="Normal"/>
    <w:qFormat/>
    <w:rsid w:val="00744857"/>
  </w:style>
  <w:style w:type="character" w:styleId="UnresolvedMention">
    <w:name w:val="Unresolved Mention"/>
    <w:basedOn w:val="DefaultParagraphFont"/>
    <w:uiPriority w:val="99"/>
    <w:semiHidden/>
    <w:unhideWhenUsed/>
    <w:rsid w:val="00086A2E"/>
    <w:rPr>
      <w:color w:val="605E5C"/>
      <w:shd w:val="clear" w:color="auto" w:fill="E1DFDD"/>
    </w:rPr>
  </w:style>
  <w:style w:type="character" w:customStyle="1" w:styleId="authors">
    <w:name w:val="authors"/>
    <w:basedOn w:val="DefaultParagraphFont"/>
    <w:rsid w:val="00A6305A"/>
  </w:style>
  <w:style w:type="character" w:customStyle="1" w:styleId="delimiter">
    <w:name w:val="delimiter"/>
    <w:basedOn w:val="DefaultParagraphFont"/>
    <w:rsid w:val="00A6305A"/>
  </w:style>
  <w:style w:type="paragraph" w:styleId="Revision">
    <w:name w:val="Revision"/>
    <w:hidden/>
    <w:uiPriority w:val="99"/>
    <w:semiHidden/>
    <w:rsid w:val="00957A36"/>
    <w:rPr>
      <w:rFonts w:ascii="Arial" w:hAnsi="Arial"/>
    </w:rPr>
  </w:style>
  <w:style w:type="paragraph" w:customStyle="1" w:styleId="pf0">
    <w:name w:val="pf0"/>
    <w:basedOn w:val="Normal"/>
    <w:rsid w:val="00FC3F35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FC3F35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1365D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CA22E4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E07566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39"/>
    <w:rsid w:val="001C225B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A61D5A"/>
    <w:rPr>
      <w:rFonts w:ascii="Calibri" w:hAnsi="Calibri"/>
      <w:sz w:val="22"/>
      <w:szCs w:val="22"/>
    </w:rPr>
  </w:style>
  <w:style w:type="paragraph" w:customStyle="1" w:styleId="QuickA">
    <w:name w:val="Quick A."/>
    <w:rsid w:val="00EC53BF"/>
    <w:pPr>
      <w:autoSpaceDE w:val="0"/>
      <w:autoSpaceDN w:val="0"/>
      <w:adjustRightInd w:val="0"/>
      <w:ind w:left="-1440"/>
    </w:pPr>
    <w:rPr>
      <w:rFonts w:ascii="Letter Gothic 12cpi" w:hAnsi="Letter Gothic 12cpi"/>
      <w:szCs w:val="24"/>
    </w:rPr>
  </w:style>
  <w:style w:type="paragraph" w:styleId="NormalWeb">
    <w:name w:val="Normal (Web)"/>
    <w:basedOn w:val="Normal"/>
    <w:uiPriority w:val="99"/>
    <w:unhideWhenUsed/>
    <w:rsid w:val="0007231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3E3C0F"/>
  </w:style>
  <w:style w:type="character" w:customStyle="1" w:styleId="contextualspellingandgrammarerror">
    <w:name w:val="contextualspellingandgrammarerror"/>
    <w:basedOn w:val="DefaultParagraphFont"/>
    <w:rsid w:val="003E3C0F"/>
  </w:style>
  <w:style w:type="character" w:customStyle="1" w:styleId="eop">
    <w:name w:val="eop"/>
    <w:basedOn w:val="DefaultParagraphFont"/>
    <w:rsid w:val="003E3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header" Target="header4.xml" /><Relationship Id="rId14" Type="http://schemas.openxmlformats.org/officeDocument/2006/relationships/header" Target="header5.xml" /><Relationship Id="rId15" Type="http://schemas.openxmlformats.org/officeDocument/2006/relationships/header" Target="header6.xml" /><Relationship Id="rId16" Type="http://schemas.openxmlformats.org/officeDocument/2006/relationships/header" Target="header7.xml" /><Relationship Id="rId17" Type="http://schemas.openxmlformats.org/officeDocument/2006/relationships/header" Target="header8.xml" /><Relationship Id="rId18" Type="http://schemas.openxmlformats.org/officeDocument/2006/relationships/header" Target="header9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39046619-8514-473a-861b-7b7d30a906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CC90D505FE9E4BAF9A873D06E893E7" ma:contentTypeVersion="6" ma:contentTypeDescription="Create a new document." ma:contentTypeScope="" ma:versionID="fdc777a64148441e4bef7bc3916da8e9">
  <xsd:schema xmlns:xsd="http://www.w3.org/2001/XMLSchema" xmlns:xs="http://www.w3.org/2001/XMLSchema" xmlns:p="http://schemas.microsoft.com/office/2006/metadata/properties" xmlns:ns2="39046619-8514-473a-861b-7b7d30a9060e" xmlns:ns3="732faa48-ebe1-46ae-b2cd-4b29d06a8e36" targetNamespace="http://schemas.microsoft.com/office/2006/metadata/properties" ma:root="true" ma:fieldsID="3f241c4b5298d46617f176800e9fc813" ns2:_="" ns3:_="">
    <xsd:import namespace="39046619-8514-473a-861b-7b7d30a9060e"/>
    <xsd:import namespace="732faa48-ebe1-46ae-b2cd-4b29d06a8e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46619-8514-473a-861b-7b7d30a90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faa48-ebe1-46ae-b2cd-4b29d06a8e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4FDF27-81B0-4665-9BC8-1B28E53DF5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5E1A75-3231-4C65-8952-EBC1D7D38047}">
  <ds:schemaRefs>
    <ds:schemaRef ds:uri="http://schemas.microsoft.com/office/2006/metadata/properties"/>
    <ds:schemaRef ds:uri="http://schemas.microsoft.com/office/infopath/2007/PartnerControls"/>
    <ds:schemaRef ds:uri="39046619-8514-473a-861b-7b7d30a9060e"/>
  </ds:schemaRefs>
</ds:datastoreItem>
</file>

<file path=customXml/itemProps3.xml><?xml version="1.0" encoding="utf-8"?>
<ds:datastoreItem xmlns:ds="http://schemas.openxmlformats.org/officeDocument/2006/customXml" ds:itemID="{1C6DA3DB-F219-4F25-B32C-EEDB2FAEE4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A379C7-242E-4E15-BBBF-578323B3F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46619-8514-473a-861b-7b7d30a9060e"/>
    <ds:schemaRef ds:uri="732faa48-ebe1-46ae-b2cd-4b29d06a8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565</Words>
  <Characters>17194</Characters>
  <Application>Microsoft Office Word</Application>
  <DocSecurity>0</DocSecurity>
  <Lines>14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</dc:creator>
  <cp:lastModifiedBy>Molly Gordon</cp:lastModifiedBy>
  <cp:revision>3</cp:revision>
  <cp:lastPrinted>2022-10-25T15:22:00Z</cp:lastPrinted>
  <dcterms:created xsi:type="dcterms:W3CDTF">2023-11-28T22:13:00Z</dcterms:created>
  <dcterms:modified xsi:type="dcterms:W3CDTF">2023-11-28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CC90D505FE9E4BAF9A873D06E893E7</vt:lpwstr>
  </property>
</Properties>
</file>